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11069E" w14:textId="77777777" w:rsidR="0098444B" w:rsidRPr="00B83F38" w:rsidRDefault="0098444B" w:rsidP="0098444B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commentRangeStart w:id="0"/>
      <w:r w:rsidRPr="00B83F38">
        <w:rPr>
          <w:rFonts w:ascii="Times New Roman" w:hAnsi="Times New Roman" w:cs="Times New Roman"/>
          <w:b/>
          <w:sz w:val="24"/>
          <w:szCs w:val="24"/>
        </w:rPr>
        <w:t>MEDLINE Search Strategy</w:t>
      </w:r>
      <w:commentRangeEnd w:id="0"/>
      <w:r w:rsidR="00776FB1">
        <w:rPr>
          <w:rStyle w:val="CommentReference"/>
        </w:rPr>
        <w:commentReference w:id="0"/>
      </w:r>
    </w:p>
    <w:p w14:paraId="0F37A415" w14:textId="77777777" w:rsidR="0098444B" w:rsidRPr="00B83F38" w:rsidRDefault="0098444B" w:rsidP="0098444B">
      <w:pPr>
        <w:pStyle w:val="Heading1"/>
        <w:rPr>
          <w:sz w:val="24"/>
          <w:szCs w:val="24"/>
        </w:rPr>
      </w:pPr>
      <w:r w:rsidRPr="00B83F38">
        <w:rPr>
          <w:sz w:val="24"/>
          <w:szCs w:val="24"/>
        </w:rPr>
        <w:t>MEDLINE Search Strategy</w:t>
      </w:r>
    </w:p>
    <w:p w14:paraId="649E7472" w14:textId="77777777" w:rsidR="0098444B" w:rsidRPr="00B83F38" w:rsidRDefault="0098444B" w:rsidP="0098444B">
      <w:pPr>
        <w:rPr>
          <w:i/>
          <w:sz w:val="24"/>
          <w:szCs w:val="24"/>
        </w:rPr>
      </w:pPr>
      <w:r w:rsidRPr="00B83F38">
        <w:rPr>
          <w:i/>
          <w:sz w:val="24"/>
          <w:szCs w:val="24"/>
        </w:rPr>
        <w:t xml:space="preserve">Ovid MEDLINE(R) </w:t>
      </w:r>
      <w:proofErr w:type="spellStart"/>
      <w:r w:rsidRPr="00B83F38">
        <w:rPr>
          <w:i/>
          <w:sz w:val="24"/>
          <w:szCs w:val="24"/>
        </w:rPr>
        <w:t>Epub</w:t>
      </w:r>
      <w:proofErr w:type="spellEnd"/>
      <w:r w:rsidRPr="00B83F38">
        <w:rPr>
          <w:i/>
          <w:sz w:val="24"/>
          <w:szCs w:val="24"/>
        </w:rPr>
        <w:t xml:space="preserve"> Ahead of Print, In-Process &amp; Other Non-Indexed Citations, Ovid MEDLINE(R) Daily and Ovid MEDLINE(R)</w:t>
      </w:r>
    </w:p>
    <w:p w14:paraId="2DE629CF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1. Retinopathy of Prematurity/</w:t>
      </w:r>
      <w:r w:rsidRPr="00B83F38">
        <w:rPr>
          <w:sz w:val="24"/>
          <w:szCs w:val="24"/>
        </w:rPr>
        <w:tab/>
      </w:r>
    </w:p>
    <w:p w14:paraId="71DEAF5B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 xml:space="preserve">2. </w:t>
      </w:r>
      <w:r w:rsidRPr="005307AC">
        <w:rPr>
          <w:noProof/>
          <w:sz w:val="24"/>
          <w:szCs w:val="24"/>
        </w:rPr>
        <w:t>exp</w:t>
      </w:r>
      <w:r w:rsidRPr="00B83F38">
        <w:rPr>
          <w:sz w:val="24"/>
          <w:szCs w:val="24"/>
        </w:rPr>
        <w:t xml:space="preserve"> Ophthalmoscopy/</w:t>
      </w:r>
      <w:r w:rsidRPr="00B83F38">
        <w:rPr>
          <w:sz w:val="24"/>
          <w:szCs w:val="24"/>
        </w:rPr>
        <w:tab/>
      </w:r>
    </w:p>
    <w:p w14:paraId="06FA2901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 xml:space="preserve">3. </w:t>
      </w:r>
      <w:proofErr w:type="spellStart"/>
      <w:r w:rsidRPr="00B83F38">
        <w:rPr>
          <w:sz w:val="24"/>
          <w:szCs w:val="24"/>
        </w:rPr>
        <w:t>retinopath</w:t>
      </w:r>
      <w:proofErr w:type="spellEnd"/>
      <w:r w:rsidRPr="00B83F38">
        <w:rPr>
          <w:sz w:val="24"/>
          <w:szCs w:val="24"/>
        </w:rPr>
        <w:t>*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4603B10D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4. retrolental fibroplasia?.tw.</w:t>
      </w:r>
      <w:r w:rsidRPr="00B83F38">
        <w:rPr>
          <w:sz w:val="24"/>
          <w:szCs w:val="24"/>
        </w:rPr>
        <w:tab/>
      </w:r>
    </w:p>
    <w:p w14:paraId="16AC2793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 xml:space="preserve">5. </w:t>
      </w:r>
      <w:proofErr w:type="spellStart"/>
      <w:r w:rsidRPr="00B83F38">
        <w:rPr>
          <w:sz w:val="24"/>
          <w:szCs w:val="24"/>
        </w:rPr>
        <w:t>ophthalmoscop</w:t>
      </w:r>
      <w:proofErr w:type="spellEnd"/>
      <w:r w:rsidRPr="00B83F38">
        <w:rPr>
          <w:sz w:val="24"/>
          <w:szCs w:val="24"/>
        </w:rPr>
        <w:t>*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657702CC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 xml:space="preserve">6. (scleral </w:t>
      </w:r>
      <w:proofErr w:type="spellStart"/>
      <w:r w:rsidRPr="00B83F38">
        <w:rPr>
          <w:sz w:val="24"/>
          <w:szCs w:val="24"/>
        </w:rPr>
        <w:t>adj</w:t>
      </w:r>
      <w:proofErr w:type="spellEnd"/>
      <w:r w:rsidRPr="00B83F38">
        <w:rPr>
          <w:sz w:val="24"/>
          <w:szCs w:val="24"/>
        </w:rPr>
        <w:t xml:space="preserve"> (depress* or indent*))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21B3487E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7. 1 or 2 or 3 or 4 or 5 or 6</w:t>
      </w:r>
      <w:r w:rsidRPr="00B83F38">
        <w:rPr>
          <w:sz w:val="24"/>
          <w:szCs w:val="24"/>
        </w:rPr>
        <w:tab/>
      </w:r>
    </w:p>
    <w:p w14:paraId="75F0D154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 xml:space="preserve">8. </w:t>
      </w:r>
      <w:r w:rsidRPr="005307AC">
        <w:rPr>
          <w:noProof/>
          <w:sz w:val="24"/>
          <w:szCs w:val="24"/>
        </w:rPr>
        <w:t>exp</w:t>
      </w:r>
      <w:r w:rsidRPr="00B83F38">
        <w:rPr>
          <w:sz w:val="24"/>
          <w:szCs w:val="24"/>
        </w:rPr>
        <w:t xml:space="preserve"> Infant, Newborn/</w:t>
      </w:r>
      <w:r w:rsidRPr="00B83F38">
        <w:rPr>
          <w:sz w:val="24"/>
          <w:szCs w:val="24"/>
        </w:rPr>
        <w:tab/>
      </w:r>
    </w:p>
    <w:p w14:paraId="329B6F43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9. ((</w:t>
      </w:r>
      <w:proofErr w:type="spellStart"/>
      <w:r w:rsidRPr="005307AC">
        <w:rPr>
          <w:noProof/>
          <w:sz w:val="24"/>
          <w:szCs w:val="24"/>
        </w:rPr>
        <w:t>prematur</w:t>
      </w:r>
      <w:proofErr w:type="spellEnd"/>
      <w:r w:rsidRPr="00B83F38">
        <w:rPr>
          <w:sz w:val="24"/>
          <w:szCs w:val="24"/>
        </w:rPr>
        <w:t>* or pre-</w:t>
      </w:r>
      <w:proofErr w:type="spellStart"/>
      <w:r w:rsidRPr="005307AC">
        <w:rPr>
          <w:noProof/>
          <w:sz w:val="24"/>
          <w:szCs w:val="24"/>
        </w:rPr>
        <w:t>matur</w:t>
      </w:r>
      <w:proofErr w:type="spellEnd"/>
      <w:r w:rsidRPr="00B83F38">
        <w:rPr>
          <w:sz w:val="24"/>
          <w:szCs w:val="24"/>
        </w:rPr>
        <w:t xml:space="preserve">* or preterm* or pre-term*) adj2 (infant* or newborn? or baby or babies or </w:t>
      </w:r>
      <w:r w:rsidRPr="005307AC">
        <w:rPr>
          <w:noProof/>
          <w:sz w:val="24"/>
          <w:szCs w:val="24"/>
        </w:rPr>
        <w:t>neonat</w:t>
      </w:r>
      <w:r w:rsidRPr="00B83F38">
        <w:rPr>
          <w:sz w:val="24"/>
          <w:szCs w:val="24"/>
        </w:rPr>
        <w:t>* or neo-</w:t>
      </w:r>
      <w:proofErr w:type="spellStart"/>
      <w:r w:rsidRPr="00B83F38">
        <w:rPr>
          <w:sz w:val="24"/>
          <w:szCs w:val="24"/>
        </w:rPr>
        <w:t>nat</w:t>
      </w:r>
      <w:proofErr w:type="spellEnd"/>
      <w:r w:rsidRPr="00B83F38">
        <w:rPr>
          <w:sz w:val="24"/>
          <w:szCs w:val="24"/>
        </w:rPr>
        <w:t>* or child*))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10083EFA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10. (</w:t>
      </w:r>
      <w:proofErr w:type="spellStart"/>
      <w:r w:rsidRPr="00B83F38">
        <w:rPr>
          <w:sz w:val="24"/>
          <w:szCs w:val="24"/>
        </w:rPr>
        <w:t>premie</w:t>
      </w:r>
      <w:proofErr w:type="spellEnd"/>
      <w:r w:rsidRPr="00B83F38">
        <w:rPr>
          <w:sz w:val="24"/>
          <w:szCs w:val="24"/>
        </w:rPr>
        <w:t>? or preemie?)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2764A3EF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11. (low adj2 (birthweight? or birth weight?))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5AF1DA9E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12. (small adj2 gestation* age)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0B5CD497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13. 8 or 9 or 10 or 11 or 12</w:t>
      </w:r>
      <w:r w:rsidRPr="00B83F38">
        <w:rPr>
          <w:sz w:val="24"/>
          <w:szCs w:val="24"/>
        </w:rPr>
        <w:tab/>
      </w:r>
    </w:p>
    <w:p w14:paraId="03545BA2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 xml:space="preserve">14. </w:t>
      </w:r>
      <w:r w:rsidRPr="005307AC">
        <w:rPr>
          <w:noProof/>
          <w:sz w:val="24"/>
          <w:szCs w:val="24"/>
        </w:rPr>
        <w:t>exp</w:t>
      </w:r>
      <w:r w:rsidRPr="00B83F38">
        <w:rPr>
          <w:sz w:val="24"/>
          <w:szCs w:val="24"/>
        </w:rPr>
        <w:t xml:space="preserve"> Pain/</w:t>
      </w:r>
      <w:r w:rsidRPr="00B83F38">
        <w:rPr>
          <w:sz w:val="24"/>
          <w:szCs w:val="24"/>
        </w:rPr>
        <w:tab/>
      </w:r>
    </w:p>
    <w:p w14:paraId="564C00DC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15. Pain Management/</w:t>
      </w:r>
      <w:r w:rsidRPr="00B83F38">
        <w:rPr>
          <w:sz w:val="24"/>
          <w:szCs w:val="24"/>
        </w:rPr>
        <w:tab/>
      </w:r>
    </w:p>
    <w:p w14:paraId="3CC9DBCE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16. Pain Measurement/</w:t>
      </w:r>
      <w:r w:rsidRPr="00B83F38">
        <w:rPr>
          <w:sz w:val="24"/>
          <w:szCs w:val="24"/>
        </w:rPr>
        <w:tab/>
      </w:r>
    </w:p>
    <w:p w14:paraId="27023D30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 xml:space="preserve">17. </w:t>
      </w:r>
      <w:r w:rsidRPr="005307AC">
        <w:rPr>
          <w:noProof/>
          <w:sz w:val="24"/>
          <w:szCs w:val="24"/>
        </w:rPr>
        <w:t>exp</w:t>
      </w:r>
      <w:r w:rsidRPr="00B83F38">
        <w:rPr>
          <w:sz w:val="24"/>
          <w:szCs w:val="24"/>
        </w:rPr>
        <w:t xml:space="preserve"> Analgesia/</w:t>
      </w:r>
      <w:r w:rsidRPr="00B83F38">
        <w:rPr>
          <w:sz w:val="24"/>
          <w:szCs w:val="24"/>
        </w:rPr>
        <w:tab/>
      </w:r>
    </w:p>
    <w:p w14:paraId="1BF21BA1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 xml:space="preserve">18. </w:t>
      </w:r>
      <w:r w:rsidRPr="005307AC">
        <w:rPr>
          <w:noProof/>
          <w:sz w:val="24"/>
          <w:szCs w:val="24"/>
        </w:rPr>
        <w:t>exp</w:t>
      </w:r>
      <w:r w:rsidRPr="00B83F38">
        <w:rPr>
          <w:sz w:val="24"/>
          <w:szCs w:val="24"/>
        </w:rPr>
        <w:t xml:space="preserve"> Analgesics/</w:t>
      </w:r>
      <w:r w:rsidRPr="00B83F38">
        <w:rPr>
          <w:sz w:val="24"/>
          <w:szCs w:val="24"/>
        </w:rPr>
        <w:tab/>
      </w:r>
    </w:p>
    <w:p w14:paraId="321AA404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19. Anesthetics, Local/</w:t>
      </w:r>
      <w:r w:rsidRPr="00B83F38">
        <w:rPr>
          <w:sz w:val="24"/>
          <w:szCs w:val="24"/>
        </w:rPr>
        <w:tab/>
      </w:r>
    </w:p>
    <w:p w14:paraId="4312ED98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20. pain*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4831A647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21. analgesia.tw.</w:t>
      </w:r>
      <w:r w:rsidRPr="00B83F38">
        <w:rPr>
          <w:sz w:val="24"/>
          <w:szCs w:val="24"/>
        </w:rPr>
        <w:tab/>
      </w:r>
    </w:p>
    <w:p w14:paraId="33C4C544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22. analgesic?.tw.</w:t>
      </w:r>
      <w:r w:rsidRPr="00B83F38">
        <w:rPr>
          <w:sz w:val="24"/>
          <w:szCs w:val="24"/>
        </w:rPr>
        <w:tab/>
      </w:r>
    </w:p>
    <w:p w14:paraId="1ED08285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23. (local* adj2 anesthetic?)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402BE05D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24. comfort*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6E4B2487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25. discomfort*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53C53997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26. stress*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503F3B15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27. sooth*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24CA7DAE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 xml:space="preserve">28. (pacify* or </w:t>
      </w:r>
      <w:proofErr w:type="spellStart"/>
      <w:r w:rsidRPr="00B83F38">
        <w:rPr>
          <w:sz w:val="24"/>
          <w:szCs w:val="24"/>
        </w:rPr>
        <w:t>pacifie</w:t>
      </w:r>
      <w:proofErr w:type="spellEnd"/>
      <w:r w:rsidRPr="00B83F38">
        <w:rPr>
          <w:sz w:val="24"/>
          <w:szCs w:val="24"/>
        </w:rPr>
        <w:t>*).</w:t>
      </w:r>
      <w:proofErr w:type="spellStart"/>
      <w:r w:rsidRPr="00B83F38">
        <w:rPr>
          <w:sz w:val="24"/>
          <w:szCs w:val="24"/>
        </w:rPr>
        <w:t>tw</w:t>
      </w:r>
      <w:proofErr w:type="spellEnd"/>
      <w:r w:rsidRPr="00B83F38">
        <w:rPr>
          <w:sz w:val="24"/>
          <w:szCs w:val="24"/>
        </w:rPr>
        <w:t>.</w:t>
      </w:r>
      <w:r w:rsidRPr="00B83F38">
        <w:rPr>
          <w:sz w:val="24"/>
          <w:szCs w:val="24"/>
        </w:rPr>
        <w:tab/>
      </w:r>
    </w:p>
    <w:p w14:paraId="07444904" w14:textId="77777777" w:rsidR="0098444B" w:rsidRPr="00B83F38" w:rsidRDefault="0098444B" w:rsidP="0098444B">
      <w:pPr>
        <w:spacing w:after="0"/>
        <w:rPr>
          <w:sz w:val="24"/>
          <w:szCs w:val="24"/>
        </w:rPr>
      </w:pPr>
      <w:r w:rsidRPr="00B83F38">
        <w:rPr>
          <w:sz w:val="24"/>
          <w:szCs w:val="24"/>
        </w:rPr>
        <w:t>29. 14 or 15 or 16 or 17 or 18 or 19 or 20 or 21 or 22 or 23 or 24 or 25 or 26 or 27 or 28</w:t>
      </w:r>
      <w:r w:rsidRPr="00B83F38">
        <w:rPr>
          <w:sz w:val="24"/>
          <w:szCs w:val="24"/>
        </w:rPr>
        <w:tab/>
      </w:r>
    </w:p>
    <w:p w14:paraId="61B1D8E5" w14:textId="77777777" w:rsidR="0098444B" w:rsidRDefault="0098444B" w:rsidP="0098444B">
      <w:pPr>
        <w:spacing w:line="480" w:lineRule="auto"/>
        <w:rPr>
          <w:sz w:val="24"/>
          <w:szCs w:val="24"/>
        </w:rPr>
      </w:pPr>
      <w:r w:rsidRPr="00B83F38">
        <w:rPr>
          <w:sz w:val="24"/>
          <w:szCs w:val="24"/>
        </w:rPr>
        <w:t>30. 7 and 13 and 29</w:t>
      </w:r>
    </w:p>
    <w:p w14:paraId="7EDABD1A" w14:textId="77777777" w:rsidR="007C4C29" w:rsidRDefault="007C4C29" w:rsidP="0098444B">
      <w:pPr>
        <w:spacing w:line="480" w:lineRule="auto"/>
        <w:rPr>
          <w:sz w:val="24"/>
          <w:szCs w:val="24"/>
        </w:rPr>
      </w:pPr>
    </w:p>
    <w:tbl>
      <w:tblPr>
        <w:tblW w:w="9080" w:type="dxa"/>
        <w:tblLook w:val="04A0" w:firstRow="1" w:lastRow="0" w:firstColumn="1" w:lastColumn="0" w:noHBand="0" w:noVBand="1"/>
      </w:tblPr>
      <w:tblGrid>
        <w:gridCol w:w="3060"/>
        <w:gridCol w:w="2790"/>
        <w:gridCol w:w="3230"/>
      </w:tblGrid>
      <w:tr w:rsidR="00554FD5" w:rsidRPr="007C4C29" w14:paraId="0C8B6842" w14:textId="77777777" w:rsidTr="006B4271">
        <w:trPr>
          <w:trHeight w:val="300"/>
        </w:trPr>
        <w:tc>
          <w:tcPr>
            <w:tcW w:w="9080" w:type="dxa"/>
            <w:gridSpan w:val="3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8958E93" w14:textId="77777777" w:rsidR="00554FD5" w:rsidRDefault="00554FD5" w:rsidP="007C4C2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B4271">
              <w:rPr>
                <w:rFonts w:ascii="Calibri" w:eastAsia="Times New Roman" w:hAnsi="Calibri" w:cs="Calibri"/>
                <w:b/>
                <w:color w:val="000000"/>
                <w:lang w:val="en-US"/>
              </w:rPr>
              <w:lastRenderedPageBreak/>
              <w:t>Supplementary table 1.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 Intervention lumping</w:t>
            </w:r>
          </w:p>
        </w:tc>
      </w:tr>
      <w:tr w:rsidR="00554FD5" w:rsidRPr="007C4C29" w14:paraId="24425885" w14:textId="77777777" w:rsidTr="006B4271">
        <w:trPr>
          <w:trHeight w:val="300"/>
        </w:trPr>
        <w:tc>
          <w:tcPr>
            <w:tcW w:w="306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2B710F" w14:textId="77777777" w:rsidR="00554FD5" w:rsidRPr="007C4C29" w:rsidRDefault="00554FD5" w:rsidP="007C4C2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Intervention</w:t>
            </w:r>
          </w:p>
        </w:tc>
        <w:tc>
          <w:tcPr>
            <w:tcW w:w="279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9D386C" w14:textId="77777777" w:rsidR="00554FD5" w:rsidRPr="007C4C29" w:rsidRDefault="00554FD5" w:rsidP="007C4C2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Group</w:t>
            </w:r>
          </w:p>
        </w:tc>
        <w:tc>
          <w:tcPr>
            <w:tcW w:w="3230" w:type="dxa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268A5742" w14:textId="77777777" w:rsidR="00554FD5" w:rsidRDefault="001977CF" w:rsidP="007C4C29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Rationale/Description</w:t>
            </w:r>
          </w:p>
        </w:tc>
      </w:tr>
      <w:tr w:rsidR="006E7138" w:rsidRPr="006E7138" w14:paraId="6C578AD9" w14:textId="77777777" w:rsidTr="008F5AE3">
        <w:trPr>
          <w:trHeight w:val="458"/>
        </w:trPr>
        <w:tc>
          <w:tcPr>
            <w:tcW w:w="3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4A9C1E" w14:textId="77777777" w:rsidR="006E7138" w:rsidRPr="006E7138" w:rsidRDefault="006E7138" w:rsidP="00554FD5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  <w:r w:rsidRPr="006E7138">
              <w:rPr>
                <w:rFonts w:ascii="Calibri" w:eastAsia="Times New Roman" w:hAnsi="Calibri" w:cs="Calibri"/>
                <w:i/>
                <w:color w:val="000000"/>
                <w:lang w:val="en-US"/>
              </w:rPr>
              <w:t xml:space="preserve">No anesthetic </w:t>
            </w:r>
            <w:r>
              <w:rPr>
                <w:rFonts w:ascii="Calibri" w:eastAsia="Times New Roman" w:hAnsi="Calibri" w:cs="Calibri"/>
                <w:i/>
                <w:color w:val="000000"/>
                <w:lang w:val="en-US"/>
              </w:rPr>
              <w:t>eye dr</w:t>
            </w:r>
            <w:r w:rsidRPr="006E7138">
              <w:rPr>
                <w:rFonts w:ascii="Calibri" w:eastAsia="Times New Roman" w:hAnsi="Calibri" w:cs="Calibri"/>
                <w:i/>
                <w:color w:val="000000"/>
                <w:lang w:val="en-US"/>
              </w:rPr>
              <w:t>ops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953EE68" w14:textId="77777777" w:rsidR="006E7138" w:rsidRPr="006E7138" w:rsidRDefault="006E7138" w:rsidP="00554FD5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</w:p>
        </w:tc>
        <w:tc>
          <w:tcPr>
            <w:tcW w:w="32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3EDFEDF" w14:textId="77777777" w:rsidR="006E7138" w:rsidRPr="006E7138" w:rsidRDefault="006E7138" w:rsidP="00554FD5">
            <w:pPr>
              <w:spacing w:after="0" w:line="240" w:lineRule="auto"/>
              <w:rPr>
                <w:rFonts w:ascii="Calibri" w:eastAsia="Times New Roman" w:hAnsi="Calibri" w:cs="Calibri"/>
                <w:i/>
                <w:color w:val="000000"/>
                <w:lang w:val="en-US"/>
              </w:rPr>
            </w:pPr>
          </w:p>
        </w:tc>
      </w:tr>
      <w:tr w:rsidR="006E7138" w:rsidRPr="007C4C29" w14:paraId="617A1453" w14:textId="77777777" w:rsidTr="00560691">
        <w:trPr>
          <w:trHeight w:val="300"/>
        </w:trPr>
        <w:tc>
          <w:tcPr>
            <w:tcW w:w="3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769EDD" w14:textId="77777777" w:rsidR="006E7138" w:rsidRDefault="001977CF" w:rsidP="00554F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n-nutritive sucking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B98430" w14:textId="77777777" w:rsidR="006E7138" w:rsidRDefault="001977CF" w:rsidP="00554F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Physical</w:t>
            </w:r>
          </w:p>
        </w:tc>
        <w:tc>
          <w:tcPr>
            <w:tcW w:w="32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021101AE" w14:textId="77777777" w:rsidR="006E7138" w:rsidRDefault="001977CF" w:rsidP="00554F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echanism of action through distraction</w:t>
            </w:r>
          </w:p>
        </w:tc>
      </w:tr>
      <w:tr w:rsidR="001977CF" w:rsidRPr="007C4C29" w14:paraId="170BC72D" w14:textId="77777777" w:rsidTr="00560691">
        <w:trPr>
          <w:trHeight w:val="300"/>
        </w:trPr>
        <w:tc>
          <w:tcPr>
            <w:tcW w:w="306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6AA320" w14:textId="77777777" w:rsidR="001977CF" w:rsidRDefault="001977CF" w:rsidP="00554F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Placebo</w:t>
            </w:r>
          </w:p>
        </w:tc>
        <w:tc>
          <w:tcPr>
            <w:tcW w:w="279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00CD7A" w14:textId="77777777" w:rsidR="001977CF" w:rsidRDefault="001977CF" w:rsidP="00554F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Placebo</w:t>
            </w:r>
          </w:p>
        </w:tc>
        <w:tc>
          <w:tcPr>
            <w:tcW w:w="3230" w:type="dxa"/>
            <w:tcBorders>
              <w:left w:val="nil"/>
              <w:bottom w:val="nil"/>
              <w:right w:val="nil"/>
            </w:tcBorders>
            <w:vAlign w:val="bottom"/>
          </w:tcPr>
          <w:p w14:paraId="32D7ACC5" w14:textId="77777777" w:rsidR="001977CF" w:rsidRDefault="001977CF" w:rsidP="00554FD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-</w:t>
            </w:r>
          </w:p>
        </w:tc>
      </w:tr>
      <w:tr w:rsidR="001977CF" w:rsidRPr="007C4C29" w14:paraId="19A620FA" w14:textId="77777777" w:rsidTr="00560691">
        <w:trPr>
          <w:trHeight w:val="300"/>
        </w:trPr>
        <w:tc>
          <w:tcPr>
            <w:tcW w:w="30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9E4D95F" w14:textId="77777777" w:rsidR="001977CF" w:rsidRPr="007C4C29" w:rsidRDefault="001977CF" w:rsidP="001977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alone</w:t>
            </w:r>
          </w:p>
        </w:tc>
        <w:tc>
          <w:tcPr>
            <w:tcW w:w="27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73EB0E" w14:textId="77777777" w:rsidR="001977CF" w:rsidRPr="007C4C29" w:rsidRDefault="001977CF" w:rsidP="001977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alone</w:t>
            </w:r>
          </w:p>
        </w:tc>
        <w:tc>
          <w:tcPr>
            <w:tcW w:w="3230" w:type="dxa"/>
            <w:tcBorders>
              <w:left w:val="nil"/>
              <w:right w:val="nil"/>
            </w:tcBorders>
            <w:vAlign w:val="bottom"/>
          </w:tcPr>
          <w:p w14:paraId="490D2DE2" w14:textId="77777777" w:rsidR="001977CF" w:rsidRPr="007C4C29" w:rsidRDefault="001977CF" w:rsidP="001977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ucrose and glucose combined, similar mechanism</w:t>
            </w:r>
          </w:p>
        </w:tc>
      </w:tr>
      <w:tr w:rsidR="00560691" w:rsidRPr="007C4C29" w14:paraId="1ACD236B" w14:textId="77777777" w:rsidTr="00560691">
        <w:trPr>
          <w:trHeight w:val="300"/>
        </w:trPr>
        <w:tc>
          <w:tcPr>
            <w:tcW w:w="30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54BE38D" w14:textId="77777777" w:rsidR="00560691" w:rsidRDefault="00560691" w:rsidP="001977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eated sweet taste</w:t>
            </w:r>
          </w:p>
        </w:tc>
        <w:tc>
          <w:tcPr>
            <w:tcW w:w="27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B654BB3" w14:textId="77777777" w:rsidR="00560691" w:rsidRDefault="00560691" w:rsidP="001977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230" w:type="dxa"/>
            <w:tcBorders>
              <w:left w:val="nil"/>
              <w:right w:val="nil"/>
            </w:tcBorders>
            <w:vAlign w:val="bottom"/>
          </w:tcPr>
          <w:p w14:paraId="1815E3B4" w14:textId="77777777" w:rsidR="00560691" w:rsidRDefault="00560691" w:rsidP="001977C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B4271" w:rsidRPr="007C4C29" w14:paraId="1E37DCBA" w14:textId="77777777" w:rsidTr="00560691">
        <w:trPr>
          <w:trHeight w:val="300"/>
        </w:trPr>
        <w:tc>
          <w:tcPr>
            <w:tcW w:w="30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D48E19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proofErr w:type="gramStart"/>
            <w:r w:rsidRPr="007C4C29">
              <w:rPr>
                <w:rFonts w:ascii="Calibri" w:eastAsia="Times New Roman" w:hAnsi="Calibri" w:cs="Calibri"/>
                <w:color w:val="000000"/>
                <w:lang w:val="en-US"/>
              </w:rPr>
              <w:t>sweet.sing</w:t>
            </w:r>
            <w:proofErr w:type="spellEnd"/>
            <w:proofErr w:type="gramEnd"/>
          </w:p>
        </w:tc>
        <w:tc>
          <w:tcPr>
            <w:tcW w:w="27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75C20D5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3230" w:type="dxa"/>
            <w:tcBorders>
              <w:left w:val="nil"/>
              <w:right w:val="nil"/>
            </w:tcBorders>
            <w:vAlign w:val="bottom"/>
          </w:tcPr>
          <w:p w14:paraId="04647DB9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7C4C29">
              <w:rPr>
                <w:rFonts w:ascii="Calibri" w:eastAsia="Times New Roman" w:hAnsi="Calibri" w:cs="Calibri"/>
                <w:color w:val="000000"/>
                <w:lang w:val="en-US"/>
              </w:rPr>
              <w:t>sweet sing</w:t>
            </w:r>
          </w:p>
        </w:tc>
      </w:tr>
      <w:tr w:rsidR="006B4271" w:rsidRPr="007C4C29" w14:paraId="1ED96800" w14:textId="77777777" w:rsidTr="008F5AE3">
        <w:trPr>
          <w:trHeight w:val="450"/>
        </w:trPr>
        <w:tc>
          <w:tcPr>
            <w:tcW w:w="9080" w:type="dxa"/>
            <w:gridSpan w:val="3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1BA016" w14:textId="77777777" w:rsidR="006B4271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i/>
                <w:color w:val="000000"/>
                <w:lang w:val="en-US"/>
              </w:rPr>
              <w:t>Anesthetic eye drops</w:t>
            </w:r>
          </w:p>
        </w:tc>
      </w:tr>
      <w:tr w:rsidR="006B4271" w:rsidRPr="007C4C29" w14:paraId="266EA4DB" w14:textId="77777777" w:rsidTr="00560691">
        <w:trPr>
          <w:trHeight w:val="300"/>
        </w:trPr>
        <w:tc>
          <w:tcPr>
            <w:tcW w:w="3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9315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lone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524042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alone</w:t>
            </w:r>
          </w:p>
        </w:tc>
        <w:tc>
          <w:tcPr>
            <w:tcW w:w="32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14:paraId="1977DD39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-</w:t>
            </w:r>
          </w:p>
        </w:tc>
      </w:tr>
      <w:tr w:rsidR="006B4271" w:rsidRPr="007C4C29" w14:paraId="1F249B24" w14:textId="77777777" w:rsidTr="00560691">
        <w:trPr>
          <w:trHeight w:val="30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3488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 speculum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67307A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no speculum</w:t>
            </w:r>
          </w:p>
        </w:tc>
        <w:tc>
          <w:tcPr>
            <w:tcW w:w="3230" w:type="dxa"/>
            <w:tcBorders>
              <w:top w:val="nil"/>
              <w:left w:val="nil"/>
              <w:right w:val="nil"/>
            </w:tcBorders>
            <w:vAlign w:val="bottom"/>
          </w:tcPr>
          <w:p w14:paraId="29BBA7E4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peculum thought to be major painful component of intervention</w:t>
            </w:r>
          </w:p>
        </w:tc>
      </w:tr>
      <w:tr w:rsidR="006B4271" w:rsidRPr="007C4C29" w14:paraId="0AAF0334" w14:textId="77777777" w:rsidTr="00560691">
        <w:trPr>
          <w:trHeight w:val="30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60683A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8B6318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sweet</w:t>
            </w:r>
          </w:p>
        </w:tc>
        <w:tc>
          <w:tcPr>
            <w:tcW w:w="3230" w:type="dxa"/>
            <w:tcBorders>
              <w:top w:val="nil"/>
              <w:left w:val="nil"/>
              <w:right w:val="nil"/>
            </w:tcBorders>
            <w:vAlign w:val="bottom"/>
          </w:tcPr>
          <w:p w14:paraId="61656A61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ucrose + glucose combined, similar mechanism</w:t>
            </w:r>
          </w:p>
        </w:tc>
      </w:tr>
      <w:tr w:rsidR="006B4271" w:rsidRPr="007C4C29" w14:paraId="2C5D723C" w14:textId="77777777" w:rsidTr="00560691">
        <w:trPr>
          <w:trHeight w:val="30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1A8DF2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WFDRI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C4759F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WFDRI</w:t>
            </w:r>
          </w:p>
        </w:tc>
        <w:tc>
          <w:tcPr>
            <w:tcW w:w="3230" w:type="dxa"/>
            <w:tcBorders>
              <w:top w:val="nil"/>
              <w:left w:val="nil"/>
              <w:right w:val="nil"/>
            </w:tcBorders>
            <w:vAlign w:val="bottom"/>
          </w:tcPr>
          <w:p w14:paraId="1BE14695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amera does not require scleral depression and can be done more rapidly</w:t>
            </w:r>
          </w:p>
        </w:tc>
      </w:tr>
      <w:tr w:rsidR="006B4271" w:rsidRPr="007C4C29" w14:paraId="518CD3A3" w14:textId="77777777" w:rsidTr="00560691">
        <w:trPr>
          <w:trHeight w:val="30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F432CE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Feeding one hour prior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4DB57F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diet one hour</w:t>
            </w:r>
          </w:p>
        </w:tc>
        <w:tc>
          <w:tcPr>
            <w:tcW w:w="3230" w:type="dxa"/>
            <w:tcBorders>
              <w:top w:val="nil"/>
              <w:left w:val="nil"/>
              <w:right w:val="nil"/>
            </w:tcBorders>
            <w:vAlign w:val="bottom"/>
          </w:tcPr>
          <w:p w14:paraId="56388681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Infants fed one hour before procedure</w:t>
            </w:r>
          </w:p>
        </w:tc>
      </w:tr>
      <w:tr w:rsidR="006B4271" w:rsidRPr="007C4C29" w14:paraId="0F9B1E15" w14:textId="77777777" w:rsidTr="00560691">
        <w:trPr>
          <w:trHeight w:val="30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9FE6B7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Feeding two hours prior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62AD6E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diet two hours</w:t>
            </w:r>
          </w:p>
        </w:tc>
        <w:tc>
          <w:tcPr>
            <w:tcW w:w="3230" w:type="dxa"/>
            <w:tcBorders>
              <w:top w:val="nil"/>
              <w:left w:val="nil"/>
              <w:right w:val="nil"/>
            </w:tcBorders>
            <w:vAlign w:val="bottom"/>
          </w:tcPr>
          <w:p w14:paraId="43A44295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Infants fed two hours before procedure</w:t>
            </w:r>
          </w:p>
        </w:tc>
      </w:tr>
      <w:tr w:rsidR="006B4271" w:rsidRPr="007C4C29" w14:paraId="1B25AB76" w14:textId="77777777" w:rsidTr="00560691">
        <w:trPr>
          <w:trHeight w:val="30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DDB7D6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n-nutritive sucking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E26D06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physical</w:t>
            </w:r>
          </w:p>
        </w:tc>
        <w:tc>
          <w:tcPr>
            <w:tcW w:w="3230" w:type="dxa"/>
            <w:tcBorders>
              <w:top w:val="nil"/>
              <w:left w:val="nil"/>
              <w:right w:val="nil"/>
            </w:tcBorders>
            <w:vAlign w:val="bottom"/>
          </w:tcPr>
          <w:p w14:paraId="397D68AE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echanism of action through distraction</w:t>
            </w:r>
          </w:p>
        </w:tc>
      </w:tr>
      <w:tr w:rsidR="006B4271" w:rsidRPr="007C4C29" w14:paraId="05A9AA15" w14:textId="77777777" w:rsidTr="00560691">
        <w:trPr>
          <w:trHeight w:val="30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2F95F4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+ nitrous oxide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985B14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sweet + N2O</w:t>
            </w:r>
          </w:p>
        </w:tc>
        <w:tc>
          <w:tcPr>
            <w:tcW w:w="3230" w:type="dxa"/>
            <w:tcBorders>
              <w:top w:val="nil"/>
              <w:left w:val="nil"/>
              <w:right w:val="nil"/>
            </w:tcBorders>
            <w:vAlign w:val="bottom"/>
          </w:tcPr>
          <w:p w14:paraId="02EAD2E7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combined with additional pharmacological intervention</w:t>
            </w:r>
          </w:p>
        </w:tc>
      </w:tr>
      <w:tr w:rsidR="006B4271" w:rsidRPr="007C4C29" w14:paraId="583DCEB9" w14:textId="77777777" w:rsidTr="00560691">
        <w:trPr>
          <w:trHeight w:val="30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EEAA04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cetaminophen 30 minutes prior to procedure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FD49BD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acetaminophen 30 minutes</w:t>
            </w:r>
          </w:p>
        </w:tc>
        <w:tc>
          <w:tcPr>
            <w:tcW w:w="3230" w:type="dxa"/>
            <w:vMerge w:val="restart"/>
            <w:tcBorders>
              <w:top w:val="nil"/>
              <w:left w:val="nil"/>
              <w:right w:val="nil"/>
            </w:tcBorders>
            <w:vAlign w:val="bottom"/>
          </w:tcPr>
          <w:p w14:paraId="4E02B099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ime of onset of acetaminophen in neonates approximately 60 minutes</w:t>
            </w:r>
          </w:p>
        </w:tc>
      </w:tr>
      <w:tr w:rsidR="006B4271" w:rsidRPr="007C4C29" w14:paraId="506925A0" w14:textId="77777777" w:rsidTr="004E131B">
        <w:trPr>
          <w:trHeight w:val="30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3073AF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cetaminophen 60 minutes prior to procedure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D2F0AB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acetaminophen 60 minutes</w:t>
            </w:r>
          </w:p>
        </w:tc>
        <w:tc>
          <w:tcPr>
            <w:tcW w:w="3230" w:type="dxa"/>
            <w:vMerge/>
            <w:tcBorders>
              <w:left w:val="nil"/>
              <w:right w:val="nil"/>
            </w:tcBorders>
            <w:vAlign w:val="bottom"/>
          </w:tcPr>
          <w:p w14:paraId="06679FC6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6B4271" w:rsidRPr="007C4C29" w14:paraId="71056A78" w14:textId="77777777" w:rsidTr="008F5AE3">
        <w:trPr>
          <w:trHeight w:val="300"/>
        </w:trPr>
        <w:tc>
          <w:tcPr>
            <w:tcW w:w="30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D55BE4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ensorial saturation</w:t>
            </w:r>
          </w:p>
        </w:tc>
        <w:tc>
          <w:tcPr>
            <w:tcW w:w="279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3321D4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sweet multisensory</w:t>
            </w:r>
          </w:p>
        </w:tc>
        <w:tc>
          <w:tcPr>
            <w:tcW w:w="3230" w:type="dxa"/>
            <w:tcBorders>
              <w:top w:val="nil"/>
              <w:left w:val="nil"/>
              <w:right w:val="nil"/>
            </w:tcBorders>
            <w:vAlign w:val="bottom"/>
          </w:tcPr>
          <w:p w14:paraId="54A5A059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Combines sweet taste, non-nutritive sucking, swaddling, touch, voice, and familiar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en-US"/>
              </w:rPr>
              <w:t>odour</w:t>
            </w:r>
            <w:proofErr w:type="spellEnd"/>
          </w:p>
        </w:tc>
      </w:tr>
      <w:tr w:rsidR="006B4271" w:rsidRPr="007C4C29" w14:paraId="493D0AE6" w14:textId="77777777" w:rsidTr="008F5AE3">
        <w:trPr>
          <w:trHeight w:val="300"/>
        </w:trPr>
        <w:tc>
          <w:tcPr>
            <w:tcW w:w="30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7D26C42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7C4C29">
              <w:rPr>
                <w:rFonts w:ascii="Calibri" w:eastAsia="Times New Roman" w:hAnsi="Calibri" w:cs="Calibri"/>
                <w:color w:val="000000"/>
                <w:lang w:val="en-US"/>
              </w:rPr>
              <w:t>NIDCAP</w:t>
            </w:r>
          </w:p>
        </w:tc>
        <w:tc>
          <w:tcPr>
            <w:tcW w:w="27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E902B1E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ye drops + sweet multisensory</w:t>
            </w:r>
          </w:p>
        </w:tc>
        <w:tc>
          <w:tcPr>
            <w:tcW w:w="3230" w:type="dxa"/>
            <w:tcBorders>
              <w:left w:val="nil"/>
              <w:right w:val="nil"/>
            </w:tcBorders>
            <w:vAlign w:val="bottom"/>
          </w:tcPr>
          <w:p w14:paraId="5BD30393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ombines sweet taste, non-nutritive sucking, swaddling, touch, and voice</w:t>
            </w:r>
          </w:p>
        </w:tc>
      </w:tr>
      <w:tr w:rsidR="006B4271" w:rsidRPr="007C4C29" w14:paraId="5C2D6632" w14:textId="77777777" w:rsidTr="006B4271">
        <w:trPr>
          <w:trHeight w:val="300"/>
        </w:trPr>
        <w:tc>
          <w:tcPr>
            <w:tcW w:w="306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D7F3FE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Cup-fed expressed breast milk </w:t>
            </w:r>
          </w:p>
        </w:tc>
        <w:tc>
          <w:tcPr>
            <w:tcW w:w="279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B83A55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Eye drops +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en-US"/>
              </w:rPr>
              <w:t>ebm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multisensory</w:t>
            </w:r>
          </w:p>
        </w:tc>
        <w:tc>
          <w:tcPr>
            <w:tcW w:w="3230" w:type="dxa"/>
            <w:tcBorders>
              <w:left w:val="nil"/>
              <w:right w:val="nil"/>
            </w:tcBorders>
            <w:vAlign w:val="bottom"/>
          </w:tcPr>
          <w:p w14:paraId="1EA2874D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up feeding provides olfactory and gustatory stimulation</w:t>
            </w:r>
          </w:p>
        </w:tc>
      </w:tr>
      <w:tr w:rsidR="006B4271" w:rsidRPr="007C4C29" w14:paraId="70C0B726" w14:textId="77777777" w:rsidTr="006B4271">
        <w:trPr>
          <w:trHeight w:val="300"/>
        </w:trPr>
        <w:tc>
          <w:tcPr>
            <w:tcW w:w="3060" w:type="dxa"/>
            <w:tcBorders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B6621B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xpressed breast milk + non-nutritive sucking</w:t>
            </w:r>
          </w:p>
        </w:tc>
        <w:tc>
          <w:tcPr>
            <w:tcW w:w="2790" w:type="dxa"/>
            <w:tcBorders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3DE8CC2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Eye drops +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val="en-US"/>
              </w:rPr>
              <w:t>ebm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multisensory</w:t>
            </w:r>
          </w:p>
        </w:tc>
        <w:tc>
          <w:tcPr>
            <w:tcW w:w="3230" w:type="dxa"/>
            <w:tcBorders>
              <w:left w:val="nil"/>
              <w:bottom w:val="double" w:sz="4" w:space="0" w:color="auto"/>
              <w:right w:val="nil"/>
            </w:tcBorders>
            <w:vAlign w:val="bottom"/>
          </w:tcPr>
          <w:p w14:paraId="3BCADE58" w14:textId="77777777" w:rsidR="006B4271" w:rsidRPr="007C4C29" w:rsidRDefault="006B4271" w:rsidP="006B427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ombines gustatory and physical stimulation</w:t>
            </w:r>
          </w:p>
        </w:tc>
      </w:tr>
    </w:tbl>
    <w:p w14:paraId="2C3F1D33" w14:textId="77777777" w:rsidR="006B4271" w:rsidRDefault="006B4271" w:rsidP="0098444B">
      <w:pPr>
        <w:spacing w:line="480" w:lineRule="auto"/>
        <w:rPr>
          <w:sz w:val="24"/>
          <w:szCs w:val="24"/>
        </w:rPr>
        <w:sectPr w:rsidR="006B427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13140" w:type="dxa"/>
        <w:tblInd w:w="-180" w:type="dxa"/>
        <w:tblLook w:val="04A0" w:firstRow="1" w:lastRow="0" w:firstColumn="1" w:lastColumn="0" w:noHBand="0" w:noVBand="1"/>
      </w:tblPr>
      <w:tblGrid>
        <w:gridCol w:w="1619"/>
        <w:gridCol w:w="1170"/>
        <w:gridCol w:w="1178"/>
        <w:gridCol w:w="1093"/>
        <w:gridCol w:w="1261"/>
        <w:gridCol w:w="1030"/>
        <w:gridCol w:w="959"/>
        <w:gridCol w:w="4830"/>
      </w:tblGrid>
      <w:tr w:rsidR="00086EF6" w:rsidRPr="009A7AC5" w14:paraId="721E1683" w14:textId="77777777" w:rsidTr="004E131B">
        <w:trPr>
          <w:trHeight w:val="300"/>
        </w:trPr>
        <w:tc>
          <w:tcPr>
            <w:tcW w:w="13140" w:type="dxa"/>
            <w:gridSpan w:val="8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4FF2B1" w14:textId="77777777" w:rsidR="00086EF6" w:rsidRDefault="00086EF6" w:rsidP="00086E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7F0E13">
              <w:rPr>
                <w:rFonts w:ascii="Calibri" w:eastAsia="Times New Roman" w:hAnsi="Calibri" w:cs="Calibri"/>
                <w:b/>
                <w:color w:val="000000"/>
                <w:lang w:val="en-US"/>
              </w:rPr>
              <w:lastRenderedPageBreak/>
              <w:t>Supplementary table 2.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Characteristics of studies</w:t>
            </w:r>
          </w:p>
        </w:tc>
      </w:tr>
      <w:tr w:rsidR="00086EF6" w:rsidRPr="009A7AC5" w14:paraId="683EAB82" w14:textId="77777777" w:rsidTr="00086EF6">
        <w:trPr>
          <w:trHeight w:val="300"/>
        </w:trPr>
        <w:tc>
          <w:tcPr>
            <w:tcW w:w="1619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291D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uthor and year</w:t>
            </w:r>
          </w:p>
        </w:tc>
        <w:tc>
          <w:tcPr>
            <w:tcW w:w="117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2588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Design</w:t>
            </w:r>
          </w:p>
        </w:tc>
        <w:tc>
          <w:tcPr>
            <w:tcW w:w="1178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BD27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ethod</w:t>
            </w:r>
          </w:p>
        </w:tc>
        <w:tc>
          <w:tcPr>
            <w:tcW w:w="1093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616BE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eculum</w:t>
            </w:r>
          </w:p>
        </w:tc>
        <w:tc>
          <w:tcPr>
            <w:tcW w:w="1261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345F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cleral depression</w:t>
            </w:r>
          </w:p>
        </w:tc>
        <w:tc>
          <w:tcPr>
            <w:tcW w:w="103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132B5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PMA (mean)</w:t>
            </w:r>
          </w:p>
        </w:tc>
        <w:tc>
          <w:tcPr>
            <w:tcW w:w="959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33953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BW (mean)</w:t>
            </w:r>
          </w:p>
        </w:tc>
        <w:tc>
          <w:tcPr>
            <w:tcW w:w="4830" w:type="dxa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AEA63" w14:textId="77777777" w:rsidR="00086EF6" w:rsidRPr="009A7AC5" w:rsidRDefault="00086EF6" w:rsidP="00086E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reatments</w:t>
            </w:r>
          </w:p>
        </w:tc>
      </w:tr>
      <w:tr w:rsidR="00086EF6" w:rsidRPr="009A7AC5" w14:paraId="6D2C15A4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6885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oyle 200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A7EC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F539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6AEE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FE4A6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39842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4.9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501A7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132.8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D503E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 vs 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multisensory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195128FC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71A7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Cogen 201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FBBB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1764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38C7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1533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1C9C8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4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6D9F8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924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4D08A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 treatment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704C312C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DFFC5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Costa 201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A1990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3597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D08B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5564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C12A1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5.2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35160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260.9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5B421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</w:tr>
      <w:tr w:rsidR="00086EF6" w:rsidRPr="009A7AC5" w14:paraId="664DAF7D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7675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Dhaliwal 20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5105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Crossove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16E65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WFDRI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94CB6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CA096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o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976BA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4.1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CAE6A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208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BE143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WFDRI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1575758D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23AAE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Dilli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2111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2839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F16B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7DFD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42FA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5.4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A7047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304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20639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multisensory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234AC6ED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B689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Gal 200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7E51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Crossove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D39D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B33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44BD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D9C24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3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1BFDA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EAACA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</w:tr>
      <w:tr w:rsidR="00086EF6" w:rsidRPr="009A7AC5" w14:paraId="7E3DCAA3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E26C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Grabska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0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24801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328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CD2B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969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AE09A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5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72613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880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C6E3D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multisensory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5A7FDBCC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3BD10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Kabatas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8CD60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BCF6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0F2F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4F4C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00982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2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4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97A26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130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FC6F0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cetaminophen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063F39CF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00F8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Kleberg 2008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18A6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Crossove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6BCA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 or WFDRI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101F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5B87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gram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  <w:proofErr w:type="gram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in London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1EB7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23BD1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C51A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multisensory + TA</w:t>
            </w:r>
          </w:p>
        </w:tc>
      </w:tr>
      <w:tr w:rsidR="00086EF6" w:rsidRPr="009A7AC5" w14:paraId="3E9BE21A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978F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Mandel 201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363F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D833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5D69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67CA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90130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5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F6534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025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4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A62C4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NO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2FFBD4C9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DE4A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Marsh 200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A8389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Crossove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4EBB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3E09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BC62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E13C5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3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9569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BB998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No 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treatment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63BFBC86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EF151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Mehta 20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CA983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Crossove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FCE7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FCCA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BB3A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71CD3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9B5B9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D69C7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233F8E9E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05A96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Mitchell 200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01AA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AB98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B5EF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7B5B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2E63D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5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78F8F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976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3791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multisensory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1D582173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F0E2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esargi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FB8D3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266C0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C7D09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59F55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E55BF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4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C605F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167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9EA23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</w:tr>
      <w:tr w:rsidR="00086EF6" w:rsidRPr="009A7AC5" w14:paraId="681FEF1E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7FF5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Olsson 2011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C4A4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B8306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E8493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o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0DDE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EEE31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4BBDE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126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5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82D54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</w:tr>
      <w:tr w:rsidR="00086EF6" w:rsidRPr="009A7AC5" w14:paraId="04722385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538A0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O'sullivan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2D1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09276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FA12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6C27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F32E2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3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FF845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140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445B0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multisensory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71DD2DF7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949B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Rosali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E6F6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4FF3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96D0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605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A949C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4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6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42EEB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356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8A5CA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proofErr w:type="spellStart"/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>ebm</w:t>
            </w:r>
            <w:proofErr w:type="spellEnd"/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0470B58B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95909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Rush 200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9954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1551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9E39E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DE7E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6A25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FF05A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185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47E5E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multisensory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0DC53E63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13D5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Saunders 199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BE2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B9066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F80E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114A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32D3A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6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AF7FD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093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90BB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 treatment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74ECC4A7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7178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Strube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EA5C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9C5C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A6B5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93CC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E7684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5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8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56AF7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091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7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5445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hr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feed vs 2hr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feed</w:t>
            </w:r>
          </w:p>
        </w:tc>
      </w:tr>
      <w:tr w:rsidR="00086EF6" w:rsidRPr="009A7AC5" w14:paraId="4D32280A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13A3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Manjunatha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09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26FF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F6FB1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9C10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BE59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361D1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5CE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5CD4F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morphine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cetaminophen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0C296AEC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6E765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Seifi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7C66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3973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DEAF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C87B5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F1380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C1328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987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B076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cetaminophen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7C95C593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7A139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Zeraati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0D81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F59D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5E19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B89C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1C581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5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5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A568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370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8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03B74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sensorial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>saturation</w:t>
            </w:r>
          </w:p>
        </w:tc>
      </w:tr>
      <w:tr w:rsidR="00086EF6" w:rsidRPr="009A7AC5" w14:paraId="0E56DE87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9A319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SenerTaplak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7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2B1F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19623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BIO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994E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25A1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77EC6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737E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8D883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EBM multisensory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multisensory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1D577C88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398B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lastRenderedPageBreak/>
              <w:t>Benzer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67CB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C842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958E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12EF1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2C2E5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BA20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3FAC1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 treatment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rep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>single</w:t>
            </w:r>
          </w:p>
        </w:tc>
      </w:tr>
      <w:tr w:rsidR="00086EF6" w:rsidRPr="009A7AC5" w14:paraId="125A10D2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2CA5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Ilarslan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A9B79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B292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69FD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F2A2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0668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AB69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AAADF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</w:tr>
      <w:tr w:rsidR="00086EF6" w:rsidRPr="009A7AC5" w14:paraId="3580A8A1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F9AB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Mehta 200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DE37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Crossover</w:t>
            </w: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D58D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bio and </w:t>
            </w: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wfdri</w:t>
            </w:r>
            <w:proofErr w:type="spellEnd"/>
          </w:p>
        </w:tc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580B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yes</w:t>
            </w:r>
          </w:p>
        </w:tc>
        <w:tc>
          <w:tcPr>
            <w:tcW w:w="1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2762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o</w:t>
            </w: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8A82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7B9EE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48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4D087" w14:textId="77777777" w:rsidR="00086EF6" w:rsidRPr="009A7AC5" w:rsidRDefault="003B1DC3" w:rsidP="003B1D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gramStart"/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TA 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</w:t>
            </w:r>
            <w:proofErr w:type="gramEnd"/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peculum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TA – Speculum 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WFDRI</w:t>
            </w:r>
          </w:p>
        </w:tc>
      </w:tr>
      <w:tr w:rsidR="00086EF6" w:rsidRPr="009A7AC5" w14:paraId="303F60B1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1FD4F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car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4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F8AD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EAE2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BE9A8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26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FA38D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24A0A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34</w:t>
            </w:r>
            <w:r w:rsidR="007F0E13">
              <w:rPr>
                <w:rFonts w:ascii="Calibri" w:eastAsia="Times New Roman" w:hAnsi="Calibri" w:cs="Calibri"/>
                <w:color w:val="000000"/>
                <w:lang w:val="en-US"/>
              </w:rPr>
              <w:t>.</w:t>
            </w: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9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F382D" w14:textId="77777777" w:rsidR="00086EF6" w:rsidRPr="009A7AC5" w:rsidRDefault="00086EF6" w:rsidP="009A7AC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1280</w:t>
            </w:r>
          </w:p>
        </w:tc>
        <w:tc>
          <w:tcPr>
            <w:tcW w:w="48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AE853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multisensory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</w:tr>
      <w:tr w:rsidR="00086EF6" w:rsidRPr="009A7AC5" w14:paraId="23539C9F" w14:textId="77777777" w:rsidTr="00086EF6">
        <w:trPr>
          <w:trHeight w:val="300"/>
        </w:trPr>
        <w:tc>
          <w:tcPr>
            <w:tcW w:w="161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6D240C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Xin 2016</w:t>
            </w:r>
          </w:p>
        </w:tc>
        <w:tc>
          <w:tcPr>
            <w:tcW w:w="117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0C8740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Parallel</w:t>
            </w:r>
          </w:p>
        </w:tc>
        <w:tc>
          <w:tcPr>
            <w:tcW w:w="1178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D6024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93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4E2045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261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8ACB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nclear</w:t>
            </w:r>
          </w:p>
        </w:tc>
        <w:tc>
          <w:tcPr>
            <w:tcW w:w="103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46C46A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959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A11D7" w14:textId="77777777" w:rsidR="00086EF6" w:rsidRPr="009A7AC5" w:rsidRDefault="00086EF6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NA</w:t>
            </w:r>
          </w:p>
        </w:tc>
        <w:tc>
          <w:tcPr>
            <w:tcW w:w="4830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BB3E58" w14:textId="77777777" w:rsidR="00086EF6" w:rsidRPr="009A7AC5" w:rsidRDefault="003B1DC3" w:rsidP="009A7AC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086EF6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573E7C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</w:tr>
    </w:tbl>
    <w:p w14:paraId="59AC53C1" w14:textId="77777777" w:rsidR="007C4C29" w:rsidRPr="00B83F38" w:rsidRDefault="007C4C29" w:rsidP="0098444B">
      <w:pPr>
        <w:spacing w:line="480" w:lineRule="auto"/>
        <w:rPr>
          <w:sz w:val="24"/>
          <w:szCs w:val="24"/>
        </w:rPr>
      </w:pPr>
    </w:p>
    <w:p w14:paraId="431604B4" w14:textId="77777777" w:rsidR="002E7FA3" w:rsidRDefault="002E7FA3"/>
    <w:p w14:paraId="3EBF5551" w14:textId="77777777" w:rsidR="007F0E13" w:rsidRDefault="007F0E13"/>
    <w:p w14:paraId="4D38DBCB" w14:textId="77777777" w:rsidR="007F0E13" w:rsidRDefault="007F0E13"/>
    <w:p w14:paraId="1954CCA5" w14:textId="77777777" w:rsidR="007F0E13" w:rsidRDefault="007F0E13"/>
    <w:p w14:paraId="653B9DDF" w14:textId="77777777" w:rsidR="007F0E13" w:rsidRDefault="007F0E13"/>
    <w:p w14:paraId="3B245C3D" w14:textId="77777777" w:rsidR="007F0E13" w:rsidRDefault="007F0E13"/>
    <w:p w14:paraId="7CF35D08" w14:textId="77777777" w:rsidR="007F0E13" w:rsidRDefault="007F0E13"/>
    <w:p w14:paraId="1F450A0C" w14:textId="77777777" w:rsidR="007F0E13" w:rsidRDefault="007F0E13"/>
    <w:p w14:paraId="369F37DD" w14:textId="77777777" w:rsidR="007F0E13" w:rsidRDefault="007F0E13"/>
    <w:p w14:paraId="152EFA65" w14:textId="77777777" w:rsidR="007F0E13" w:rsidRDefault="007F0E13"/>
    <w:p w14:paraId="4648B7C1" w14:textId="77777777" w:rsidR="004E131B" w:rsidRDefault="004E131B"/>
    <w:p w14:paraId="6EBE3064" w14:textId="77777777" w:rsidR="004E131B" w:rsidRDefault="004E131B"/>
    <w:p w14:paraId="11535EE6" w14:textId="77777777" w:rsidR="004E131B" w:rsidRDefault="004E131B"/>
    <w:p w14:paraId="466C46B1" w14:textId="77777777" w:rsidR="004E131B" w:rsidRDefault="004E131B"/>
    <w:p w14:paraId="42E0C36D" w14:textId="77777777" w:rsidR="004E131B" w:rsidRDefault="004E131B"/>
    <w:tbl>
      <w:tblPr>
        <w:tblW w:w="12780" w:type="dxa"/>
        <w:tblInd w:w="-180" w:type="dxa"/>
        <w:tblLook w:val="04A0" w:firstRow="1" w:lastRow="0" w:firstColumn="1" w:lastColumn="0" w:noHBand="0" w:noVBand="1"/>
      </w:tblPr>
      <w:tblGrid>
        <w:gridCol w:w="1617"/>
        <w:gridCol w:w="1147"/>
        <w:gridCol w:w="5786"/>
        <w:gridCol w:w="4230"/>
      </w:tblGrid>
      <w:tr w:rsidR="00A4275B" w:rsidRPr="009A7AC5" w14:paraId="2E35DCB7" w14:textId="77777777" w:rsidTr="00C91593">
        <w:trPr>
          <w:trHeight w:val="300"/>
        </w:trPr>
        <w:tc>
          <w:tcPr>
            <w:tcW w:w="1617" w:type="dxa"/>
            <w:tcBorders>
              <w:top w:val="doub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5FF3E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uthor and year</w:t>
            </w:r>
          </w:p>
        </w:tc>
        <w:tc>
          <w:tcPr>
            <w:tcW w:w="1147" w:type="dxa"/>
            <w:tcBorders>
              <w:top w:val="doub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DD4C7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ample size</w:t>
            </w:r>
          </w:p>
        </w:tc>
        <w:tc>
          <w:tcPr>
            <w:tcW w:w="5786" w:type="dxa"/>
            <w:tcBorders>
              <w:top w:val="doub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89550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reatments</w:t>
            </w:r>
          </w:p>
        </w:tc>
        <w:tc>
          <w:tcPr>
            <w:tcW w:w="4230" w:type="dxa"/>
            <w:tcBorders>
              <w:top w:val="doub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4C853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ason</w:t>
            </w:r>
          </w:p>
        </w:tc>
      </w:tr>
      <w:tr w:rsidR="00A4275B" w:rsidRPr="009A7AC5" w14:paraId="1E3C9A5C" w14:textId="77777777" w:rsidTr="00C91593">
        <w:trPr>
          <w:trHeight w:val="300"/>
        </w:trPr>
        <w:tc>
          <w:tcPr>
            <w:tcW w:w="1278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6113AC" w14:textId="77777777" w:rsidR="00A4275B" w:rsidRPr="00A4275B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A4275B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Pain Reactivity</w:t>
            </w:r>
          </w:p>
        </w:tc>
      </w:tr>
      <w:tr w:rsidR="00A4275B" w:rsidRPr="009A7AC5" w14:paraId="31A69315" w14:textId="77777777" w:rsidTr="00C91593">
        <w:trPr>
          <w:trHeight w:val="300"/>
        </w:trPr>
        <w:tc>
          <w:tcPr>
            <w:tcW w:w="16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5FA6BFA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Olsson 2011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0D2445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9</w:t>
            </w:r>
          </w:p>
        </w:tc>
        <w:tc>
          <w:tcPr>
            <w:tcW w:w="57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354BB9" w14:textId="77777777" w:rsidR="00A4275B" w:rsidRPr="009A7AC5" w:rsidRDefault="003B1DC3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A4275B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A4275B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A6DE30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Does not use speculum</w:t>
            </w:r>
          </w:p>
        </w:tc>
      </w:tr>
      <w:tr w:rsidR="00A4275B" w:rsidRPr="009A7AC5" w14:paraId="4B27C44F" w14:textId="77777777" w:rsidTr="00C91593">
        <w:trPr>
          <w:trHeight w:val="30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655695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Ucar</w:t>
            </w:r>
            <w:proofErr w:type="spellEnd"/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4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B776AE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81</w:t>
            </w:r>
          </w:p>
        </w:tc>
        <w:tc>
          <w:tcPr>
            <w:tcW w:w="5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50E846" w14:textId="77777777" w:rsidR="00A4275B" w:rsidRPr="009A7AC5" w:rsidRDefault="003B1DC3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A4275B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proofErr w:type="spellStart"/>
            <w:r w:rsidR="00A4275B" w:rsidRPr="009A7AC5">
              <w:rPr>
                <w:rFonts w:ascii="Calibri" w:eastAsia="Times New Roman" w:hAnsi="Calibri" w:cs="Calibri"/>
                <w:color w:val="000000"/>
                <w:lang w:val="en-US"/>
              </w:rPr>
              <w:t>nns</w:t>
            </w:r>
            <w:proofErr w:type="spellEnd"/>
            <w:r w:rsidR="00A4275B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A4275B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  <w:r w:rsidR="00A4275B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 multisensory</w:t>
            </w:r>
            <w:r w:rsidR="00A4275B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EB9108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 variance info</w:t>
            </w:r>
          </w:p>
        </w:tc>
      </w:tr>
      <w:tr w:rsidR="00A4275B" w:rsidRPr="009A7AC5" w14:paraId="3CB008A3" w14:textId="77777777" w:rsidTr="00C91593">
        <w:trPr>
          <w:trHeight w:val="30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A2F3D3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val="en-US"/>
              </w:rPr>
              <w:t>Kabatas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6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70B96C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14</w:t>
            </w:r>
          </w:p>
        </w:tc>
        <w:tc>
          <w:tcPr>
            <w:tcW w:w="5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8640EC" w14:textId="77777777" w:rsidR="00A4275B" w:rsidRPr="00A4275B" w:rsidRDefault="003B1DC3" w:rsidP="00A4275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en-US"/>
              </w:rPr>
              <w:t>TA</w:t>
            </w:r>
            <w:r w:rsidR="00A4275B" w:rsidRPr="00A4275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en-US"/>
              </w:rPr>
              <w:t xml:space="preserve"> vs </w:t>
            </w:r>
            <w:r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lang w:val="en-US"/>
              </w:rPr>
              <w:t>TA + Acetaminophen 60min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756BAA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Imputed mean</w:t>
            </w:r>
          </w:p>
        </w:tc>
      </w:tr>
      <w:tr w:rsidR="00A4275B" w:rsidRPr="009A7AC5" w14:paraId="4EEECD0B" w14:textId="77777777" w:rsidTr="00C91593">
        <w:trPr>
          <w:trHeight w:val="30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4831AD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Kleberg 2008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A6993C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68</w:t>
            </w:r>
          </w:p>
        </w:tc>
        <w:tc>
          <w:tcPr>
            <w:tcW w:w="5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514F0A" w14:textId="77777777" w:rsidR="00A4275B" w:rsidRPr="00A4275B" w:rsidRDefault="003B1DC3" w:rsidP="00A4275B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A4275B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Sweet taste multisensory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520DF9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Imputed mean</w:t>
            </w:r>
          </w:p>
        </w:tc>
      </w:tr>
      <w:tr w:rsidR="00A4275B" w:rsidRPr="009A7AC5" w14:paraId="2A749327" w14:textId="77777777" w:rsidTr="00C91593">
        <w:trPr>
          <w:trHeight w:val="300"/>
        </w:trPr>
        <w:tc>
          <w:tcPr>
            <w:tcW w:w="16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3CF2B1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val="en-US"/>
              </w:rPr>
              <w:t>O’sulliva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0</w:t>
            </w:r>
          </w:p>
        </w:tc>
        <w:tc>
          <w:tcPr>
            <w:tcW w:w="11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374605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0</w:t>
            </w:r>
          </w:p>
        </w:tc>
        <w:tc>
          <w:tcPr>
            <w:tcW w:w="57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85FFDE" w14:textId="77777777" w:rsidR="00A4275B" w:rsidRPr="00A4275B" w:rsidRDefault="003B1DC3" w:rsidP="00A4275B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 + Sweet taste multisensory</w:t>
            </w:r>
            <w:r w:rsidR="00A4275B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NNS</w:t>
            </w:r>
          </w:p>
        </w:tc>
        <w:tc>
          <w:tcPr>
            <w:tcW w:w="4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B59728" w14:textId="77777777" w:rsidR="00A4275B" w:rsidRPr="009A7AC5" w:rsidRDefault="00A4275B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Imputed mean</w:t>
            </w:r>
          </w:p>
        </w:tc>
      </w:tr>
      <w:tr w:rsidR="00B82359" w:rsidRPr="009A7AC5" w14:paraId="487DA87A" w14:textId="77777777" w:rsidTr="00C91593">
        <w:trPr>
          <w:trHeight w:val="300"/>
        </w:trPr>
        <w:tc>
          <w:tcPr>
            <w:tcW w:w="1278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53E0CCB" w14:textId="77777777" w:rsidR="00B82359" w:rsidRDefault="006D2BF9" w:rsidP="004E13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Heart rate reactivity</w:t>
            </w:r>
          </w:p>
        </w:tc>
      </w:tr>
      <w:tr w:rsidR="00B82359" w:rsidRPr="009A7AC5" w14:paraId="2B08C044" w14:textId="77777777" w:rsidTr="00C91593">
        <w:trPr>
          <w:trHeight w:val="300"/>
        </w:trPr>
        <w:tc>
          <w:tcPr>
            <w:tcW w:w="16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53D45" w14:textId="77777777" w:rsidR="00B82359" w:rsidRDefault="00B82359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Olsson 2011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FC3797" w14:textId="77777777" w:rsidR="00B82359" w:rsidRDefault="00B82359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9</w:t>
            </w:r>
          </w:p>
        </w:tc>
        <w:tc>
          <w:tcPr>
            <w:tcW w:w="57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ED662F" w14:textId="77777777" w:rsidR="00B82359" w:rsidRPr="009A7AC5" w:rsidRDefault="003B1DC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B82359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B82359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75FA1B" w14:textId="77777777" w:rsidR="00B82359" w:rsidRPr="009A7AC5" w:rsidRDefault="00B82359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Does not use speculum</w:t>
            </w:r>
          </w:p>
        </w:tc>
      </w:tr>
      <w:tr w:rsidR="00B82359" w:rsidRPr="009A7AC5" w14:paraId="1A0FEFED" w14:textId="77777777" w:rsidTr="00C91593">
        <w:trPr>
          <w:trHeight w:val="300"/>
        </w:trPr>
        <w:tc>
          <w:tcPr>
            <w:tcW w:w="16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C4BE1C" w14:textId="77777777" w:rsidR="00B82359" w:rsidRDefault="00B82359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ehta 2005</w:t>
            </w:r>
          </w:p>
        </w:tc>
        <w:tc>
          <w:tcPr>
            <w:tcW w:w="11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BDDDA2" w14:textId="77777777" w:rsidR="00B82359" w:rsidRDefault="00B82359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5</w:t>
            </w:r>
          </w:p>
        </w:tc>
        <w:tc>
          <w:tcPr>
            <w:tcW w:w="57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EC892A" w14:textId="77777777" w:rsidR="00B82359" w:rsidRDefault="003B1DC3" w:rsidP="00B82359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B82359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No speculum</w:t>
            </w:r>
            <w:r w:rsidR="00B82359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WFDRI</w:t>
            </w:r>
          </w:p>
        </w:tc>
        <w:tc>
          <w:tcPr>
            <w:tcW w:w="42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56C6A9" w14:textId="77777777" w:rsidR="00B82359" w:rsidRDefault="00B82359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 variance info</w:t>
            </w:r>
          </w:p>
        </w:tc>
      </w:tr>
      <w:tr w:rsidR="00B82359" w:rsidRPr="009A7AC5" w14:paraId="08709586" w14:textId="77777777" w:rsidTr="00C91593">
        <w:trPr>
          <w:trHeight w:val="300"/>
        </w:trPr>
        <w:tc>
          <w:tcPr>
            <w:tcW w:w="161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742937" w14:textId="77777777" w:rsidR="00B82359" w:rsidRDefault="00B82359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Dhaliwal 2010</w:t>
            </w:r>
          </w:p>
        </w:tc>
        <w:tc>
          <w:tcPr>
            <w:tcW w:w="11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5E262E" w14:textId="77777777" w:rsidR="00B82359" w:rsidRDefault="00B82359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52</w:t>
            </w:r>
          </w:p>
        </w:tc>
        <w:tc>
          <w:tcPr>
            <w:tcW w:w="578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EB8EA6" w14:textId="77777777" w:rsidR="00B82359" w:rsidRDefault="003B1DC3" w:rsidP="00B82359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 + WFDRI</w:t>
            </w:r>
            <w:r w:rsidR="00B82359" w:rsidRPr="00B82359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</w:t>
            </w:r>
          </w:p>
        </w:tc>
        <w:tc>
          <w:tcPr>
            <w:tcW w:w="42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CC4B47" w14:textId="77777777" w:rsidR="00B82359" w:rsidRDefault="00B82359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HR max not an outcome of interest</w:t>
            </w:r>
          </w:p>
        </w:tc>
      </w:tr>
      <w:tr w:rsidR="006D2BF9" w:rsidRPr="009A7AC5" w14:paraId="3CE65725" w14:textId="77777777" w:rsidTr="00C91593">
        <w:trPr>
          <w:trHeight w:val="300"/>
        </w:trPr>
        <w:tc>
          <w:tcPr>
            <w:tcW w:w="1278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224E808" w14:textId="77777777" w:rsidR="006D2BF9" w:rsidRDefault="006D2BF9" w:rsidP="006D2BF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Heart rate recovery</w:t>
            </w:r>
          </w:p>
        </w:tc>
      </w:tr>
      <w:tr w:rsidR="002C263B" w:rsidRPr="009A7AC5" w14:paraId="78B85498" w14:textId="77777777" w:rsidTr="00C91593">
        <w:trPr>
          <w:trHeight w:val="300"/>
        </w:trPr>
        <w:tc>
          <w:tcPr>
            <w:tcW w:w="16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A9F0EB" w14:textId="77777777" w:rsidR="002C263B" w:rsidRDefault="002C263B" w:rsidP="002C26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ehta 2005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8C5656" w14:textId="77777777" w:rsidR="002C263B" w:rsidRDefault="002C263B" w:rsidP="002C26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5</w:t>
            </w:r>
          </w:p>
        </w:tc>
        <w:tc>
          <w:tcPr>
            <w:tcW w:w="578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D921E5" w14:textId="77777777" w:rsidR="002C263B" w:rsidRDefault="003B1DC3" w:rsidP="002C263B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2C263B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No speculum</w:t>
            </w:r>
            <w:r w:rsidR="002C263B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WFDRI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F62363" w14:textId="77777777" w:rsidR="002C263B" w:rsidRDefault="002C263B" w:rsidP="002C26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 variance info</w:t>
            </w:r>
          </w:p>
        </w:tc>
      </w:tr>
      <w:tr w:rsidR="00C91593" w:rsidRPr="009A7AC5" w14:paraId="4F5ED742" w14:textId="77777777" w:rsidTr="00C91593">
        <w:trPr>
          <w:trHeight w:val="300"/>
        </w:trPr>
        <w:tc>
          <w:tcPr>
            <w:tcW w:w="1278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923DEF" w14:textId="77777777" w:rsidR="00C91593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Oxygen saturation reactivity</w:t>
            </w:r>
          </w:p>
        </w:tc>
      </w:tr>
      <w:tr w:rsidR="006D2BF9" w:rsidRPr="009A7AC5" w14:paraId="164F4CE6" w14:textId="77777777" w:rsidTr="00C91593">
        <w:trPr>
          <w:trHeight w:val="300"/>
        </w:trPr>
        <w:tc>
          <w:tcPr>
            <w:tcW w:w="16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74EC3A" w14:textId="77777777" w:rsidR="006D2BF9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val="en-US"/>
              </w:rPr>
              <w:t>Dhaliwha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0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971A1B" w14:textId="77777777" w:rsidR="006D2BF9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52</w:t>
            </w:r>
          </w:p>
        </w:tc>
        <w:tc>
          <w:tcPr>
            <w:tcW w:w="578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D137A8" w14:textId="77777777" w:rsidR="006D2BF9" w:rsidRPr="00B82359" w:rsidRDefault="003B1DC3" w:rsidP="00B82359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 + WFDRI</w:t>
            </w:r>
            <w:r w:rsidR="00C91593" w:rsidRPr="00C91593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50E434" w14:textId="77777777" w:rsidR="006D2BF9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C91593">
              <w:rPr>
                <w:rFonts w:ascii="Calibri" w:eastAsia="Times New Roman" w:hAnsi="Calibri" w:cs="Calibri"/>
                <w:color w:val="000000"/>
                <w:lang w:val="en-US"/>
              </w:rPr>
              <w:t>Min 02 not an outcome of interest</w:t>
            </w:r>
          </w:p>
        </w:tc>
      </w:tr>
      <w:tr w:rsidR="00C91593" w:rsidRPr="009A7AC5" w14:paraId="7A0329DB" w14:textId="77777777" w:rsidTr="00C91593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B45DB42" w14:textId="77777777" w:rsidR="00C91593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val="en-US"/>
              </w:rPr>
              <w:t>Dill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4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F96CA9" w14:textId="77777777" w:rsidR="00C91593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64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8CA68A3" w14:textId="77777777" w:rsidR="00C91593" w:rsidRPr="00B82359" w:rsidRDefault="003B1DC3" w:rsidP="00B82359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 + Sweet taste multisensory</w:t>
            </w:r>
            <w:r w:rsidR="00C91593" w:rsidRPr="00C91593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NNS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81CF581" w14:textId="77777777" w:rsidR="00C91593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nalyzed with adverse events</w:t>
            </w:r>
          </w:p>
        </w:tc>
      </w:tr>
      <w:tr w:rsidR="00C91593" w:rsidRPr="009A7AC5" w14:paraId="3A8CABC3" w14:textId="77777777" w:rsidTr="00C91593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69A826" w14:textId="77777777" w:rsidR="00C91593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Gal 2005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E64A1BA" w14:textId="77777777" w:rsidR="00C91593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6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9D5A4C" w14:textId="77777777" w:rsidR="00C91593" w:rsidRPr="00B82359" w:rsidRDefault="003B1DC3" w:rsidP="00B82359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 + Sweet taste</w:t>
            </w:r>
            <w:r w:rsidR="00C91593" w:rsidRPr="00C91593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9E0E05" w14:textId="77777777" w:rsidR="00C91593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nalyzed with adverse events</w:t>
            </w:r>
          </w:p>
        </w:tc>
      </w:tr>
      <w:tr w:rsidR="00C91593" w:rsidRPr="009A7AC5" w14:paraId="3A045C67" w14:textId="77777777" w:rsidTr="00C91593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A6186E" w14:textId="77777777" w:rsidR="00C91593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arsh 2005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03FD78" w14:textId="77777777" w:rsidR="00C91593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4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1F9F56" w14:textId="77777777" w:rsidR="00C91593" w:rsidRPr="00B82359" w:rsidRDefault="003B1DC3" w:rsidP="00C91593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C91593">
              <w:rPr>
                <w:rFonts w:ascii="Lucida Console" w:hAnsi="Lucida Console"/>
                <w:color w:val="000000"/>
              </w:rPr>
              <w:t xml:space="preserve"> vs placebo        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8308FAB" w14:textId="77777777" w:rsidR="00C91593" w:rsidRDefault="00C91593" w:rsidP="00B8235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C91593">
              <w:rPr>
                <w:rFonts w:ascii="Calibri" w:eastAsia="Times New Roman" w:hAnsi="Calibri" w:cs="Calibri"/>
                <w:color w:val="000000"/>
                <w:lang w:val="en-US"/>
              </w:rPr>
              <w:t>not an outcome of interest</w:t>
            </w:r>
          </w:p>
        </w:tc>
      </w:tr>
      <w:tr w:rsidR="00C91593" w:rsidRPr="009A7AC5" w14:paraId="5865BA92" w14:textId="77777777" w:rsidTr="00C91593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459A79E" w14:textId="77777777" w:rsidR="00C91593" w:rsidRDefault="00C91593" w:rsidP="00C915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ehta 2005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E804E30" w14:textId="77777777" w:rsidR="00C91593" w:rsidRDefault="00C91593" w:rsidP="00C915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5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444F97" w14:textId="77777777" w:rsidR="00C91593" w:rsidRDefault="003B1DC3" w:rsidP="00C91593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C91593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No speculum</w:t>
            </w:r>
            <w:r w:rsidR="00C91593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WFDRI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AE50FD" w14:textId="77777777" w:rsidR="00C91593" w:rsidRDefault="00C91593" w:rsidP="00C915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 variance info</w:t>
            </w:r>
          </w:p>
        </w:tc>
      </w:tr>
      <w:tr w:rsidR="00C91593" w:rsidRPr="009A7AC5" w14:paraId="216A2D31" w14:textId="77777777" w:rsidTr="00B21BFD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1B369E0" w14:textId="77777777" w:rsidR="00C91593" w:rsidRDefault="00C91593" w:rsidP="00C915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Olsson 2011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AF1935C" w14:textId="77777777" w:rsidR="00C91593" w:rsidRDefault="00C91593" w:rsidP="00C915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9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0AF1A38" w14:textId="77777777" w:rsidR="00C91593" w:rsidRPr="009A7AC5" w:rsidRDefault="003B1DC3" w:rsidP="00C915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C91593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C91593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88DC277" w14:textId="77777777" w:rsidR="00C91593" w:rsidRPr="009A7AC5" w:rsidRDefault="00C91593" w:rsidP="00C9159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Does not use speculum</w:t>
            </w:r>
          </w:p>
        </w:tc>
      </w:tr>
      <w:tr w:rsidR="00B21BFD" w:rsidRPr="009A7AC5" w14:paraId="220FD5FF" w14:textId="77777777" w:rsidTr="00B21BFD">
        <w:trPr>
          <w:trHeight w:val="300"/>
        </w:trPr>
        <w:tc>
          <w:tcPr>
            <w:tcW w:w="1278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54821A" w14:textId="77777777" w:rsidR="00B21BFD" w:rsidRPr="00B21BFD" w:rsidRDefault="00B21BFD" w:rsidP="00C91593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B21BF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Oxygen Saturation regulation</w:t>
            </w:r>
          </w:p>
        </w:tc>
      </w:tr>
      <w:tr w:rsidR="00B21BFD" w:rsidRPr="009A7AC5" w14:paraId="68CF22D5" w14:textId="77777777" w:rsidTr="00B21BFD">
        <w:trPr>
          <w:trHeight w:val="333"/>
        </w:trPr>
        <w:tc>
          <w:tcPr>
            <w:tcW w:w="16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91541B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Gal 2005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546530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6</w:t>
            </w:r>
          </w:p>
        </w:tc>
        <w:tc>
          <w:tcPr>
            <w:tcW w:w="578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BACEA2" w14:textId="77777777" w:rsidR="00B21BFD" w:rsidRPr="00B82359" w:rsidRDefault="003B1DC3" w:rsidP="00B21BFD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 + Sweet taste</w:t>
            </w:r>
            <w:r w:rsidR="00B21BFD" w:rsidRPr="00C91593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9601C7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nalyzed with adverse events</w:t>
            </w:r>
          </w:p>
        </w:tc>
      </w:tr>
      <w:tr w:rsidR="00B21BFD" w:rsidRPr="009A7AC5" w14:paraId="31AA88E9" w14:textId="77777777" w:rsidTr="00B21BFD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D7822D0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arsh 2005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4DC72CF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4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82D42BF" w14:textId="77777777" w:rsidR="00B21BFD" w:rsidRPr="00B82359" w:rsidRDefault="003B1DC3" w:rsidP="00B21BFD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B21BFD">
              <w:rPr>
                <w:rFonts w:ascii="Lucida Console" w:hAnsi="Lucida Console"/>
                <w:color w:val="000000"/>
              </w:rPr>
              <w:t xml:space="preserve"> vs placebo        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B66612B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C91593">
              <w:rPr>
                <w:rFonts w:ascii="Calibri" w:eastAsia="Times New Roman" w:hAnsi="Calibri" w:cs="Calibri"/>
                <w:color w:val="000000"/>
                <w:lang w:val="en-US"/>
              </w:rPr>
              <w:t>not an outcome of interest</w:t>
            </w:r>
          </w:p>
        </w:tc>
      </w:tr>
      <w:tr w:rsidR="00B21BFD" w:rsidRPr="009A7AC5" w14:paraId="6B55CD72" w14:textId="77777777" w:rsidTr="00B21BFD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65327C3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ehta 2005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F294ADD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5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E29F733" w14:textId="77777777" w:rsidR="00B21BFD" w:rsidRDefault="003B1DC3" w:rsidP="00B21BFD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B21BFD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No speculum</w:t>
            </w:r>
            <w:r w:rsidR="00B21BFD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WFDRI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AFD1D31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 variance info</w:t>
            </w:r>
          </w:p>
        </w:tc>
      </w:tr>
      <w:tr w:rsidR="00B21BFD" w:rsidRPr="009A7AC5" w14:paraId="2FD2188E" w14:textId="77777777" w:rsidTr="008B020D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5B776CA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andel 2012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A54FE45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0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29AB8392" w14:textId="77777777" w:rsidR="00B21BFD" w:rsidRPr="00B82359" w:rsidRDefault="003B1DC3" w:rsidP="00B21BFD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B21BFD">
              <w:rPr>
                <w:rFonts w:ascii="Lucida Console" w:hAnsi="Lucida Console"/>
                <w:color w:val="000000"/>
              </w:rPr>
              <w:t>_N2O_</w:t>
            </w:r>
            <w:r>
              <w:rPr>
                <w:rFonts w:ascii="Lucida Console" w:hAnsi="Lucida Console"/>
                <w:color w:val="000000"/>
              </w:rPr>
              <w:t>Sweet taste</w:t>
            </w:r>
            <w:r w:rsidR="00B21BFD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Sweet taste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3E33E19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nalyzed with adverse events</w:t>
            </w:r>
          </w:p>
        </w:tc>
      </w:tr>
      <w:tr w:rsidR="00B21BFD" w:rsidRPr="009A7AC5" w14:paraId="580BAE71" w14:textId="77777777" w:rsidTr="008B020D">
        <w:trPr>
          <w:trHeight w:val="300"/>
        </w:trPr>
        <w:tc>
          <w:tcPr>
            <w:tcW w:w="161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A04C067" w14:textId="77777777" w:rsidR="00B21BFD" w:rsidRPr="008B020D" w:rsidRDefault="008B020D" w:rsidP="00B21BF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lang w:val="en-US"/>
              </w:rPr>
            </w:pPr>
            <w:r w:rsidRPr="008B020D">
              <w:rPr>
                <w:rFonts w:ascii="Calibri" w:eastAsia="Times New Roman" w:hAnsi="Calibri" w:cs="Calibri"/>
                <w:b/>
                <w:color w:val="000000"/>
                <w:lang w:val="en-US"/>
              </w:rPr>
              <w:t>Cry time</w:t>
            </w:r>
          </w:p>
        </w:tc>
        <w:tc>
          <w:tcPr>
            <w:tcW w:w="114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55E778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5786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9D94F9" w14:textId="77777777" w:rsidR="00B21BFD" w:rsidRPr="00B82359" w:rsidRDefault="00B21BFD" w:rsidP="00B21BFD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</w:p>
        </w:tc>
        <w:tc>
          <w:tcPr>
            <w:tcW w:w="423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568FF01" w14:textId="77777777" w:rsidR="00B21BFD" w:rsidRDefault="00B21BFD" w:rsidP="00B21BF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8B020D" w:rsidRPr="009A7AC5" w14:paraId="7FE3276C" w14:textId="77777777" w:rsidTr="008B020D">
        <w:trPr>
          <w:trHeight w:val="300"/>
        </w:trPr>
        <w:tc>
          <w:tcPr>
            <w:tcW w:w="16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30003D" w14:textId="77777777" w:rsidR="008B020D" w:rsidRPr="009A7AC5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A7AC5">
              <w:rPr>
                <w:rFonts w:ascii="Calibri" w:eastAsia="Times New Roman" w:hAnsi="Calibri" w:cs="Calibri"/>
                <w:color w:val="000000"/>
                <w:lang w:val="en-US"/>
              </w:rPr>
              <w:t>Olsson 2011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86002B" w14:textId="77777777" w:rsidR="008B020D" w:rsidRPr="009A7AC5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9</w:t>
            </w:r>
          </w:p>
        </w:tc>
        <w:tc>
          <w:tcPr>
            <w:tcW w:w="578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C173EB" w14:textId="77777777" w:rsidR="008B020D" w:rsidRPr="009A7AC5" w:rsidRDefault="003B1DC3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8B020D" w:rsidRPr="009A7AC5">
              <w:rPr>
                <w:rFonts w:ascii="Calibri" w:eastAsia="Times New Roman" w:hAnsi="Calibri" w:cs="Calibri"/>
                <w:color w:val="000000"/>
                <w:lang w:val="en-US"/>
              </w:rPr>
              <w:t xml:space="preserve"> v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TA</w:t>
            </w:r>
            <w:r w:rsidR="008B020D">
              <w:rPr>
                <w:rFonts w:ascii="Calibri" w:eastAsia="Times New Roman" w:hAnsi="Calibri" w:cs="Calibri"/>
                <w:color w:val="000000"/>
                <w:lang w:val="en-US"/>
              </w:rPr>
              <w:t xml:space="preserve"> +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weet taste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88F9C6" w14:textId="77777777" w:rsidR="008B020D" w:rsidRPr="009A7AC5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Does not use speculum</w:t>
            </w:r>
          </w:p>
        </w:tc>
      </w:tr>
      <w:tr w:rsidR="008B020D" w:rsidRPr="009A7AC5" w14:paraId="018DC396" w14:textId="77777777" w:rsidTr="00B21BFD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86C5C3C" w14:textId="77777777" w:rsidR="008B020D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ehta 2005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01B4956" w14:textId="77777777" w:rsidR="008B020D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5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1D90C0F" w14:textId="77777777" w:rsidR="008B020D" w:rsidRDefault="003B1DC3" w:rsidP="008B020D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8B020D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No speculum</w:t>
            </w:r>
            <w:r w:rsidR="008B020D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WFDRI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EB06E8B" w14:textId="77777777" w:rsidR="008B020D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Outcome was presence/absence</w:t>
            </w:r>
          </w:p>
        </w:tc>
      </w:tr>
      <w:tr w:rsidR="008B020D" w:rsidRPr="009A7AC5" w14:paraId="314885E1" w14:textId="77777777" w:rsidTr="00B21BFD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694F2FC" w14:textId="77777777" w:rsidR="008B020D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val="en-US"/>
              </w:rPr>
              <w:lastRenderedPageBreak/>
              <w:t>Strub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0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B3A8ECF" w14:textId="77777777" w:rsidR="008B020D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57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85514C" w14:textId="77777777" w:rsidR="008B020D" w:rsidRPr="00B82359" w:rsidRDefault="003B1DC3" w:rsidP="008B020D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8B020D" w:rsidRPr="008B020D">
              <w:rPr>
                <w:rFonts w:ascii="Lucida Console" w:hAnsi="Lucida Console"/>
                <w:color w:val="000000"/>
              </w:rPr>
              <w:t xml:space="preserve">_diet_1hr vs </w:t>
            </w:r>
            <w:r>
              <w:rPr>
                <w:rFonts w:ascii="Lucida Console" w:hAnsi="Lucida Console"/>
                <w:color w:val="000000"/>
              </w:rPr>
              <w:t>TA</w:t>
            </w:r>
            <w:r w:rsidR="008B020D" w:rsidRPr="008B020D">
              <w:rPr>
                <w:rFonts w:ascii="Lucida Console" w:hAnsi="Lucida Console"/>
                <w:color w:val="000000"/>
              </w:rPr>
              <w:t>_diet_2hr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58CAFFD" w14:textId="77777777" w:rsidR="008B020D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Diet is not in connected network</w:t>
            </w:r>
          </w:p>
        </w:tc>
      </w:tr>
      <w:tr w:rsidR="008B020D" w:rsidRPr="009A7AC5" w14:paraId="36CBA8E8" w14:textId="77777777" w:rsidTr="002E58C1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644E413" w14:textId="77777777" w:rsidR="008B020D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aunders 1993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BEE96D9" w14:textId="77777777" w:rsidR="008B020D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2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B1DFCE3" w14:textId="77777777" w:rsidR="008B020D" w:rsidRPr="00B82359" w:rsidRDefault="008B020D" w:rsidP="008B020D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 xml:space="preserve">Placebo vs </w:t>
            </w:r>
            <w:r w:rsidR="003B1DC3">
              <w:rPr>
                <w:rFonts w:ascii="Lucida Console" w:hAnsi="Lucida Console"/>
                <w:color w:val="000000"/>
              </w:rPr>
              <w:t>TA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87B8C8B" w14:textId="77777777" w:rsidR="008B020D" w:rsidRDefault="008B020D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Outcome was “cry factor”</w:t>
            </w:r>
          </w:p>
        </w:tc>
      </w:tr>
      <w:tr w:rsidR="002E58C1" w:rsidRPr="009A7AC5" w14:paraId="452B4BA9" w14:textId="77777777" w:rsidTr="002E58C1">
        <w:trPr>
          <w:trHeight w:val="300"/>
        </w:trPr>
        <w:tc>
          <w:tcPr>
            <w:tcW w:w="1278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E1BA239" w14:textId="77777777" w:rsidR="002E58C1" w:rsidRDefault="002E58C1" w:rsidP="008B020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Adverse events</w:t>
            </w:r>
            <w:r w:rsidR="003F1427">
              <w:rPr>
                <w:rFonts w:ascii="Calibri" w:eastAsia="Times New Roman" w:hAnsi="Calibri" w:cs="Calibri"/>
                <w:b/>
                <w:color w:val="000000"/>
                <w:lang w:val="en-US"/>
              </w:rPr>
              <w:t xml:space="preserve"> reactivity</w:t>
            </w:r>
          </w:p>
        </w:tc>
      </w:tr>
      <w:tr w:rsidR="002E58C1" w:rsidRPr="009A7AC5" w14:paraId="3563693E" w14:textId="77777777" w:rsidTr="002E58C1">
        <w:trPr>
          <w:trHeight w:val="300"/>
        </w:trPr>
        <w:tc>
          <w:tcPr>
            <w:tcW w:w="16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025BE7" w14:textId="77777777" w:rsidR="002E58C1" w:rsidRDefault="002E58C1" w:rsidP="002E58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val="en-US"/>
              </w:rPr>
              <w:t>Dilli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4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8C67A9" w14:textId="77777777" w:rsidR="002E58C1" w:rsidRDefault="002E58C1" w:rsidP="002E58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64</w:t>
            </w:r>
          </w:p>
        </w:tc>
        <w:tc>
          <w:tcPr>
            <w:tcW w:w="578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71A7D1" w14:textId="77777777" w:rsidR="002E58C1" w:rsidRPr="00B82359" w:rsidRDefault="003B1DC3" w:rsidP="002E58C1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 + Sweet taste multisensory</w:t>
            </w:r>
            <w:r w:rsidR="002E58C1" w:rsidRPr="00C91593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NNS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3FEC92" w14:textId="77777777" w:rsidR="002E58C1" w:rsidRDefault="002E58C1" w:rsidP="002E58C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t connected to network</w:t>
            </w:r>
          </w:p>
        </w:tc>
      </w:tr>
      <w:tr w:rsidR="00F5541E" w:rsidRPr="009A7AC5" w14:paraId="4AF8AE55" w14:textId="77777777" w:rsidTr="00D22C26">
        <w:trPr>
          <w:trHeight w:val="300"/>
        </w:trPr>
        <w:tc>
          <w:tcPr>
            <w:tcW w:w="161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1C93EF3" w14:textId="77777777" w:rsidR="00F5541E" w:rsidRPr="009A7AC5" w:rsidRDefault="00F5541E" w:rsidP="00F554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val="en-US"/>
              </w:rPr>
              <w:t>O’sulliva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 2010</w:t>
            </w:r>
          </w:p>
        </w:tc>
        <w:tc>
          <w:tcPr>
            <w:tcW w:w="1147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080B86E" w14:textId="77777777" w:rsidR="00F5541E" w:rsidRPr="009A7AC5" w:rsidRDefault="00F5541E" w:rsidP="00F554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0</w:t>
            </w:r>
          </w:p>
        </w:tc>
        <w:tc>
          <w:tcPr>
            <w:tcW w:w="5786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45305117" w14:textId="77777777" w:rsidR="00F5541E" w:rsidRPr="00A4275B" w:rsidRDefault="003B1DC3" w:rsidP="00F5541E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 + Sweet taste multisensory</w:t>
            </w:r>
            <w:r w:rsidR="00F5541E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NNS</w:t>
            </w:r>
          </w:p>
        </w:tc>
        <w:tc>
          <w:tcPr>
            <w:tcW w:w="423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9A3C63B" w14:textId="77777777" w:rsidR="00F5541E" w:rsidRDefault="00F5541E" w:rsidP="00F554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t connected to network</w:t>
            </w:r>
          </w:p>
        </w:tc>
      </w:tr>
      <w:tr w:rsidR="00D22C26" w:rsidRPr="009A7AC5" w14:paraId="09236CDD" w14:textId="77777777" w:rsidTr="00D22C26">
        <w:trPr>
          <w:trHeight w:val="300"/>
        </w:trPr>
        <w:tc>
          <w:tcPr>
            <w:tcW w:w="12780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44D81B" w14:textId="77777777" w:rsidR="00D22C26" w:rsidRDefault="00D22C26" w:rsidP="00F554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lang w:val="en-US"/>
              </w:rPr>
              <w:t>Adverse events regulation</w:t>
            </w:r>
          </w:p>
        </w:tc>
      </w:tr>
      <w:tr w:rsidR="00D22C26" w:rsidRPr="009A7AC5" w14:paraId="01CA9DB2" w14:textId="77777777" w:rsidTr="00D22C26">
        <w:trPr>
          <w:trHeight w:val="300"/>
        </w:trPr>
        <w:tc>
          <w:tcPr>
            <w:tcW w:w="161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1400BA" w14:textId="77777777" w:rsidR="00D22C26" w:rsidRDefault="00D22C26" w:rsidP="00D22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andel 2012</w:t>
            </w:r>
          </w:p>
        </w:tc>
        <w:tc>
          <w:tcPr>
            <w:tcW w:w="11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6C9A04" w14:textId="77777777" w:rsidR="00D22C26" w:rsidRDefault="00D22C26" w:rsidP="00D22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0</w:t>
            </w:r>
          </w:p>
        </w:tc>
        <w:tc>
          <w:tcPr>
            <w:tcW w:w="578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5D5901" w14:textId="77777777" w:rsidR="00D22C26" w:rsidRPr="00B82359" w:rsidRDefault="003B1DC3" w:rsidP="00D22C26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TA</w:t>
            </w:r>
            <w:r w:rsidR="00D22C26">
              <w:rPr>
                <w:rFonts w:ascii="Lucida Console" w:hAnsi="Lucida Console"/>
                <w:color w:val="000000"/>
              </w:rPr>
              <w:t>_N2O_</w:t>
            </w:r>
            <w:r>
              <w:rPr>
                <w:rFonts w:ascii="Lucida Console" w:hAnsi="Lucida Console"/>
                <w:color w:val="000000"/>
              </w:rPr>
              <w:t>Sweet taste</w:t>
            </w:r>
            <w:r w:rsidR="00D22C26">
              <w:rPr>
                <w:rFonts w:ascii="Lucida Console" w:hAnsi="Lucida Console"/>
                <w:color w:val="000000"/>
              </w:rPr>
              <w:t xml:space="preserve"> vs </w:t>
            </w:r>
            <w:r>
              <w:rPr>
                <w:rFonts w:ascii="Lucida Console" w:hAnsi="Lucida Console"/>
                <w:color w:val="000000"/>
              </w:rPr>
              <w:t>TA + Sweet taste</w:t>
            </w:r>
          </w:p>
        </w:tc>
        <w:tc>
          <w:tcPr>
            <w:tcW w:w="423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2C5521" w14:textId="77777777" w:rsidR="00D22C26" w:rsidRDefault="00D22C26" w:rsidP="00D22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Not expressed in counts</w:t>
            </w:r>
          </w:p>
        </w:tc>
      </w:tr>
      <w:tr w:rsidR="00D22C26" w:rsidRPr="009A7AC5" w14:paraId="46C4B68C" w14:textId="77777777" w:rsidTr="00C91593">
        <w:trPr>
          <w:trHeight w:val="300"/>
        </w:trPr>
        <w:tc>
          <w:tcPr>
            <w:tcW w:w="161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106CCF" w14:textId="77777777" w:rsidR="00D22C26" w:rsidRDefault="00D22C26" w:rsidP="00D22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14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22B356A" w14:textId="77777777" w:rsidR="00D22C26" w:rsidRDefault="00D22C26" w:rsidP="00D22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5786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AD09C8" w14:textId="77777777" w:rsidR="00D22C26" w:rsidRPr="00B82359" w:rsidRDefault="00D22C26" w:rsidP="00D22C26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</w:p>
        </w:tc>
        <w:tc>
          <w:tcPr>
            <w:tcW w:w="423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5D3B9C" w14:textId="77777777" w:rsidR="00D22C26" w:rsidRDefault="00D22C26" w:rsidP="00D22C2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039C01C3" w14:textId="77777777" w:rsidR="004E131B" w:rsidRDefault="004E131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3117"/>
      </w:tblGrid>
      <w:tr w:rsidR="00663E32" w14:paraId="754A6670" w14:textId="77777777" w:rsidTr="00F9415F">
        <w:tc>
          <w:tcPr>
            <w:tcW w:w="7432" w:type="dxa"/>
            <w:gridSpan w:val="2"/>
            <w:tcBorders>
              <w:bottom w:val="single" w:sz="4" w:space="0" w:color="auto"/>
            </w:tcBorders>
          </w:tcPr>
          <w:p w14:paraId="12FC54B5" w14:textId="77777777" w:rsidR="00663E32" w:rsidRDefault="00663E32" w:rsidP="00F9415F">
            <w:r>
              <w:t>Supplementary table</w:t>
            </w:r>
            <w:r w:rsidR="00846358">
              <w:t xml:space="preserve"> 4. Node splitting results</w:t>
            </w:r>
            <w:r w:rsidR="00C36D70">
              <w:t xml:space="preserve"> including Boyle (primary analysis)</w:t>
            </w:r>
          </w:p>
        </w:tc>
      </w:tr>
      <w:tr w:rsidR="00663E32" w14:paraId="7BEE80C8" w14:textId="77777777" w:rsidTr="00F9415F">
        <w:tc>
          <w:tcPr>
            <w:tcW w:w="4315" w:type="dxa"/>
            <w:tcBorders>
              <w:bottom w:val="single" w:sz="4" w:space="0" w:color="auto"/>
            </w:tcBorders>
          </w:tcPr>
          <w:p w14:paraId="4248C9DA" w14:textId="77777777" w:rsidR="00663E32" w:rsidRDefault="00663E32" w:rsidP="00F9415F">
            <w:r>
              <w:t>Comparison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7D749113" w14:textId="77777777" w:rsidR="00663E32" w:rsidRDefault="00663E32" w:rsidP="00F9415F">
            <w:proofErr w:type="spellStart"/>
            <w:r>
              <w:t>CrI</w:t>
            </w:r>
            <w:proofErr w:type="spellEnd"/>
          </w:p>
        </w:tc>
      </w:tr>
      <w:tr w:rsidR="00663E32" w14:paraId="3CBB68E9" w14:textId="77777777" w:rsidTr="00F9415F">
        <w:tc>
          <w:tcPr>
            <w:tcW w:w="7432" w:type="dxa"/>
            <w:gridSpan w:val="2"/>
            <w:tcBorders>
              <w:top w:val="single" w:sz="4" w:space="0" w:color="auto"/>
            </w:tcBorders>
          </w:tcPr>
          <w:p w14:paraId="07CF74AB" w14:textId="77777777" w:rsidR="00663E32" w:rsidRDefault="00663E32" w:rsidP="00F9415F">
            <w:r w:rsidRPr="00AB1B0F">
              <w:rPr>
                <w:b/>
              </w:rPr>
              <w:t xml:space="preserve">TA vs </w:t>
            </w:r>
            <w:r>
              <w:rPr>
                <w:b/>
              </w:rPr>
              <w:t>EBM</w:t>
            </w:r>
            <w:r w:rsidRPr="00AB1B0F">
              <w:rPr>
                <w:b/>
              </w:rPr>
              <w:t xml:space="preserve"> multisensory + TA</w:t>
            </w:r>
          </w:p>
        </w:tc>
      </w:tr>
      <w:tr w:rsidR="00663E32" w14:paraId="33F3B1EC" w14:textId="77777777" w:rsidTr="00F9415F">
        <w:tc>
          <w:tcPr>
            <w:tcW w:w="4315" w:type="dxa"/>
          </w:tcPr>
          <w:p w14:paraId="7CB49399" w14:textId="77777777" w:rsidR="00663E32" w:rsidRDefault="00663E32" w:rsidP="00F9415F">
            <w:pPr>
              <w:jc w:val="right"/>
            </w:pPr>
            <w:r>
              <w:t>Direct</w:t>
            </w:r>
          </w:p>
        </w:tc>
        <w:tc>
          <w:tcPr>
            <w:tcW w:w="3117" w:type="dxa"/>
          </w:tcPr>
          <w:p w14:paraId="368F566F" w14:textId="77777777" w:rsidR="00663E32" w:rsidRDefault="00663E32" w:rsidP="00F9415F">
            <w:r w:rsidRPr="00AB1B0F">
              <w:t>-2.6 (-5.9, 0.64)</w:t>
            </w:r>
          </w:p>
        </w:tc>
      </w:tr>
      <w:tr w:rsidR="00663E32" w14:paraId="4134381E" w14:textId="77777777" w:rsidTr="00F9415F">
        <w:tc>
          <w:tcPr>
            <w:tcW w:w="4315" w:type="dxa"/>
          </w:tcPr>
          <w:p w14:paraId="26FD7D28" w14:textId="77777777" w:rsidR="00663E32" w:rsidRDefault="00663E32" w:rsidP="00F9415F">
            <w:pPr>
              <w:jc w:val="right"/>
            </w:pPr>
            <w:r>
              <w:t>Indirect</w:t>
            </w:r>
          </w:p>
        </w:tc>
        <w:tc>
          <w:tcPr>
            <w:tcW w:w="3117" w:type="dxa"/>
          </w:tcPr>
          <w:p w14:paraId="65B739E0" w14:textId="77777777" w:rsidR="00663E32" w:rsidRDefault="00663E32" w:rsidP="00F9415F">
            <w:r w:rsidRPr="00AB1B0F">
              <w:t>-2.3 (-5.8, 1.2)</w:t>
            </w:r>
          </w:p>
        </w:tc>
      </w:tr>
      <w:tr w:rsidR="00663E32" w14:paraId="12C9C55C" w14:textId="77777777" w:rsidTr="00F9415F">
        <w:tc>
          <w:tcPr>
            <w:tcW w:w="4315" w:type="dxa"/>
          </w:tcPr>
          <w:p w14:paraId="0B59A667" w14:textId="77777777" w:rsidR="00663E32" w:rsidRDefault="00663E32" w:rsidP="00F9415F">
            <w:pPr>
              <w:jc w:val="right"/>
            </w:pPr>
            <w:r>
              <w:t>Network</w:t>
            </w:r>
          </w:p>
        </w:tc>
        <w:tc>
          <w:tcPr>
            <w:tcW w:w="3117" w:type="dxa"/>
          </w:tcPr>
          <w:p w14:paraId="0951662F" w14:textId="77777777" w:rsidR="00663E32" w:rsidRDefault="00663E32" w:rsidP="00F9415F">
            <w:r w:rsidRPr="00AB1B0F">
              <w:t>-2.5 (-4.7, -0.23)</w:t>
            </w:r>
          </w:p>
        </w:tc>
      </w:tr>
      <w:tr w:rsidR="00663E32" w14:paraId="53854EE3" w14:textId="77777777" w:rsidTr="00F9415F">
        <w:tc>
          <w:tcPr>
            <w:tcW w:w="4315" w:type="dxa"/>
          </w:tcPr>
          <w:p w14:paraId="61A51B4F" w14:textId="77777777" w:rsidR="00663E32" w:rsidRDefault="00663E32" w:rsidP="00F9415F">
            <w:pPr>
              <w:jc w:val="right"/>
            </w:pPr>
            <w:r>
              <w:t>P-value</w:t>
            </w:r>
          </w:p>
        </w:tc>
        <w:tc>
          <w:tcPr>
            <w:tcW w:w="3117" w:type="dxa"/>
          </w:tcPr>
          <w:p w14:paraId="16158B15" w14:textId="77777777" w:rsidR="00663E32" w:rsidRDefault="00663E32" w:rsidP="00F9415F">
            <w:r>
              <w:t>0.90</w:t>
            </w:r>
          </w:p>
        </w:tc>
      </w:tr>
      <w:tr w:rsidR="00663E32" w14:paraId="22E2C886" w14:textId="77777777" w:rsidTr="00F9415F">
        <w:tc>
          <w:tcPr>
            <w:tcW w:w="7432" w:type="dxa"/>
            <w:gridSpan w:val="2"/>
          </w:tcPr>
          <w:p w14:paraId="3C304563" w14:textId="77777777" w:rsidR="00663E32" w:rsidRDefault="00663E32" w:rsidP="00F9415F">
            <w:r w:rsidRPr="00AB1B0F">
              <w:rPr>
                <w:b/>
              </w:rPr>
              <w:t>TA vs NNS + TA</w:t>
            </w:r>
          </w:p>
        </w:tc>
      </w:tr>
      <w:tr w:rsidR="00663E32" w14:paraId="10BA3483" w14:textId="77777777" w:rsidTr="00F9415F">
        <w:tc>
          <w:tcPr>
            <w:tcW w:w="4315" w:type="dxa"/>
          </w:tcPr>
          <w:p w14:paraId="7133832F" w14:textId="77777777" w:rsidR="00663E32" w:rsidRDefault="00663E32" w:rsidP="00F9415F">
            <w:pPr>
              <w:jc w:val="right"/>
            </w:pPr>
            <w:r>
              <w:t>Direct</w:t>
            </w:r>
          </w:p>
        </w:tc>
        <w:tc>
          <w:tcPr>
            <w:tcW w:w="3117" w:type="dxa"/>
          </w:tcPr>
          <w:p w14:paraId="603C9F5A" w14:textId="77777777" w:rsidR="00663E32" w:rsidRDefault="00663E32" w:rsidP="00F9415F">
            <w:r w:rsidRPr="00AB1B0F">
              <w:t>-3.0 (-6.5, 0.49)</w:t>
            </w:r>
          </w:p>
        </w:tc>
      </w:tr>
      <w:tr w:rsidR="00663E32" w14:paraId="28FE8C46" w14:textId="77777777" w:rsidTr="00F9415F">
        <w:tc>
          <w:tcPr>
            <w:tcW w:w="4315" w:type="dxa"/>
          </w:tcPr>
          <w:p w14:paraId="527D3FE2" w14:textId="77777777" w:rsidR="00663E32" w:rsidRDefault="00663E32" w:rsidP="00F9415F">
            <w:pPr>
              <w:jc w:val="right"/>
            </w:pPr>
            <w:r>
              <w:t>Indirect</w:t>
            </w:r>
          </w:p>
        </w:tc>
        <w:tc>
          <w:tcPr>
            <w:tcW w:w="3117" w:type="dxa"/>
          </w:tcPr>
          <w:p w14:paraId="2A08A715" w14:textId="77777777" w:rsidR="00663E32" w:rsidRDefault="00663E32" w:rsidP="00F9415F">
            <w:r w:rsidRPr="00AB1B0F">
              <w:t>-1.6 (-3.6, 0.53)</w:t>
            </w:r>
          </w:p>
        </w:tc>
      </w:tr>
      <w:tr w:rsidR="00663E32" w14:paraId="081A0E3C" w14:textId="77777777" w:rsidTr="00F9415F">
        <w:tc>
          <w:tcPr>
            <w:tcW w:w="4315" w:type="dxa"/>
          </w:tcPr>
          <w:p w14:paraId="48582362" w14:textId="77777777" w:rsidR="00663E32" w:rsidRDefault="00663E32" w:rsidP="00F9415F">
            <w:pPr>
              <w:jc w:val="right"/>
            </w:pPr>
            <w:r>
              <w:t>Network</w:t>
            </w:r>
          </w:p>
        </w:tc>
        <w:tc>
          <w:tcPr>
            <w:tcW w:w="3117" w:type="dxa"/>
          </w:tcPr>
          <w:p w14:paraId="78524B27" w14:textId="77777777" w:rsidR="00663E32" w:rsidRDefault="00663E32" w:rsidP="00F9415F">
            <w:r w:rsidRPr="00AB1B0F">
              <w:t>-1.9 (-3.8, -0.096)</w:t>
            </w:r>
          </w:p>
        </w:tc>
      </w:tr>
      <w:tr w:rsidR="00663E32" w14:paraId="7427199B" w14:textId="77777777" w:rsidTr="00F9415F">
        <w:tc>
          <w:tcPr>
            <w:tcW w:w="4315" w:type="dxa"/>
          </w:tcPr>
          <w:p w14:paraId="6AA0B909" w14:textId="77777777" w:rsidR="00663E32" w:rsidRDefault="00663E32" w:rsidP="00F9415F">
            <w:pPr>
              <w:jc w:val="right"/>
            </w:pPr>
            <w:r>
              <w:t>P-value</w:t>
            </w:r>
          </w:p>
        </w:tc>
        <w:tc>
          <w:tcPr>
            <w:tcW w:w="3117" w:type="dxa"/>
          </w:tcPr>
          <w:p w14:paraId="32E772AD" w14:textId="77777777" w:rsidR="00663E32" w:rsidRDefault="00663E32" w:rsidP="00F9415F">
            <w:r>
              <w:t>0.47</w:t>
            </w:r>
          </w:p>
        </w:tc>
      </w:tr>
      <w:tr w:rsidR="00663E32" w14:paraId="0E2450E4" w14:textId="77777777" w:rsidTr="00F9415F">
        <w:tc>
          <w:tcPr>
            <w:tcW w:w="7432" w:type="dxa"/>
            <w:gridSpan w:val="2"/>
          </w:tcPr>
          <w:p w14:paraId="1B0E4972" w14:textId="77777777" w:rsidR="00663E32" w:rsidRDefault="00663E32" w:rsidP="00F9415F">
            <w:r w:rsidRPr="00AB1B0F">
              <w:rPr>
                <w:b/>
              </w:rPr>
              <w:t xml:space="preserve">TA vs </w:t>
            </w:r>
            <w:r>
              <w:rPr>
                <w:b/>
              </w:rPr>
              <w:t>Sweet multisensory</w:t>
            </w:r>
            <w:r w:rsidRPr="00AB1B0F">
              <w:rPr>
                <w:b/>
              </w:rPr>
              <w:t xml:space="preserve"> + TA</w:t>
            </w:r>
          </w:p>
        </w:tc>
      </w:tr>
      <w:tr w:rsidR="00663E32" w14:paraId="6095692A" w14:textId="77777777" w:rsidTr="00F9415F">
        <w:tc>
          <w:tcPr>
            <w:tcW w:w="4315" w:type="dxa"/>
          </w:tcPr>
          <w:p w14:paraId="223FF054" w14:textId="77777777" w:rsidR="00663E32" w:rsidRDefault="00663E32" w:rsidP="00F9415F">
            <w:pPr>
              <w:jc w:val="right"/>
            </w:pPr>
            <w:r>
              <w:t>Direct</w:t>
            </w:r>
          </w:p>
        </w:tc>
        <w:tc>
          <w:tcPr>
            <w:tcW w:w="3117" w:type="dxa"/>
          </w:tcPr>
          <w:p w14:paraId="09F39485" w14:textId="77777777" w:rsidR="00663E32" w:rsidRDefault="00663E32" w:rsidP="00F9415F">
            <w:r w:rsidRPr="00AB1B0F">
              <w:t>-2.7 (-4.5, -0.69)</w:t>
            </w:r>
          </w:p>
        </w:tc>
      </w:tr>
      <w:tr w:rsidR="00663E32" w14:paraId="6F59E9B0" w14:textId="77777777" w:rsidTr="00F9415F">
        <w:tc>
          <w:tcPr>
            <w:tcW w:w="4315" w:type="dxa"/>
          </w:tcPr>
          <w:p w14:paraId="5EF04899" w14:textId="77777777" w:rsidR="00663E32" w:rsidRDefault="00663E32" w:rsidP="00F9415F">
            <w:pPr>
              <w:jc w:val="right"/>
            </w:pPr>
            <w:r>
              <w:t>Indirect</w:t>
            </w:r>
          </w:p>
        </w:tc>
        <w:tc>
          <w:tcPr>
            <w:tcW w:w="3117" w:type="dxa"/>
          </w:tcPr>
          <w:p w14:paraId="431DF557" w14:textId="77777777" w:rsidR="00663E32" w:rsidRDefault="00663E32" w:rsidP="00F9415F">
            <w:r w:rsidRPr="00AB1B0F">
              <w:t>-5.8 (-8.6, -2.9)</w:t>
            </w:r>
          </w:p>
        </w:tc>
      </w:tr>
      <w:tr w:rsidR="00663E32" w14:paraId="463BB005" w14:textId="77777777" w:rsidTr="00F9415F">
        <w:tc>
          <w:tcPr>
            <w:tcW w:w="4315" w:type="dxa"/>
          </w:tcPr>
          <w:p w14:paraId="6766F208" w14:textId="77777777" w:rsidR="00663E32" w:rsidRDefault="00663E32" w:rsidP="00F9415F">
            <w:pPr>
              <w:jc w:val="right"/>
            </w:pPr>
            <w:r>
              <w:t>Network</w:t>
            </w:r>
          </w:p>
        </w:tc>
        <w:tc>
          <w:tcPr>
            <w:tcW w:w="3117" w:type="dxa"/>
          </w:tcPr>
          <w:p w14:paraId="736008BA" w14:textId="77777777" w:rsidR="00663E32" w:rsidRDefault="00663E32" w:rsidP="00F9415F">
            <w:r w:rsidRPr="00AB1B0F">
              <w:t>-3.5 (-5.1, -1.8)</w:t>
            </w:r>
          </w:p>
        </w:tc>
      </w:tr>
      <w:tr w:rsidR="00663E32" w14:paraId="20AA5620" w14:textId="77777777" w:rsidTr="00F9415F">
        <w:tc>
          <w:tcPr>
            <w:tcW w:w="4315" w:type="dxa"/>
          </w:tcPr>
          <w:p w14:paraId="7ADC91BF" w14:textId="77777777" w:rsidR="00663E32" w:rsidRDefault="00663E32" w:rsidP="00F9415F">
            <w:pPr>
              <w:jc w:val="right"/>
            </w:pPr>
            <w:r>
              <w:t>P-value</w:t>
            </w:r>
          </w:p>
        </w:tc>
        <w:tc>
          <w:tcPr>
            <w:tcW w:w="3117" w:type="dxa"/>
          </w:tcPr>
          <w:p w14:paraId="7AD035BC" w14:textId="77777777" w:rsidR="00663E32" w:rsidRDefault="00663E32" w:rsidP="00F9415F">
            <w:r w:rsidRPr="00AB1B0F">
              <w:t>0.07</w:t>
            </w:r>
          </w:p>
        </w:tc>
      </w:tr>
      <w:tr w:rsidR="00663E32" w14:paraId="1B2DD85C" w14:textId="77777777" w:rsidTr="00F9415F">
        <w:tc>
          <w:tcPr>
            <w:tcW w:w="7432" w:type="dxa"/>
            <w:gridSpan w:val="2"/>
          </w:tcPr>
          <w:p w14:paraId="41B6C199" w14:textId="77777777" w:rsidR="00663E32" w:rsidRDefault="00663E32" w:rsidP="00F9415F">
            <w:r>
              <w:rPr>
                <w:b/>
              </w:rPr>
              <w:t>NNS + TA vs Sweet taste + TA</w:t>
            </w:r>
          </w:p>
        </w:tc>
      </w:tr>
      <w:tr w:rsidR="00663E32" w14:paraId="7A8CA110" w14:textId="77777777" w:rsidTr="00F9415F">
        <w:tc>
          <w:tcPr>
            <w:tcW w:w="4315" w:type="dxa"/>
          </w:tcPr>
          <w:p w14:paraId="48D209BA" w14:textId="77777777" w:rsidR="00663E32" w:rsidRDefault="00663E32" w:rsidP="00F9415F">
            <w:pPr>
              <w:jc w:val="right"/>
            </w:pPr>
            <w:r>
              <w:t>Direct</w:t>
            </w:r>
          </w:p>
        </w:tc>
        <w:tc>
          <w:tcPr>
            <w:tcW w:w="3117" w:type="dxa"/>
          </w:tcPr>
          <w:p w14:paraId="3CCC0946" w14:textId="77777777" w:rsidR="00663E32" w:rsidRDefault="00663E32" w:rsidP="00F9415F">
            <w:r w:rsidRPr="00663E32">
              <w:t>2.0 (-0.78, 4.8)</w:t>
            </w:r>
          </w:p>
        </w:tc>
      </w:tr>
      <w:tr w:rsidR="00663E32" w14:paraId="70FAFDAA" w14:textId="77777777" w:rsidTr="00F9415F">
        <w:tc>
          <w:tcPr>
            <w:tcW w:w="4315" w:type="dxa"/>
          </w:tcPr>
          <w:p w14:paraId="000BCC77" w14:textId="77777777" w:rsidR="00663E32" w:rsidRDefault="00663E32" w:rsidP="00F9415F">
            <w:pPr>
              <w:jc w:val="right"/>
            </w:pPr>
            <w:r>
              <w:t>Indirect</w:t>
            </w:r>
          </w:p>
        </w:tc>
        <w:tc>
          <w:tcPr>
            <w:tcW w:w="3117" w:type="dxa"/>
          </w:tcPr>
          <w:p w14:paraId="5FAFA933" w14:textId="77777777" w:rsidR="00663E32" w:rsidRDefault="00663E32" w:rsidP="00F9415F">
            <w:r w:rsidRPr="00663E32">
              <w:t>-2.4 (-4.8, -0.023)</w:t>
            </w:r>
          </w:p>
        </w:tc>
      </w:tr>
      <w:tr w:rsidR="00663E32" w14:paraId="46E33B94" w14:textId="77777777" w:rsidTr="00F9415F">
        <w:tc>
          <w:tcPr>
            <w:tcW w:w="4315" w:type="dxa"/>
          </w:tcPr>
          <w:p w14:paraId="67E25F10" w14:textId="77777777" w:rsidR="00663E32" w:rsidRDefault="00663E32" w:rsidP="00F9415F">
            <w:pPr>
              <w:jc w:val="right"/>
            </w:pPr>
            <w:r>
              <w:t>Network</w:t>
            </w:r>
          </w:p>
        </w:tc>
        <w:tc>
          <w:tcPr>
            <w:tcW w:w="3117" w:type="dxa"/>
          </w:tcPr>
          <w:p w14:paraId="7265CFD6" w14:textId="77777777" w:rsidR="00663E32" w:rsidRDefault="00663E32" w:rsidP="00F9415F">
            <w:r w:rsidRPr="00663E32">
              <w:t>-0.76 (-2.9, 1.5)</w:t>
            </w:r>
          </w:p>
        </w:tc>
      </w:tr>
      <w:tr w:rsidR="00663E32" w14:paraId="323A4EC3" w14:textId="77777777" w:rsidTr="00F9415F">
        <w:tc>
          <w:tcPr>
            <w:tcW w:w="4315" w:type="dxa"/>
          </w:tcPr>
          <w:p w14:paraId="167179E8" w14:textId="77777777" w:rsidR="00663E32" w:rsidRDefault="00663E32" w:rsidP="00F9415F">
            <w:pPr>
              <w:jc w:val="right"/>
            </w:pPr>
            <w:r>
              <w:t>P-value</w:t>
            </w:r>
          </w:p>
        </w:tc>
        <w:tc>
          <w:tcPr>
            <w:tcW w:w="3117" w:type="dxa"/>
          </w:tcPr>
          <w:p w14:paraId="1A5E644B" w14:textId="77777777" w:rsidR="00663E32" w:rsidRDefault="00663E32" w:rsidP="00F9415F">
            <w:r w:rsidRPr="00663E32">
              <w:t>0.02</w:t>
            </w:r>
          </w:p>
        </w:tc>
      </w:tr>
      <w:tr w:rsidR="00663E32" w14:paraId="66338479" w14:textId="77777777" w:rsidTr="00F9415F">
        <w:tc>
          <w:tcPr>
            <w:tcW w:w="7432" w:type="dxa"/>
            <w:gridSpan w:val="2"/>
          </w:tcPr>
          <w:p w14:paraId="01EC6D8E" w14:textId="77777777" w:rsidR="00663E32" w:rsidRDefault="00663E32" w:rsidP="00F9415F">
            <w:r>
              <w:rPr>
                <w:b/>
              </w:rPr>
              <w:t>Sweet taste + TA vs Sweet taste multisensory + TA</w:t>
            </w:r>
          </w:p>
        </w:tc>
      </w:tr>
      <w:tr w:rsidR="00663E32" w14:paraId="3F7CEE09" w14:textId="77777777" w:rsidTr="00F9415F">
        <w:tc>
          <w:tcPr>
            <w:tcW w:w="4315" w:type="dxa"/>
          </w:tcPr>
          <w:p w14:paraId="616E1662" w14:textId="77777777" w:rsidR="00663E32" w:rsidRDefault="00663E32" w:rsidP="00F9415F">
            <w:pPr>
              <w:jc w:val="right"/>
            </w:pPr>
            <w:r>
              <w:t>Direct</w:t>
            </w:r>
          </w:p>
        </w:tc>
        <w:tc>
          <w:tcPr>
            <w:tcW w:w="3117" w:type="dxa"/>
          </w:tcPr>
          <w:p w14:paraId="575DAB2E" w14:textId="77777777" w:rsidR="00663E32" w:rsidRDefault="00663E32" w:rsidP="00F9415F">
            <w:r>
              <w:t>-2.2 (-5.2, 0.78)</w:t>
            </w:r>
          </w:p>
        </w:tc>
      </w:tr>
      <w:tr w:rsidR="00663E32" w14:paraId="2D7FA3F7" w14:textId="77777777" w:rsidTr="00F9415F">
        <w:tc>
          <w:tcPr>
            <w:tcW w:w="4315" w:type="dxa"/>
          </w:tcPr>
          <w:p w14:paraId="36C49F72" w14:textId="77777777" w:rsidR="00663E32" w:rsidRDefault="00663E32" w:rsidP="00F9415F">
            <w:pPr>
              <w:jc w:val="right"/>
            </w:pPr>
            <w:r>
              <w:lastRenderedPageBreak/>
              <w:t>Indirect</w:t>
            </w:r>
          </w:p>
        </w:tc>
        <w:tc>
          <w:tcPr>
            <w:tcW w:w="3117" w:type="dxa"/>
          </w:tcPr>
          <w:p w14:paraId="30259987" w14:textId="77777777" w:rsidR="00663E32" w:rsidRDefault="00663E32" w:rsidP="00F9415F">
            <w:r w:rsidRPr="00663E32">
              <w:t>0.18 (-2.1, 2.5)</w:t>
            </w:r>
          </w:p>
        </w:tc>
      </w:tr>
      <w:tr w:rsidR="00663E32" w14:paraId="0F1D5D00" w14:textId="77777777" w:rsidTr="00F9415F">
        <w:tc>
          <w:tcPr>
            <w:tcW w:w="4315" w:type="dxa"/>
          </w:tcPr>
          <w:p w14:paraId="14C1FEFE" w14:textId="77777777" w:rsidR="00663E32" w:rsidRDefault="00663E32" w:rsidP="00F9415F">
            <w:pPr>
              <w:jc w:val="right"/>
            </w:pPr>
            <w:r>
              <w:t>Network</w:t>
            </w:r>
          </w:p>
        </w:tc>
        <w:tc>
          <w:tcPr>
            <w:tcW w:w="3117" w:type="dxa"/>
          </w:tcPr>
          <w:p w14:paraId="71601BF4" w14:textId="77777777" w:rsidR="00663E32" w:rsidRDefault="00663E32" w:rsidP="00F9415F">
            <w:r w:rsidRPr="00663E32">
              <w:t>-0.84 (-2.9, 1.2)</w:t>
            </w:r>
          </w:p>
        </w:tc>
      </w:tr>
      <w:tr w:rsidR="00663E32" w14:paraId="249B5D02" w14:textId="77777777" w:rsidTr="00F9415F">
        <w:tc>
          <w:tcPr>
            <w:tcW w:w="4315" w:type="dxa"/>
          </w:tcPr>
          <w:p w14:paraId="74857821" w14:textId="77777777" w:rsidR="00663E32" w:rsidRDefault="00663E32" w:rsidP="00F9415F">
            <w:pPr>
              <w:jc w:val="right"/>
            </w:pPr>
            <w:r>
              <w:t>P-value</w:t>
            </w:r>
          </w:p>
        </w:tc>
        <w:tc>
          <w:tcPr>
            <w:tcW w:w="3117" w:type="dxa"/>
          </w:tcPr>
          <w:p w14:paraId="3F5E6D7E" w14:textId="77777777" w:rsidR="00663E32" w:rsidRDefault="00663E32" w:rsidP="00F9415F">
            <w:r>
              <w:t>0.18</w:t>
            </w:r>
          </w:p>
        </w:tc>
      </w:tr>
    </w:tbl>
    <w:p w14:paraId="774BCE38" w14:textId="77777777" w:rsidR="004E131B" w:rsidRDefault="004E131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3117"/>
      </w:tblGrid>
      <w:tr w:rsidR="00C36D70" w14:paraId="721AA173" w14:textId="77777777" w:rsidTr="00F9415F">
        <w:tc>
          <w:tcPr>
            <w:tcW w:w="7432" w:type="dxa"/>
            <w:gridSpan w:val="2"/>
            <w:tcBorders>
              <w:bottom w:val="single" w:sz="4" w:space="0" w:color="auto"/>
            </w:tcBorders>
          </w:tcPr>
          <w:p w14:paraId="323338E6" w14:textId="77777777" w:rsidR="00C36D70" w:rsidRDefault="00C36D70" w:rsidP="00C36D70">
            <w:r>
              <w:t xml:space="preserve">Supplementary table 5. Node splitting results excluding Boyle and </w:t>
            </w:r>
            <w:r w:rsidR="00F9415F">
              <w:t>imputed means (Best fitting model)</w:t>
            </w:r>
          </w:p>
        </w:tc>
      </w:tr>
      <w:tr w:rsidR="00C36D70" w14:paraId="61AF3D15" w14:textId="77777777" w:rsidTr="00F9415F">
        <w:tc>
          <w:tcPr>
            <w:tcW w:w="4315" w:type="dxa"/>
            <w:tcBorders>
              <w:bottom w:val="single" w:sz="4" w:space="0" w:color="auto"/>
            </w:tcBorders>
          </w:tcPr>
          <w:p w14:paraId="02B0A713" w14:textId="77777777" w:rsidR="00C36D70" w:rsidRDefault="00C36D70" w:rsidP="00F9415F">
            <w:r>
              <w:t>Comparison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4E0645C4" w14:textId="77777777" w:rsidR="00C36D70" w:rsidRDefault="00C36D70" w:rsidP="00F9415F">
            <w:proofErr w:type="spellStart"/>
            <w:r>
              <w:t>CrI</w:t>
            </w:r>
            <w:proofErr w:type="spellEnd"/>
          </w:p>
        </w:tc>
      </w:tr>
      <w:tr w:rsidR="00C36D70" w14:paraId="6531B7B9" w14:textId="77777777" w:rsidTr="00F9415F">
        <w:tc>
          <w:tcPr>
            <w:tcW w:w="7432" w:type="dxa"/>
            <w:gridSpan w:val="2"/>
            <w:tcBorders>
              <w:top w:val="single" w:sz="4" w:space="0" w:color="auto"/>
            </w:tcBorders>
          </w:tcPr>
          <w:p w14:paraId="1AC7270C" w14:textId="77777777" w:rsidR="00C36D70" w:rsidRDefault="00C36D70" w:rsidP="00F9415F">
            <w:r w:rsidRPr="00AB1B0F">
              <w:rPr>
                <w:b/>
              </w:rPr>
              <w:t xml:space="preserve">TA vs </w:t>
            </w:r>
            <w:r>
              <w:rPr>
                <w:b/>
              </w:rPr>
              <w:t>EBM</w:t>
            </w:r>
            <w:r w:rsidRPr="00AB1B0F">
              <w:rPr>
                <w:b/>
              </w:rPr>
              <w:t xml:space="preserve"> multisensory + TA</w:t>
            </w:r>
          </w:p>
        </w:tc>
      </w:tr>
      <w:tr w:rsidR="00C36D70" w14:paraId="2B44A4A8" w14:textId="77777777" w:rsidTr="00F9415F">
        <w:tc>
          <w:tcPr>
            <w:tcW w:w="4315" w:type="dxa"/>
          </w:tcPr>
          <w:p w14:paraId="3F620F2C" w14:textId="77777777" w:rsidR="00C36D70" w:rsidRDefault="00C36D70" w:rsidP="00F9415F">
            <w:pPr>
              <w:jc w:val="right"/>
            </w:pPr>
            <w:r>
              <w:t>Direct</w:t>
            </w:r>
          </w:p>
        </w:tc>
        <w:tc>
          <w:tcPr>
            <w:tcW w:w="3117" w:type="dxa"/>
          </w:tcPr>
          <w:p w14:paraId="2FECD218" w14:textId="77777777" w:rsidR="00C36D70" w:rsidRDefault="00C36D70" w:rsidP="00F9415F">
            <w:r w:rsidRPr="00C36D70">
              <w:t>-2.6 (-5.7, 0.53)</w:t>
            </w:r>
          </w:p>
        </w:tc>
      </w:tr>
      <w:tr w:rsidR="00C36D70" w14:paraId="6399B1B5" w14:textId="77777777" w:rsidTr="00F9415F">
        <w:tc>
          <w:tcPr>
            <w:tcW w:w="4315" w:type="dxa"/>
          </w:tcPr>
          <w:p w14:paraId="036D94E1" w14:textId="77777777" w:rsidR="00C36D70" w:rsidRDefault="00C36D70" w:rsidP="00F9415F">
            <w:pPr>
              <w:jc w:val="right"/>
            </w:pPr>
            <w:r>
              <w:t>Indirect</w:t>
            </w:r>
          </w:p>
        </w:tc>
        <w:tc>
          <w:tcPr>
            <w:tcW w:w="3117" w:type="dxa"/>
          </w:tcPr>
          <w:p w14:paraId="1DF53908" w14:textId="77777777" w:rsidR="00C36D70" w:rsidRDefault="00C36D70" w:rsidP="00C36D70">
            <w:r w:rsidRPr="00C36D70">
              <w:t>-2.4 (-6.6, 1.8)</w:t>
            </w:r>
          </w:p>
        </w:tc>
      </w:tr>
      <w:tr w:rsidR="00C36D70" w14:paraId="4A2D30F0" w14:textId="77777777" w:rsidTr="00F9415F">
        <w:tc>
          <w:tcPr>
            <w:tcW w:w="4315" w:type="dxa"/>
          </w:tcPr>
          <w:p w14:paraId="1A4369BD" w14:textId="77777777" w:rsidR="00C36D70" w:rsidRDefault="00C36D70" w:rsidP="00F9415F">
            <w:pPr>
              <w:jc w:val="right"/>
            </w:pPr>
            <w:r>
              <w:t>Network</w:t>
            </w:r>
          </w:p>
        </w:tc>
        <w:tc>
          <w:tcPr>
            <w:tcW w:w="3117" w:type="dxa"/>
          </w:tcPr>
          <w:p w14:paraId="273C2A3D" w14:textId="77777777" w:rsidR="00C36D70" w:rsidRDefault="00C36D70" w:rsidP="00F9415F">
            <w:r w:rsidRPr="00C36D70">
              <w:t>-2.5 (-4.8, -0.27)</w:t>
            </w:r>
          </w:p>
        </w:tc>
      </w:tr>
      <w:tr w:rsidR="00C36D70" w14:paraId="4C2482D8" w14:textId="77777777" w:rsidTr="00F9415F">
        <w:tc>
          <w:tcPr>
            <w:tcW w:w="4315" w:type="dxa"/>
          </w:tcPr>
          <w:p w14:paraId="42BB4BAB" w14:textId="77777777" w:rsidR="00C36D70" w:rsidRDefault="00C36D70" w:rsidP="00F9415F">
            <w:pPr>
              <w:jc w:val="right"/>
            </w:pPr>
            <w:r>
              <w:t>P-value</w:t>
            </w:r>
          </w:p>
        </w:tc>
        <w:tc>
          <w:tcPr>
            <w:tcW w:w="3117" w:type="dxa"/>
          </w:tcPr>
          <w:p w14:paraId="2652A8DA" w14:textId="77777777" w:rsidR="00C36D70" w:rsidRDefault="00C36D70" w:rsidP="00F9415F">
            <w:r>
              <w:t>0.92</w:t>
            </w:r>
          </w:p>
        </w:tc>
      </w:tr>
      <w:tr w:rsidR="00C36D70" w14:paraId="6BF5ACCF" w14:textId="77777777" w:rsidTr="00F9415F">
        <w:tc>
          <w:tcPr>
            <w:tcW w:w="7432" w:type="dxa"/>
            <w:gridSpan w:val="2"/>
          </w:tcPr>
          <w:p w14:paraId="2FBC7588" w14:textId="77777777" w:rsidR="00C36D70" w:rsidRDefault="00C36D70" w:rsidP="00F9415F">
            <w:r w:rsidRPr="00AB1B0F">
              <w:rPr>
                <w:b/>
              </w:rPr>
              <w:t>TA vs NNS + TA</w:t>
            </w:r>
          </w:p>
        </w:tc>
      </w:tr>
      <w:tr w:rsidR="00C36D70" w14:paraId="618F970F" w14:textId="77777777" w:rsidTr="00C36D70">
        <w:trPr>
          <w:trHeight w:val="252"/>
        </w:trPr>
        <w:tc>
          <w:tcPr>
            <w:tcW w:w="4315" w:type="dxa"/>
          </w:tcPr>
          <w:p w14:paraId="4AF36933" w14:textId="77777777" w:rsidR="00C36D70" w:rsidRDefault="00C36D70" w:rsidP="00F9415F">
            <w:pPr>
              <w:jc w:val="right"/>
            </w:pPr>
            <w:r>
              <w:t>Direct</w:t>
            </w:r>
          </w:p>
        </w:tc>
        <w:tc>
          <w:tcPr>
            <w:tcW w:w="3117" w:type="dxa"/>
          </w:tcPr>
          <w:p w14:paraId="7717A7DC" w14:textId="77777777" w:rsidR="00C36D70" w:rsidRDefault="00C36D70" w:rsidP="00C36D70">
            <w:r>
              <w:t>NA</w:t>
            </w:r>
          </w:p>
        </w:tc>
      </w:tr>
      <w:tr w:rsidR="00C36D70" w14:paraId="325ACE5D" w14:textId="77777777" w:rsidTr="00F9415F">
        <w:tc>
          <w:tcPr>
            <w:tcW w:w="4315" w:type="dxa"/>
          </w:tcPr>
          <w:p w14:paraId="5CA30944" w14:textId="77777777" w:rsidR="00C36D70" w:rsidRDefault="00C36D70" w:rsidP="00F9415F">
            <w:pPr>
              <w:jc w:val="right"/>
            </w:pPr>
            <w:r>
              <w:t>Indirect</w:t>
            </w:r>
          </w:p>
        </w:tc>
        <w:tc>
          <w:tcPr>
            <w:tcW w:w="3117" w:type="dxa"/>
          </w:tcPr>
          <w:p w14:paraId="75A76857" w14:textId="77777777" w:rsidR="00C36D70" w:rsidRDefault="00C36D70" w:rsidP="00F9415F">
            <w:r>
              <w:t>NA</w:t>
            </w:r>
          </w:p>
        </w:tc>
      </w:tr>
      <w:tr w:rsidR="00C36D70" w14:paraId="3E0A0D35" w14:textId="77777777" w:rsidTr="00F9415F">
        <w:tc>
          <w:tcPr>
            <w:tcW w:w="4315" w:type="dxa"/>
          </w:tcPr>
          <w:p w14:paraId="60AB89E5" w14:textId="77777777" w:rsidR="00C36D70" w:rsidRDefault="00C36D70" w:rsidP="00F9415F">
            <w:pPr>
              <w:jc w:val="right"/>
            </w:pPr>
            <w:r>
              <w:t>Network</w:t>
            </w:r>
          </w:p>
        </w:tc>
        <w:tc>
          <w:tcPr>
            <w:tcW w:w="3117" w:type="dxa"/>
          </w:tcPr>
          <w:p w14:paraId="2FD5F44D" w14:textId="77777777" w:rsidR="00C36D70" w:rsidRDefault="00C36D70" w:rsidP="00C36D70">
            <w:r>
              <w:t>NA</w:t>
            </w:r>
          </w:p>
        </w:tc>
      </w:tr>
      <w:tr w:rsidR="00C36D70" w14:paraId="00607144" w14:textId="77777777" w:rsidTr="00F9415F">
        <w:tc>
          <w:tcPr>
            <w:tcW w:w="4315" w:type="dxa"/>
          </w:tcPr>
          <w:p w14:paraId="22A97EED" w14:textId="77777777" w:rsidR="00C36D70" w:rsidRDefault="00C36D70" w:rsidP="00F9415F">
            <w:pPr>
              <w:jc w:val="right"/>
            </w:pPr>
            <w:r>
              <w:t>P-value</w:t>
            </w:r>
          </w:p>
        </w:tc>
        <w:tc>
          <w:tcPr>
            <w:tcW w:w="3117" w:type="dxa"/>
          </w:tcPr>
          <w:p w14:paraId="5B770750" w14:textId="77777777" w:rsidR="00C36D70" w:rsidRDefault="00C36D70" w:rsidP="00F9415F">
            <w:r>
              <w:t>NA</w:t>
            </w:r>
          </w:p>
        </w:tc>
      </w:tr>
      <w:tr w:rsidR="00C36D70" w14:paraId="2684C1D6" w14:textId="77777777" w:rsidTr="00F9415F">
        <w:tc>
          <w:tcPr>
            <w:tcW w:w="7432" w:type="dxa"/>
            <w:gridSpan w:val="2"/>
          </w:tcPr>
          <w:p w14:paraId="0EE5F215" w14:textId="77777777" w:rsidR="00C36D70" w:rsidRDefault="00C36D70" w:rsidP="00F9415F">
            <w:r w:rsidRPr="00AB1B0F">
              <w:rPr>
                <w:b/>
              </w:rPr>
              <w:t xml:space="preserve">TA vs </w:t>
            </w:r>
            <w:r>
              <w:rPr>
                <w:b/>
              </w:rPr>
              <w:t>Sweet multisensory</w:t>
            </w:r>
            <w:r w:rsidRPr="00AB1B0F">
              <w:rPr>
                <w:b/>
              </w:rPr>
              <w:t xml:space="preserve"> + TA</w:t>
            </w:r>
          </w:p>
        </w:tc>
      </w:tr>
      <w:tr w:rsidR="00C36D70" w14:paraId="43A0582F" w14:textId="77777777" w:rsidTr="00F9415F">
        <w:tc>
          <w:tcPr>
            <w:tcW w:w="4315" w:type="dxa"/>
          </w:tcPr>
          <w:p w14:paraId="4E0CE50C" w14:textId="77777777" w:rsidR="00C36D70" w:rsidRDefault="00C36D70" w:rsidP="00F9415F">
            <w:pPr>
              <w:jc w:val="right"/>
            </w:pPr>
            <w:r>
              <w:t>Direct</w:t>
            </w:r>
          </w:p>
        </w:tc>
        <w:tc>
          <w:tcPr>
            <w:tcW w:w="3117" w:type="dxa"/>
          </w:tcPr>
          <w:p w14:paraId="5FBBD327" w14:textId="77777777" w:rsidR="00C36D70" w:rsidRDefault="00C36D70" w:rsidP="00F9415F">
            <w:r w:rsidRPr="00C36D70">
              <w:t>-3.6 (-6.7, -0.50)</w:t>
            </w:r>
          </w:p>
        </w:tc>
      </w:tr>
      <w:tr w:rsidR="00C36D70" w14:paraId="3E37168F" w14:textId="77777777" w:rsidTr="00F9415F">
        <w:tc>
          <w:tcPr>
            <w:tcW w:w="4315" w:type="dxa"/>
          </w:tcPr>
          <w:p w14:paraId="7963D4D1" w14:textId="77777777" w:rsidR="00C36D70" w:rsidRDefault="00C36D70" w:rsidP="00F9415F">
            <w:pPr>
              <w:jc w:val="right"/>
            </w:pPr>
            <w:r>
              <w:t>Indirect</w:t>
            </w:r>
          </w:p>
        </w:tc>
        <w:tc>
          <w:tcPr>
            <w:tcW w:w="3117" w:type="dxa"/>
          </w:tcPr>
          <w:p w14:paraId="05E85CA7" w14:textId="77777777" w:rsidR="00C36D70" w:rsidRDefault="00C36D70" w:rsidP="00F9415F">
            <w:r w:rsidRPr="00C36D70">
              <w:t>-3.8 (-8.2, 0.56)</w:t>
            </w:r>
          </w:p>
        </w:tc>
      </w:tr>
      <w:tr w:rsidR="00C36D70" w14:paraId="218BB826" w14:textId="77777777" w:rsidTr="00F9415F">
        <w:tc>
          <w:tcPr>
            <w:tcW w:w="4315" w:type="dxa"/>
          </w:tcPr>
          <w:p w14:paraId="62694603" w14:textId="77777777" w:rsidR="00C36D70" w:rsidRDefault="00C36D70" w:rsidP="00F9415F">
            <w:pPr>
              <w:jc w:val="right"/>
            </w:pPr>
            <w:r>
              <w:t>Network</w:t>
            </w:r>
          </w:p>
        </w:tc>
        <w:tc>
          <w:tcPr>
            <w:tcW w:w="3117" w:type="dxa"/>
          </w:tcPr>
          <w:p w14:paraId="7BAFC7AA" w14:textId="77777777" w:rsidR="00C36D70" w:rsidRDefault="00C36D70" w:rsidP="00F9415F">
            <w:r w:rsidRPr="00C36D70">
              <w:t>-3.7 (-5.9, -1.4)</w:t>
            </w:r>
          </w:p>
        </w:tc>
      </w:tr>
      <w:tr w:rsidR="00C36D70" w14:paraId="5A90B1BB" w14:textId="77777777" w:rsidTr="00F9415F">
        <w:tc>
          <w:tcPr>
            <w:tcW w:w="4315" w:type="dxa"/>
          </w:tcPr>
          <w:p w14:paraId="08245928" w14:textId="77777777" w:rsidR="00C36D70" w:rsidRDefault="00C36D70" w:rsidP="00F9415F">
            <w:pPr>
              <w:jc w:val="right"/>
            </w:pPr>
            <w:r>
              <w:t>P-value</w:t>
            </w:r>
          </w:p>
        </w:tc>
        <w:tc>
          <w:tcPr>
            <w:tcW w:w="3117" w:type="dxa"/>
          </w:tcPr>
          <w:p w14:paraId="757D14B7" w14:textId="77777777" w:rsidR="00C36D70" w:rsidRDefault="00C36D70" w:rsidP="00F9415F">
            <w:r>
              <w:t>0.92</w:t>
            </w:r>
          </w:p>
        </w:tc>
      </w:tr>
      <w:tr w:rsidR="00C36D70" w14:paraId="094E239F" w14:textId="77777777" w:rsidTr="00F9415F">
        <w:tc>
          <w:tcPr>
            <w:tcW w:w="7432" w:type="dxa"/>
            <w:gridSpan w:val="2"/>
          </w:tcPr>
          <w:p w14:paraId="7BFF3982" w14:textId="77777777" w:rsidR="00C36D70" w:rsidRDefault="00C36D70" w:rsidP="00C36D70">
            <w:r>
              <w:rPr>
                <w:b/>
              </w:rPr>
              <w:t>EBM</w:t>
            </w:r>
            <w:r w:rsidRPr="00AB1B0F">
              <w:rPr>
                <w:b/>
              </w:rPr>
              <w:t xml:space="preserve"> multisensory + TA</w:t>
            </w:r>
            <w:r>
              <w:rPr>
                <w:b/>
              </w:rPr>
              <w:t xml:space="preserve"> vs NNS + TA</w:t>
            </w:r>
          </w:p>
        </w:tc>
      </w:tr>
      <w:tr w:rsidR="00C36D70" w14:paraId="793A8B13" w14:textId="77777777" w:rsidTr="00F9415F">
        <w:tc>
          <w:tcPr>
            <w:tcW w:w="4315" w:type="dxa"/>
          </w:tcPr>
          <w:p w14:paraId="15B933C0" w14:textId="77777777" w:rsidR="00C36D70" w:rsidRDefault="00C36D70" w:rsidP="00F9415F">
            <w:pPr>
              <w:jc w:val="right"/>
            </w:pPr>
            <w:r>
              <w:t>Direct</w:t>
            </w:r>
          </w:p>
        </w:tc>
        <w:tc>
          <w:tcPr>
            <w:tcW w:w="3117" w:type="dxa"/>
          </w:tcPr>
          <w:p w14:paraId="7D030DEF" w14:textId="77777777" w:rsidR="00C36D70" w:rsidRDefault="00C36D70" w:rsidP="00F9415F">
            <w:r w:rsidRPr="00C36D70">
              <w:t>-0.17 (-3.1, 2.7)</w:t>
            </w:r>
          </w:p>
        </w:tc>
      </w:tr>
      <w:tr w:rsidR="00C36D70" w14:paraId="24621257" w14:textId="77777777" w:rsidTr="00F9415F">
        <w:tc>
          <w:tcPr>
            <w:tcW w:w="4315" w:type="dxa"/>
          </w:tcPr>
          <w:p w14:paraId="55F63E7A" w14:textId="77777777" w:rsidR="00C36D70" w:rsidRDefault="00C36D70" w:rsidP="00F9415F">
            <w:pPr>
              <w:jc w:val="right"/>
            </w:pPr>
            <w:r>
              <w:t>Indirect</w:t>
            </w:r>
          </w:p>
        </w:tc>
        <w:tc>
          <w:tcPr>
            <w:tcW w:w="3117" w:type="dxa"/>
          </w:tcPr>
          <w:p w14:paraId="62C7C1C8" w14:textId="77777777" w:rsidR="00C36D70" w:rsidRDefault="00C36D70" w:rsidP="00F9415F">
            <w:r w:rsidRPr="00C36D70">
              <w:t>1.2 (-3.3, 5.5)</w:t>
            </w:r>
          </w:p>
        </w:tc>
      </w:tr>
      <w:tr w:rsidR="00C36D70" w14:paraId="667CCF5D" w14:textId="77777777" w:rsidTr="00F9415F">
        <w:tc>
          <w:tcPr>
            <w:tcW w:w="4315" w:type="dxa"/>
          </w:tcPr>
          <w:p w14:paraId="616650AC" w14:textId="77777777" w:rsidR="00C36D70" w:rsidRDefault="00C36D70" w:rsidP="00F9415F">
            <w:pPr>
              <w:jc w:val="right"/>
            </w:pPr>
            <w:r>
              <w:t>Network</w:t>
            </w:r>
          </w:p>
        </w:tc>
        <w:tc>
          <w:tcPr>
            <w:tcW w:w="3117" w:type="dxa"/>
          </w:tcPr>
          <w:p w14:paraId="2D31B1C0" w14:textId="77777777" w:rsidR="00C36D70" w:rsidRDefault="00C36D70" w:rsidP="00F9415F">
            <w:r w:rsidRPr="00C36D70">
              <w:t>0.60 (-1.7, 2.8)</w:t>
            </w:r>
          </w:p>
        </w:tc>
      </w:tr>
      <w:tr w:rsidR="00C36D70" w14:paraId="7DA6A378" w14:textId="77777777" w:rsidTr="00F9415F">
        <w:tc>
          <w:tcPr>
            <w:tcW w:w="4315" w:type="dxa"/>
          </w:tcPr>
          <w:p w14:paraId="5D2C20F7" w14:textId="77777777" w:rsidR="00C36D70" w:rsidRDefault="00C36D70" w:rsidP="00F9415F">
            <w:pPr>
              <w:jc w:val="right"/>
            </w:pPr>
            <w:r>
              <w:t>P-value</w:t>
            </w:r>
          </w:p>
        </w:tc>
        <w:tc>
          <w:tcPr>
            <w:tcW w:w="3117" w:type="dxa"/>
          </w:tcPr>
          <w:p w14:paraId="00F97914" w14:textId="77777777" w:rsidR="00C36D70" w:rsidRDefault="00C36D70" w:rsidP="00F9415F">
            <w:r>
              <w:t>0.51</w:t>
            </w:r>
          </w:p>
        </w:tc>
      </w:tr>
      <w:tr w:rsidR="00C36D70" w14:paraId="5699FEE6" w14:textId="77777777" w:rsidTr="00F9415F">
        <w:tc>
          <w:tcPr>
            <w:tcW w:w="7432" w:type="dxa"/>
            <w:gridSpan w:val="2"/>
          </w:tcPr>
          <w:p w14:paraId="7CDA1D11" w14:textId="77777777" w:rsidR="00C36D70" w:rsidRDefault="00C36D70" w:rsidP="00F9415F">
            <w:r>
              <w:rPr>
                <w:b/>
              </w:rPr>
              <w:t>EBM multisensory + TA vs Sweet taste multisensory + TA</w:t>
            </w:r>
          </w:p>
        </w:tc>
      </w:tr>
      <w:tr w:rsidR="00C36D70" w14:paraId="23AEDBB5" w14:textId="77777777" w:rsidTr="00F9415F">
        <w:tc>
          <w:tcPr>
            <w:tcW w:w="4315" w:type="dxa"/>
          </w:tcPr>
          <w:p w14:paraId="6CD4A2C8" w14:textId="77777777" w:rsidR="00C36D70" w:rsidRDefault="00C36D70" w:rsidP="00F9415F">
            <w:pPr>
              <w:jc w:val="right"/>
            </w:pPr>
            <w:r>
              <w:t>Direct</w:t>
            </w:r>
          </w:p>
        </w:tc>
        <w:tc>
          <w:tcPr>
            <w:tcW w:w="3117" w:type="dxa"/>
          </w:tcPr>
          <w:p w14:paraId="3475BBB5" w14:textId="77777777" w:rsidR="00C36D70" w:rsidRDefault="00C36D70" w:rsidP="00F9415F">
            <w:r w:rsidRPr="00C36D70">
              <w:t>-0.48 (-3.6, 2.6)</w:t>
            </w:r>
          </w:p>
        </w:tc>
      </w:tr>
      <w:tr w:rsidR="00C36D70" w14:paraId="4C50A3B1" w14:textId="77777777" w:rsidTr="00F9415F">
        <w:tc>
          <w:tcPr>
            <w:tcW w:w="4315" w:type="dxa"/>
          </w:tcPr>
          <w:p w14:paraId="062F7723" w14:textId="77777777" w:rsidR="00C36D70" w:rsidRDefault="00C36D70" w:rsidP="00F9415F">
            <w:pPr>
              <w:jc w:val="right"/>
            </w:pPr>
            <w:r>
              <w:t>Indirect</w:t>
            </w:r>
          </w:p>
        </w:tc>
        <w:tc>
          <w:tcPr>
            <w:tcW w:w="3117" w:type="dxa"/>
          </w:tcPr>
          <w:p w14:paraId="65FA3F06" w14:textId="77777777" w:rsidR="00C36D70" w:rsidRDefault="00C36D70" w:rsidP="00F9415F">
            <w:r w:rsidRPr="00C36D70">
              <w:t>-1.0 (-5.1, 3.1)</w:t>
            </w:r>
          </w:p>
        </w:tc>
      </w:tr>
      <w:tr w:rsidR="00C36D70" w14:paraId="09EA2487" w14:textId="77777777" w:rsidTr="00F9415F">
        <w:tc>
          <w:tcPr>
            <w:tcW w:w="4315" w:type="dxa"/>
          </w:tcPr>
          <w:p w14:paraId="4CA4A753" w14:textId="77777777" w:rsidR="00C36D70" w:rsidRDefault="00C36D70" w:rsidP="00F9415F">
            <w:pPr>
              <w:jc w:val="right"/>
            </w:pPr>
            <w:r>
              <w:t>Network</w:t>
            </w:r>
          </w:p>
        </w:tc>
        <w:tc>
          <w:tcPr>
            <w:tcW w:w="3117" w:type="dxa"/>
          </w:tcPr>
          <w:p w14:paraId="63B3F5D0" w14:textId="77777777" w:rsidR="00C36D70" w:rsidRDefault="00C36D70" w:rsidP="00C36D70">
            <w:r w:rsidRPr="00C36D70">
              <w:t>-1.2 (-3.3, 1.0)</w:t>
            </w:r>
          </w:p>
        </w:tc>
      </w:tr>
      <w:tr w:rsidR="00C36D70" w14:paraId="257AC533" w14:textId="77777777" w:rsidTr="00F9415F">
        <w:tc>
          <w:tcPr>
            <w:tcW w:w="4315" w:type="dxa"/>
          </w:tcPr>
          <w:p w14:paraId="7687FB19" w14:textId="77777777" w:rsidR="00C36D70" w:rsidRDefault="00C36D70" w:rsidP="00F9415F">
            <w:pPr>
              <w:jc w:val="right"/>
            </w:pPr>
            <w:r>
              <w:t>P-value</w:t>
            </w:r>
          </w:p>
        </w:tc>
        <w:tc>
          <w:tcPr>
            <w:tcW w:w="3117" w:type="dxa"/>
          </w:tcPr>
          <w:p w14:paraId="59B8E6CA" w14:textId="77777777" w:rsidR="00C36D70" w:rsidRDefault="00C36D70" w:rsidP="00F9415F">
            <w:r>
              <w:t>0.80</w:t>
            </w:r>
          </w:p>
        </w:tc>
      </w:tr>
    </w:tbl>
    <w:p w14:paraId="71EC0BFE" w14:textId="77777777" w:rsidR="00F9415F" w:rsidRDefault="00F9415F"/>
    <w:p w14:paraId="079500A5" w14:textId="77777777" w:rsidR="00B27AF6" w:rsidRDefault="00B27AF6"/>
    <w:p w14:paraId="7A4666AC" w14:textId="77777777" w:rsidR="00F4444A" w:rsidRDefault="00F4444A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5"/>
        <w:gridCol w:w="3425"/>
      </w:tblGrid>
      <w:tr w:rsidR="00F4444A" w14:paraId="4AFC3ABA" w14:textId="77777777" w:rsidTr="00F4444A">
        <w:tc>
          <w:tcPr>
            <w:tcW w:w="7740" w:type="dxa"/>
            <w:gridSpan w:val="2"/>
            <w:tcBorders>
              <w:bottom w:val="single" w:sz="4" w:space="0" w:color="auto"/>
            </w:tcBorders>
          </w:tcPr>
          <w:p w14:paraId="79DDBF2E" w14:textId="77777777" w:rsidR="00F4444A" w:rsidRDefault="00F4444A" w:rsidP="00FB6AD2">
            <w:r>
              <w:rPr>
                <w:b/>
              </w:rPr>
              <w:t>Supplementary table 6. Selection of adverse events for inclusion in meta-analysis</w:t>
            </w:r>
          </w:p>
        </w:tc>
      </w:tr>
      <w:tr w:rsidR="00C335A6" w14:paraId="4CF6B960" w14:textId="77777777" w:rsidTr="00F4444A">
        <w:tc>
          <w:tcPr>
            <w:tcW w:w="4315" w:type="dxa"/>
            <w:tcBorders>
              <w:bottom w:val="single" w:sz="4" w:space="0" w:color="auto"/>
            </w:tcBorders>
          </w:tcPr>
          <w:p w14:paraId="4965C484" w14:textId="77777777" w:rsidR="00C335A6" w:rsidRDefault="00C335A6" w:rsidP="00FB6AD2">
            <w:r>
              <w:t>Study and Outcomes</w:t>
            </w:r>
          </w:p>
        </w:tc>
        <w:tc>
          <w:tcPr>
            <w:tcW w:w="3425" w:type="dxa"/>
            <w:tcBorders>
              <w:bottom w:val="single" w:sz="4" w:space="0" w:color="auto"/>
            </w:tcBorders>
          </w:tcPr>
          <w:p w14:paraId="6030D8B6" w14:textId="77777777" w:rsidR="00C335A6" w:rsidRDefault="00C335A6" w:rsidP="00FB6AD2">
            <w:r>
              <w:t>Outcome included in meta-analysis</w:t>
            </w:r>
          </w:p>
        </w:tc>
      </w:tr>
      <w:tr w:rsidR="006E6B90" w14:paraId="1919387A" w14:textId="77777777" w:rsidTr="006E6B90">
        <w:tc>
          <w:tcPr>
            <w:tcW w:w="7740" w:type="dxa"/>
            <w:gridSpan w:val="2"/>
          </w:tcPr>
          <w:p w14:paraId="303269FF" w14:textId="77777777" w:rsidR="006E6B90" w:rsidRPr="00C36D70" w:rsidRDefault="006E6B90" w:rsidP="006E6B90">
            <w:pPr>
              <w:jc w:val="center"/>
            </w:pPr>
            <w:r>
              <w:rPr>
                <w:b/>
              </w:rPr>
              <w:t>Reactivity</w:t>
            </w:r>
          </w:p>
        </w:tc>
      </w:tr>
      <w:tr w:rsidR="00C335A6" w14:paraId="54ED1F2B" w14:textId="77777777" w:rsidTr="00F4444A">
        <w:tc>
          <w:tcPr>
            <w:tcW w:w="4315" w:type="dxa"/>
          </w:tcPr>
          <w:p w14:paraId="779855D1" w14:textId="77777777" w:rsidR="00C335A6" w:rsidRPr="00C335A6" w:rsidRDefault="00C335A6" w:rsidP="00C335A6">
            <w:pPr>
              <w:rPr>
                <w:b/>
              </w:rPr>
            </w:pPr>
            <w:proofErr w:type="spellStart"/>
            <w:r>
              <w:rPr>
                <w:b/>
              </w:rPr>
              <w:t>Dilli</w:t>
            </w:r>
            <w:proofErr w:type="spellEnd"/>
            <w:r>
              <w:rPr>
                <w:b/>
              </w:rPr>
              <w:t xml:space="preserve"> 2014</w:t>
            </w:r>
          </w:p>
        </w:tc>
        <w:tc>
          <w:tcPr>
            <w:tcW w:w="3425" w:type="dxa"/>
          </w:tcPr>
          <w:p w14:paraId="2A21274B" w14:textId="77777777" w:rsidR="00C335A6" w:rsidRPr="00C36D70" w:rsidRDefault="00C335A6" w:rsidP="00FB6AD2"/>
        </w:tc>
      </w:tr>
      <w:tr w:rsidR="00C335A6" w14:paraId="59A8B78A" w14:textId="77777777" w:rsidTr="00F4444A">
        <w:tc>
          <w:tcPr>
            <w:tcW w:w="4315" w:type="dxa"/>
          </w:tcPr>
          <w:p w14:paraId="27D193EF" w14:textId="77777777" w:rsidR="00C335A6" w:rsidRDefault="00C335A6" w:rsidP="00FB6AD2">
            <w:pPr>
              <w:jc w:val="right"/>
            </w:pPr>
            <w:r>
              <w:t>O2 desaturation &lt; 85%</w:t>
            </w:r>
          </w:p>
        </w:tc>
        <w:tc>
          <w:tcPr>
            <w:tcW w:w="3425" w:type="dxa"/>
          </w:tcPr>
          <w:p w14:paraId="2E24ED1A" w14:textId="77777777" w:rsidR="00C335A6" w:rsidRPr="00C36D70" w:rsidRDefault="00C335A6" w:rsidP="00FB6AD2">
            <w:r>
              <w:t>Bradycardia &lt; 100bpm</w:t>
            </w:r>
          </w:p>
        </w:tc>
      </w:tr>
      <w:tr w:rsidR="00C335A6" w14:paraId="0E58946C" w14:textId="77777777" w:rsidTr="00F4444A">
        <w:tc>
          <w:tcPr>
            <w:tcW w:w="4315" w:type="dxa"/>
          </w:tcPr>
          <w:p w14:paraId="389612B5" w14:textId="77777777" w:rsidR="00C335A6" w:rsidRDefault="00C335A6" w:rsidP="00FB6AD2">
            <w:pPr>
              <w:jc w:val="right"/>
            </w:pPr>
            <w:r>
              <w:t>Bradycardia &lt; 100bpm</w:t>
            </w:r>
          </w:p>
        </w:tc>
        <w:tc>
          <w:tcPr>
            <w:tcW w:w="3425" w:type="dxa"/>
          </w:tcPr>
          <w:p w14:paraId="705880F8" w14:textId="77777777" w:rsidR="00C335A6" w:rsidRPr="00C36D70" w:rsidRDefault="00C335A6" w:rsidP="00FB6AD2"/>
        </w:tc>
      </w:tr>
      <w:tr w:rsidR="00C335A6" w14:paraId="7AD2DDEA" w14:textId="77777777" w:rsidTr="00F4444A">
        <w:tc>
          <w:tcPr>
            <w:tcW w:w="4315" w:type="dxa"/>
          </w:tcPr>
          <w:p w14:paraId="77429D1E" w14:textId="77777777" w:rsidR="00C335A6" w:rsidRDefault="00C335A6" w:rsidP="00FB6AD2">
            <w:pPr>
              <w:jc w:val="right"/>
            </w:pPr>
            <w:r>
              <w:t>Tachycardia &gt; 180bpm</w:t>
            </w:r>
          </w:p>
        </w:tc>
        <w:tc>
          <w:tcPr>
            <w:tcW w:w="3425" w:type="dxa"/>
          </w:tcPr>
          <w:p w14:paraId="51927658" w14:textId="77777777" w:rsidR="00C335A6" w:rsidRDefault="00C335A6" w:rsidP="00FB6AD2"/>
        </w:tc>
      </w:tr>
      <w:tr w:rsidR="00C335A6" w14:paraId="11AEDF9F" w14:textId="77777777" w:rsidTr="00F4444A">
        <w:tc>
          <w:tcPr>
            <w:tcW w:w="4315" w:type="dxa"/>
          </w:tcPr>
          <w:p w14:paraId="069852F2" w14:textId="77777777" w:rsidR="00C335A6" w:rsidRPr="00C335A6" w:rsidRDefault="00C335A6" w:rsidP="00C335A6">
            <w:pPr>
              <w:rPr>
                <w:b/>
              </w:rPr>
            </w:pPr>
            <w:r>
              <w:rPr>
                <w:b/>
              </w:rPr>
              <w:t>Gal 2005</w:t>
            </w:r>
          </w:p>
        </w:tc>
        <w:tc>
          <w:tcPr>
            <w:tcW w:w="3425" w:type="dxa"/>
          </w:tcPr>
          <w:p w14:paraId="1CB2C7FC" w14:textId="77777777" w:rsidR="00C335A6" w:rsidRDefault="00C335A6" w:rsidP="00FB6AD2"/>
        </w:tc>
      </w:tr>
      <w:tr w:rsidR="00C335A6" w14:paraId="7FDD75CE" w14:textId="77777777" w:rsidTr="00F4444A">
        <w:tc>
          <w:tcPr>
            <w:tcW w:w="4315" w:type="dxa"/>
          </w:tcPr>
          <w:p w14:paraId="7CC59EC4" w14:textId="77777777" w:rsidR="00C335A6" w:rsidRDefault="00C335A6" w:rsidP="00C335A6">
            <w:pPr>
              <w:jc w:val="right"/>
            </w:pPr>
            <w:r>
              <w:t>O2 desaturation &gt; 10%</w:t>
            </w:r>
          </w:p>
        </w:tc>
        <w:tc>
          <w:tcPr>
            <w:tcW w:w="3425" w:type="dxa"/>
          </w:tcPr>
          <w:p w14:paraId="4468B466" w14:textId="77777777" w:rsidR="00C335A6" w:rsidRDefault="00C335A6" w:rsidP="00FB6AD2">
            <w:r>
              <w:t>O2 desaturation &gt; 10%</w:t>
            </w:r>
          </w:p>
        </w:tc>
      </w:tr>
      <w:tr w:rsidR="00C335A6" w14:paraId="61B117A8" w14:textId="77777777" w:rsidTr="00F4444A">
        <w:tc>
          <w:tcPr>
            <w:tcW w:w="4315" w:type="dxa"/>
          </w:tcPr>
          <w:p w14:paraId="6DFD6E59" w14:textId="77777777" w:rsidR="00C335A6" w:rsidRPr="00C335A6" w:rsidRDefault="00C335A6" w:rsidP="00C335A6">
            <w:pPr>
              <w:rPr>
                <w:b/>
              </w:rPr>
            </w:pPr>
            <w:proofErr w:type="spellStart"/>
            <w:r>
              <w:rPr>
                <w:b/>
              </w:rPr>
              <w:t>Kabatas</w:t>
            </w:r>
            <w:proofErr w:type="spellEnd"/>
            <w:r>
              <w:rPr>
                <w:b/>
              </w:rPr>
              <w:t xml:space="preserve"> 2016</w:t>
            </w:r>
          </w:p>
        </w:tc>
        <w:tc>
          <w:tcPr>
            <w:tcW w:w="3425" w:type="dxa"/>
          </w:tcPr>
          <w:p w14:paraId="2E7F38C1" w14:textId="77777777" w:rsidR="00C335A6" w:rsidRDefault="00C335A6" w:rsidP="00FB6AD2"/>
        </w:tc>
      </w:tr>
      <w:tr w:rsidR="00C335A6" w14:paraId="291B2056" w14:textId="77777777" w:rsidTr="00F4444A">
        <w:tc>
          <w:tcPr>
            <w:tcW w:w="4315" w:type="dxa"/>
          </w:tcPr>
          <w:p w14:paraId="61E5762D" w14:textId="77777777" w:rsidR="00C335A6" w:rsidRDefault="00C335A6" w:rsidP="00C335A6">
            <w:pPr>
              <w:jc w:val="right"/>
            </w:pPr>
            <w:r>
              <w:t>Bradycardia or desaturation</w:t>
            </w:r>
          </w:p>
        </w:tc>
        <w:tc>
          <w:tcPr>
            <w:tcW w:w="3425" w:type="dxa"/>
          </w:tcPr>
          <w:p w14:paraId="3AF376A3" w14:textId="77777777" w:rsidR="00C335A6" w:rsidRDefault="00C335A6" w:rsidP="00FB6AD2">
            <w:r>
              <w:t>Bradycardia or desaturation</w:t>
            </w:r>
          </w:p>
        </w:tc>
      </w:tr>
      <w:tr w:rsidR="00C335A6" w14:paraId="3B6A281A" w14:textId="77777777" w:rsidTr="00F4444A">
        <w:tc>
          <w:tcPr>
            <w:tcW w:w="4315" w:type="dxa"/>
          </w:tcPr>
          <w:p w14:paraId="10B443E9" w14:textId="77777777" w:rsidR="00C335A6" w:rsidRDefault="00C335A6" w:rsidP="00C335A6">
            <w:pPr>
              <w:jc w:val="right"/>
            </w:pPr>
            <w:r>
              <w:t>Tachycardia &gt; 180bpm</w:t>
            </w:r>
          </w:p>
        </w:tc>
        <w:tc>
          <w:tcPr>
            <w:tcW w:w="3425" w:type="dxa"/>
          </w:tcPr>
          <w:p w14:paraId="6E9DEBC0" w14:textId="77777777" w:rsidR="00C335A6" w:rsidRDefault="00C335A6" w:rsidP="00FB6AD2"/>
        </w:tc>
      </w:tr>
      <w:tr w:rsidR="006E6B90" w14:paraId="470FF3BB" w14:textId="77777777" w:rsidTr="00F5541E">
        <w:tc>
          <w:tcPr>
            <w:tcW w:w="7740" w:type="dxa"/>
            <w:gridSpan w:val="2"/>
          </w:tcPr>
          <w:p w14:paraId="729130F4" w14:textId="77777777" w:rsidR="006E6B90" w:rsidRDefault="006E6B90" w:rsidP="00F5541E">
            <w:r>
              <w:rPr>
                <w:b/>
              </w:rPr>
              <w:t>Marsh 2005</w:t>
            </w:r>
          </w:p>
        </w:tc>
      </w:tr>
      <w:tr w:rsidR="00C335A6" w14:paraId="4B032C56" w14:textId="77777777" w:rsidTr="00F4444A">
        <w:tc>
          <w:tcPr>
            <w:tcW w:w="4315" w:type="dxa"/>
          </w:tcPr>
          <w:p w14:paraId="4A0626C6" w14:textId="77777777" w:rsidR="00C335A6" w:rsidRDefault="00C335A6" w:rsidP="00C335A6">
            <w:pPr>
              <w:jc w:val="right"/>
            </w:pPr>
            <w:r>
              <w:t>O2 desaturation &gt; 10%</w:t>
            </w:r>
          </w:p>
        </w:tc>
        <w:tc>
          <w:tcPr>
            <w:tcW w:w="3425" w:type="dxa"/>
          </w:tcPr>
          <w:p w14:paraId="690A4B99" w14:textId="77777777" w:rsidR="00C335A6" w:rsidRDefault="00C335A6" w:rsidP="00FB6AD2">
            <w:r>
              <w:t>O2 desaturation &gt; 10%</w:t>
            </w:r>
          </w:p>
        </w:tc>
      </w:tr>
      <w:tr w:rsidR="00F5541E" w14:paraId="0A1B4250" w14:textId="77777777" w:rsidTr="00F5541E">
        <w:tc>
          <w:tcPr>
            <w:tcW w:w="4315" w:type="dxa"/>
          </w:tcPr>
          <w:p w14:paraId="53C8AD77" w14:textId="77777777" w:rsidR="00F5541E" w:rsidRPr="00F5541E" w:rsidRDefault="00F5541E" w:rsidP="00F5541E">
            <w:pPr>
              <w:rPr>
                <w:b/>
              </w:rPr>
            </w:pPr>
            <w:r>
              <w:rPr>
                <w:b/>
              </w:rPr>
              <w:t>O’Sullivan</w:t>
            </w:r>
          </w:p>
        </w:tc>
        <w:tc>
          <w:tcPr>
            <w:tcW w:w="3425" w:type="dxa"/>
          </w:tcPr>
          <w:p w14:paraId="54B3A058" w14:textId="77777777" w:rsidR="00F5541E" w:rsidRDefault="00F5541E" w:rsidP="00FB6AD2"/>
        </w:tc>
      </w:tr>
      <w:tr w:rsidR="00F5541E" w14:paraId="217636F3" w14:textId="77777777" w:rsidTr="00F4444A">
        <w:tc>
          <w:tcPr>
            <w:tcW w:w="4315" w:type="dxa"/>
          </w:tcPr>
          <w:p w14:paraId="52CBB195" w14:textId="77777777" w:rsidR="00F5541E" w:rsidRDefault="00605962" w:rsidP="00C335A6">
            <w:pPr>
              <w:jc w:val="right"/>
            </w:pPr>
            <w:r>
              <w:t>Bradycardia &lt; 100bpm</w:t>
            </w:r>
          </w:p>
        </w:tc>
        <w:tc>
          <w:tcPr>
            <w:tcW w:w="3425" w:type="dxa"/>
          </w:tcPr>
          <w:p w14:paraId="6B6875A5" w14:textId="77777777" w:rsidR="00F5541E" w:rsidRDefault="00605962" w:rsidP="00FB6AD2">
            <w:r>
              <w:t>Bradycardia &lt; 100bpm</w:t>
            </w:r>
          </w:p>
        </w:tc>
      </w:tr>
      <w:tr w:rsidR="00605962" w14:paraId="0CC529DD" w14:textId="77777777" w:rsidTr="00F4444A">
        <w:tc>
          <w:tcPr>
            <w:tcW w:w="4315" w:type="dxa"/>
          </w:tcPr>
          <w:p w14:paraId="4F26D36E" w14:textId="77777777" w:rsidR="00605962" w:rsidRDefault="00605962" w:rsidP="00C335A6">
            <w:pPr>
              <w:jc w:val="right"/>
            </w:pPr>
            <w:r>
              <w:t>O2 desaturation &lt; 80%</w:t>
            </w:r>
          </w:p>
        </w:tc>
        <w:tc>
          <w:tcPr>
            <w:tcW w:w="3425" w:type="dxa"/>
          </w:tcPr>
          <w:p w14:paraId="1F8A03EC" w14:textId="77777777" w:rsidR="00605962" w:rsidRDefault="00605962" w:rsidP="00FB6AD2"/>
        </w:tc>
      </w:tr>
      <w:tr w:rsidR="006E6B90" w14:paraId="73A816DD" w14:textId="77777777" w:rsidTr="006E6B90">
        <w:tc>
          <w:tcPr>
            <w:tcW w:w="7740" w:type="dxa"/>
            <w:gridSpan w:val="2"/>
          </w:tcPr>
          <w:p w14:paraId="02E3AE73" w14:textId="77777777" w:rsidR="006E6B90" w:rsidRDefault="006E6B90" w:rsidP="006E6B90">
            <w:pPr>
              <w:jc w:val="center"/>
            </w:pPr>
            <w:r>
              <w:rPr>
                <w:b/>
              </w:rPr>
              <w:t>Recovery</w:t>
            </w:r>
          </w:p>
        </w:tc>
      </w:tr>
      <w:tr w:rsidR="006E6B90" w14:paraId="405CEF1B" w14:textId="77777777" w:rsidTr="006E6B90">
        <w:tc>
          <w:tcPr>
            <w:tcW w:w="4315" w:type="dxa"/>
          </w:tcPr>
          <w:p w14:paraId="1282191F" w14:textId="77777777" w:rsidR="006E6B90" w:rsidRPr="006E6B90" w:rsidRDefault="006E6B90" w:rsidP="006E6B90">
            <w:pPr>
              <w:rPr>
                <w:b/>
              </w:rPr>
            </w:pPr>
            <w:r>
              <w:rPr>
                <w:b/>
              </w:rPr>
              <w:t>Gal 2005</w:t>
            </w:r>
          </w:p>
        </w:tc>
        <w:tc>
          <w:tcPr>
            <w:tcW w:w="3425" w:type="dxa"/>
          </w:tcPr>
          <w:p w14:paraId="240A75FB" w14:textId="77777777" w:rsidR="006E6B90" w:rsidRDefault="006E6B90" w:rsidP="00FB6AD2"/>
        </w:tc>
      </w:tr>
      <w:tr w:rsidR="006E6B90" w14:paraId="663B7B96" w14:textId="77777777" w:rsidTr="00F4444A">
        <w:tc>
          <w:tcPr>
            <w:tcW w:w="4315" w:type="dxa"/>
          </w:tcPr>
          <w:p w14:paraId="484DBF3E" w14:textId="77777777" w:rsidR="006E6B90" w:rsidRDefault="006E6B90" w:rsidP="00C335A6">
            <w:pPr>
              <w:jc w:val="right"/>
            </w:pPr>
            <w:r>
              <w:t>02 desaturation &gt; 10%</w:t>
            </w:r>
          </w:p>
        </w:tc>
        <w:tc>
          <w:tcPr>
            <w:tcW w:w="3425" w:type="dxa"/>
          </w:tcPr>
          <w:p w14:paraId="69AE7E98" w14:textId="77777777" w:rsidR="006E6B90" w:rsidRDefault="006E6B90" w:rsidP="00FB6AD2">
            <w:r>
              <w:t>02 desaturation &gt; 10%</w:t>
            </w:r>
          </w:p>
        </w:tc>
      </w:tr>
      <w:tr w:rsidR="006E6B90" w14:paraId="6AE4CE73" w14:textId="77777777" w:rsidTr="006E6B90">
        <w:tc>
          <w:tcPr>
            <w:tcW w:w="4315" w:type="dxa"/>
          </w:tcPr>
          <w:p w14:paraId="130118B0" w14:textId="77777777" w:rsidR="006E6B90" w:rsidRPr="006E6B90" w:rsidRDefault="006E6B90" w:rsidP="006E6B90">
            <w:pPr>
              <w:rPr>
                <w:b/>
              </w:rPr>
            </w:pPr>
            <w:r>
              <w:rPr>
                <w:b/>
              </w:rPr>
              <w:t>Mandel 2012</w:t>
            </w:r>
          </w:p>
        </w:tc>
        <w:tc>
          <w:tcPr>
            <w:tcW w:w="3425" w:type="dxa"/>
          </w:tcPr>
          <w:p w14:paraId="2C1CE0B2" w14:textId="77777777" w:rsidR="006E6B90" w:rsidRDefault="006E6B90" w:rsidP="00FB6AD2"/>
        </w:tc>
      </w:tr>
      <w:tr w:rsidR="006E6B90" w14:paraId="265FD2E7" w14:textId="77777777" w:rsidTr="00F4444A">
        <w:tc>
          <w:tcPr>
            <w:tcW w:w="4315" w:type="dxa"/>
          </w:tcPr>
          <w:p w14:paraId="66D0FE0C" w14:textId="77777777" w:rsidR="006E6B90" w:rsidRDefault="006E6B90" w:rsidP="00C335A6">
            <w:pPr>
              <w:jc w:val="right"/>
            </w:pPr>
            <w:r>
              <w:t>02 &lt; 88% in 24h</w:t>
            </w:r>
          </w:p>
        </w:tc>
        <w:tc>
          <w:tcPr>
            <w:tcW w:w="3425" w:type="dxa"/>
          </w:tcPr>
          <w:p w14:paraId="7AAEFE54" w14:textId="77777777" w:rsidR="006E6B90" w:rsidRDefault="006E6B90" w:rsidP="00FB6AD2">
            <w:r>
              <w:t>02 &lt; 88% in 24h</w:t>
            </w:r>
          </w:p>
        </w:tc>
      </w:tr>
      <w:tr w:rsidR="006E6B90" w14:paraId="561740A1" w14:textId="77777777" w:rsidTr="00F4444A">
        <w:tc>
          <w:tcPr>
            <w:tcW w:w="4315" w:type="dxa"/>
          </w:tcPr>
          <w:p w14:paraId="452AC175" w14:textId="77777777" w:rsidR="006E6B90" w:rsidRDefault="006E6B90" w:rsidP="00C335A6">
            <w:pPr>
              <w:jc w:val="right"/>
            </w:pPr>
            <w:r>
              <w:t>Apnea in 24h</w:t>
            </w:r>
          </w:p>
        </w:tc>
        <w:tc>
          <w:tcPr>
            <w:tcW w:w="3425" w:type="dxa"/>
          </w:tcPr>
          <w:p w14:paraId="144C81AB" w14:textId="77777777" w:rsidR="006E6B90" w:rsidRDefault="006E6B90" w:rsidP="00FB6AD2"/>
        </w:tc>
      </w:tr>
      <w:tr w:rsidR="006E6B90" w14:paraId="1E7EC1FC" w14:textId="77777777" w:rsidTr="006E6B90">
        <w:tc>
          <w:tcPr>
            <w:tcW w:w="4315" w:type="dxa"/>
          </w:tcPr>
          <w:p w14:paraId="55175394" w14:textId="77777777" w:rsidR="006E6B90" w:rsidRPr="006E6B90" w:rsidRDefault="006E6B90" w:rsidP="006E6B90">
            <w:pPr>
              <w:rPr>
                <w:b/>
              </w:rPr>
            </w:pPr>
            <w:r>
              <w:rPr>
                <w:b/>
              </w:rPr>
              <w:t>Marsh 2005</w:t>
            </w:r>
          </w:p>
        </w:tc>
        <w:tc>
          <w:tcPr>
            <w:tcW w:w="3425" w:type="dxa"/>
          </w:tcPr>
          <w:p w14:paraId="7AEE2E9A" w14:textId="77777777" w:rsidR="006E6B90" w:rsidRDefault="006E6B90" w:rsidP="00FB6AD2"/>
        </w:tc>
      </w:tr>
      <w:tr w:rsidR="006E6B90" w14:paraId="56F58C2C" w14:textId="77777777" w:rsidTr="00F4444A">
        <w:tc>
          <w:tcPr>
            <w:tcW w:w="4315" w:type="dxa"/>
          </w:tcPr>
          <w:p w14:paraId="7FE493B8" w14:textId="77777777" w:rsidR="006E6B90" w:rsidRDefault="00605962" w:rsidP="00C335A6">
            <w:pPr>
              <w:jc w:val="right"/>
            </w:pPr>
            <w:r>
              <w:t>02 desaturation &gt; 10%</w:t>
            </w:r>
          </w:p>
        </w:tc>
        <w:tc>
          <w:tcPr>
            <w:tcW w:w="3425" w:type="dxa"/>
          </w:tcPr>
          <w:p w14:paraId="7F03FC5E" w14:textId="77777777" w:rsidR="006E6B90" w:rsidRDefault="00605962" w:rsidP="00FB6AD2">
            <w:r>
              <w:t>02 desaturation &gt; 10%</w:t>
            </w:r>
          </w:p>
        </w:tc>
      </w:tr>
      <w:tr w:rsidR="006E6B90" w14:paraId="1607653C" w14:textId="77777777" w:rsidTr="00F4444A">
        <w:tc>
          <w:tcPr>
            <w:tcW w:w="4315" w:type="dxa"/>
          </w:tcPr>
          <w:p w14:paraId="250F4EB9" w14:textId="77777777" w:rsidR="006E6B90" w:rsidRDefault="006E6B90" w:rsidP="00C335A6">
            <w:pPr>
              <w:jc w:val="right"/>
            </w:pPr>
          </w:p>
        </w:tc>
        <w:tc>
          <w:tcPr>
            <w:tcW w:w="3425" w:type="dxa"/>
          </w:tcPr>
          <w:p w14:paraId="574BE7C5" w14:textId="77777777" w:rsidR="006E6B90" w:rsidRDefault="006E6B90" w:rsidP="00FB6AD2"/>
        </w:tc>
      </w:tr>
    </w:tbl>
    <w:p w14:paraId="34C35B28" w14:textId="77777777" w:rsidR="00B27AF6" w:rsidRDefault="00B27AF6">
      <w:pPr>
        <w:sectPr w:rsidR="00B27AF6" w:rsidSect="00CE13C0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458CD563" w14:textId="77777777" w:rsidR="00C36D70" w:rsidRDefault="00C36D70"/>
    <w:p w14:paraId="46E31839" w14:textId="77777777" w:rsidR="00F9415F" w:rsidRDefault="00F9415F" w:rsidP="00F9415F">
      <w:pPr>
        <w:keepNext/>
      </w:pPr>
      <w:r>
        <w:rPr>
          <w:noProof/>
          <w:lang w:val="en-US"/>
        </w:rPr>
        <w:drawing>
          <wp:inline distT="0" distB="0" distL="0" distR="0" wp14:anchorId="43D2FD91" wp14:editId="10568828">
            <wp:extent cx="5943600" cy="71621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6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513B5" w14:textId="77777777" w:rsidR="00F9415F" w:rsidRDefault="00F9415F" w:rsidP="00F9415F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D22C26">
        <w:rPr>
          <w:noProof/>
        </w:rPr>
        <w:t>1</w:t>
      </w:r>
      <w:r>
        <w:fldChar w:fldCharType="end"/>
      </w:r>
      <w:r>
        <w:t>. PRISMA flow diagram</w:t>
      </w:r>
    </w:p>
    <w:p w14:paraId="5671C7CA" w14:textId="77777777" w:rsidR="00F9415F" w:rsidRDefault="00F9415F">
      <w:pPr>
        <w:sectPr w:rsidR="00F9415F" w:rsidSect="00F9415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0A83B2" w14:textId="77777777" w:rsidR="00F9415F" w:rsidRDefault="00F9415F"/>
    <w:p w14:paraId="3C6B3269" w14:textId="77777777" w:rsidR="007F0E13" w:rsidRDefault="00776FB1" w:rsidP="007F0E13">
      <w:pPr>
        <w:keepNext/>
      </w:pPr>
      <w:r>
        <w:pict w14:anchorId="62B230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46.9pt;height:194.25pt">
            <v:imagedata r:id="rId7" o:title="rob_stacked"/>
          </v:shape>
        </w:pict>
      </w:r>
    </w:p>
    <w:p w14:paraId="7779AB73" w14:textId="77777777" w:rsidR="007F0E13" w:rsidRDefault="007F0E13" w:rsidP="007F0E13">
      <w:pPr>
        <w:pStyle w:val="Caption"/>
      </w:pPr>
      <w:r>
        <w:t xml:space="preserve">Supplementary figure </w:t>
      </w:r>
      <w:r w:rsidR="002E66E0">
        <w:fldChar w:fldCharType="begin"/>
      </w:r>
      <w:r w:rsidR="002E66E0">
        <w:instrText xml:space="preserve"> SEQ Supplementary_figure \* ARABIC </w:instrText>
      </w:r>
      <w:r w:rsidR="002E66E0">
        <w:fldChar w:fldCharType="separate"/>
      </w:r>
      <w:r w:rsidR="00D22C26">
        <w:rPr>
          <w:noProof/>
        </w:rPr>
        <w:t>2</w:t>
      </w:r>
      <w:r w:rsidR="002E66E0">
        <w:rPr>
          <w:noProof/>
        </w:rPr>
        <w:fldChar w:fldCharType="end"/>
      </w:r>
      <w:r>
        <w:t>. Risk of Bias of included studies</w:t>
      </w:r>
    </w:p>
    <w:p w14:paraId="11B35BA8" w14:textId="77777777" w:rsidR="00F54C42" w:rsidRDefault="00F54C42" w:rsidP="00F54C42"/>
    <w:p w14:paraId="28CFFFB1" w14:textId="77777777" w:rsidR="00F54C42" w:rsidRDefault="00F54C42" w:rsidP="00F54C42"/>
    <w:p w14:paraId="4E9103F7" w14:textId="77777777" w:rsidR="00CB09BE" w:rsidRDefault="00CB09BE" w:rsidP="00F54C42"/>
    <w:p w14:paraId="2C51EC54" w14:textId="77777777" w:rsidR="00D149F6" w:rsidRDefault="00D149F6" w:rsidP="00F54C42"/>
    <w:p w14:paraId="5DE424EF" w14:textId="77777777" w:rsidR="00D149F6" w:rsidRDefault="00D149F6" w:rsidP="00F54C42"/>
    <w:p w14:paraId="1469DD89" w14:textId="77777777" w:rsidR="00D149F6" w:rsidRDefault="00D149F6" w:rsidP="00F54C42"/>
    <w:p w14:paraId="3C649C26" w14:textId="77777777" w:rsidR="008277F1" w:rsidRDefault="008277F1" w:rsidP="00F54C42">
      <w:pPr>
        <w:sectPr w:rsidR="008277F1" w:rsidSect="00F9415F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AC72D4D" w14:textId="77777777" w:rsidR="00D149F6" w:rsidRDefault="008277F1" w:rsidP="00F54C42">
      <w:r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68F249FD" wp14:editId="320D4BF9">
            <wp:simplePos x="0" y="0"/>
            <wp:positionH relativeFrom="margin">
              <wp:align>left</wp:align>
            </wp:positionH>
            <wp:positionV relativeFrom="paragraph">
              <wp:posOffset>5143500</wp:posOffset>
            </wp:positionV>
            <wp:extent cx="3524250" cy="1857375"/>
            <wp:effectExtent l="0" t="0" r="0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Start w:id="2"/>
      <w:r>
        <w:rPr>
          <w:noProof/>
          <w:lang w:val="en-US"/>
        </w:rPr>
        <w:drawing>
          <wp:inline distT="0" distB="0" distL="0" distR="0" wp14:anchorId="432859DC" wp14:editId="7E0C34EB">
            <wp:extent cx="7306310" cy="5026326"/>
            <wp:effectExtent l="0" t="0" r="889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322565" cy="5037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"/>
      <w:r w:rsidR="000117D7">
        <w:rPr>
          <w:rStyle w:val="CommentReference"/>
        </w:rPr>
        <w:commentReference w:id="2"/>
      </w:r>
    </w:p>
    <w:p w14:paraId="4621D876" w14:textId="77777777" w:rsidR="00D149F6" w:rsidRDefault="00D149F6" w:rsidP="00F54C42"/>
    <w:p w14:paraId="1B79F984" w14:textId="77777777" w:rsidR="00D149F6" w:rsidRDefault="00D149F6" w:rsidP="00F54C42"/>
    <w:p w14:paraId="3165FDD8" w14:textId="77777777" w:rsidR="00D149F6" w:rsidRDefault="008277F1" w:rsidP="00F54C42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72012" wp14:editId="6A762063">
                <wp:simplePos x="0" y="0"/>
                <wp:positionH relativeFrom="margin">
                  <wp:align>left</wp:align>
                </wp:positionH>
                <wp:positionV relativeFrom="paragraph">
                  <wp:posOffset>1294765</wp:posOffset>
                </wp:positionV>
                <wp:extent cx="7267575" cy="133350"/>
                <wp:effectExtent l="0" t="0" r="9525" b="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67575" cy="13335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DD8F0C" w14:textId="77777777" w:rsidR="00F9415F" w:rsidRPr="00F70CD5" w:rsidRDefault="00F9415F" w:rsidP="008277F1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Supplementary 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Supplementary_figure \* ARABIC </w:instrText>
                            </w:r>
                            <w:r>
                              <w:fldChar w:fldCharType="separate"/>
                            </w:r>
                            <w:r w:rsidR="00D22C26"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 Pain reactivity all pairwise comparisons with direct and indirect evidence including all trial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941F2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0;margin-top:101.95pt;width:572.25pt;height:10.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Rd9NgIAAHAEAAAOAAAAZHJzL2Uyb0RvYy54bWysVE1v2zAMvQ/YfxB0X50PtB2COkWWosOA&#10;oC3QDj0rshwLkEVNUmJnv35Pctx23U7DLjJFUvx4j/TVdd8adlA+aLIln55NOFNWUqXtruTfn24/&#10;feYsRGErYciqkh9V4NfLjx+uOrdQM2rIVMozBLFh0bmSNzG6RVEE2ahWhDNyysJYk29FxNXvisqL&#10;DtFbU8wmk4uiI185T1KFAO3NYOTLHL+ulYz3dR1UZKbkqC3m0+dzm85ieSUWOy9co+WpDPEPVbRC&#10;WyR9CXUjomB7r/8I1WrpKVAdzyS1BdW1lir3gG6mk3fdPDbCqdwLwAnuBabw/8LKu8ODZ7oCdxec&#10;WdGCoyfVR/aFegYV8OlcWMDt0cEx9tDDd9QHKFPbfe3b9EVDDHYgfXxBN0WTUF7OLi7PL885k7BN&#10;5/P5eYa/eH3tfIhfFbUsCSX3YC+DKg6bEFEJXEeXlCyQ0dWtNiZdkmFtPDsIMN01OqpUI1785mVs&#10;8rWUXg3mQaPyqJyypIaHxpIU+21/QmFL1REgeBrGKDh5q5F2I0J8EB5zg76xC/EeR22oKzmdJM4a&#10;8j//pk/+oBNWzjrMYcnDj73wijPzzYLoNLSj4EdhOwp2364JDU+xZU5mEQ98NKNYe2qfsSKrlAUm&#10;YSVylTyO4joO24AVk2q1yk4YTSfixj46mUKP8D71z8K7EzkRtN7ROKFi8Y6jwXcAe7WPVOtMYAJ0&#10;QBHcpAvGOrN0WsG0N2/v2ev1R7H8BQAA//8DAFBLAwQUAAYACAAAACEABDq27N8AAAAJAQAADwAA&#10;AGRycy9kb3ducmV2LnhtbEyPwU7DMBBE70j8g7VIXBB1GkJFQ5wKWrjBoaXqeRsvSUS8jmynSf8e&#10;9wTH2VnNvClWk+nEiZxvLSuYzxIQxJXVLdcK9l/v908gfEDW2FkmBWfysCqvrwrMtR15S6ddqEUM&#10;YZ+jgiaEPpfSVw0Z9DPbE0fv2zqDIUpXS+1wjOGmk2mSLKTBlmNDgz2tG6p+doNRsNi4Ydzy+m6z&#10;f/vAz75OD6/ng1K3N9PLM4hAU/h7hgt+RIcyMh3twNqLTkEcEhSkycMSxMWeZ9kjiGM8pdkSZFnI&#10;/wvKXwAAAP//AwBQSwECLQAUAAYACAAAACEAtoM4kv4AAADhAQAAEwAAAAAAAAAAAAAAAAAAAAAA&#10;W0NvbnRlbnRfVHlwZXNdLnhtbFBLAQItABQABgAIAAAAIQA4/SH/1gAAAJQBAAALAAAAAAAAAAAA&#10;AAAAAC8BAABfcmVscy8ucmVsc1BLAQItABQABgAIAAAAIQC2YRd9NgIAAHAEAAAOAAAAAAAAAAAA&#10;AAAAAC4CAABkcnMvZTJvRG9jLnhtbFBLAQItABQABgAIAAAAIQAEOrbs3wAAAAkBAAAPAAAAAAAA&#10;AAAAAAAAAJAEAABkcnMvZG93bnJldi54bWxQSwUGAAAAAAQABADzAAAAnAUAAAAA&#10;" stroked="f">
                <v:textbox inset="0,0,0,0">
                  <w:txbxContent>
                    <w:p w:rsidR="00F9415F" w:rsidRPr="00F70CD5" w:rsidRDefault="00F9415F" w:rsidP="008277F1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Supplementary figure </w:t>
                      </w:r>
                      <w:r>
                        <w:fldChar w:fldCharType="begin"/>
                      </w:r>
                      <w:r>
                        <w:instrText xml:space="preserve"> SEQ Supplementary_figure \* ARABIC </w:instrText>
                      </w:r>
                      <w:r>
                        <w:fldChar w:fldCharType="separate"/>
                      </w:r>
                      <w:r w:rsidR="00D22C26"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 Pain reactivity all pairwise comparisons with direct and indirect evidence including all trial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C8067C" w14:textId="77777777" w:rsidR="00D149F6" w:rsidRDefault="00D149F6" w:rsidP="00F54C42"/>
    <w:p w14:paraId="04AD93AC" w14:textId="77777777" w:rsidR="00137E7B" w:rsidRDefault="00137E7B" w:rsidP="00F54C42"/>
    <w:p w14:paraId="1206F20C" w14:textId="77777777" w:rsidR="00137E7B" w:rsidRDefault="00137E7B" w:rsidP="00F54C42"/>
    <w:p w14:paraId="2F80718E" w14:textId="77777777" w:rsidR="00137E7B" w:rsidRDefault="00137E7B" w:rsidP="00F54C42"/>
    <w:p w14:paraId="6D911B17" w14:textId="77777777" w:rsidR="00137E7B" w:rsidRDefault="00137E7B" w:rsidP="00F54C42"/>
    <w:p w14:paraId="72C93EA2" w14:textId="77777777" w:rsidR="00137E7B" w:rsidRDefault="00137E7B" w:rsidP="00137E7B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50C56B9A" wp14:editId="40BDD387">
            <wp:extent cx="7372350" cy="46761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372350" cy="467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4C1AB" w14:textId="77777777" w:rsidR="00137E7B" w:rsidRDefault="00137E7B" w:rsidP="00137E7B">
      <w:pPr>
        <w:pStyle w:val="Caption"/>
        <w:sectPr w:rsidR="00137E7B" w:rsidSect="008277F1">
          <w:pgSz w:w="12240" w:h="15840"/>
          <w:pgMar w:top="1440" w:right="270" w:bottom="1440" w:left="360" w:header="720" w:footer="720" w:gutter="0"/>
          <w:cols w:space="720"/>
          <w:docGrid w:linePitch="360"/>
        </w:sectPr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D22C26">
        <w:rPr>
          <w:noProof/>
        </w:rPr>
        <w:t>4</w:t>
      </w:r>
      <w:r>
        <w:fldChar w:fldCharType="end"/>
      </w:r>
      <w:r w:rsidR="00C36D70">
        <w:t>. Pain reactivity all pairwise comparisons with direct and indirect evidence excluding Boyle and studies with imputed means.</w:t>
      </w:r>
    </w:p>
    <w:p w14:paraId="7336777D" w14:textId="77777777" w:rsidR="00CB09BE" w:rsidRDefault="00E775B6" w:rsidP="00CB09BE">
      <w:pPr>
        <w:keepNext/>
      </w:pPr>
      <w:commentRangeStart w:id="3"/>
      <w:r>
        <w:rPr>
          <w:noProof/>
          <w:lang w:val="en-US"/>
        </w:rPr>
        <w:lastRenderedPageBreak/>
        <w:drawing>
          <wp:inline distT="0" distB="0" distL="0" distR="0" wp14:anchorId="4D68C10D" wp14:editId="46C2F5DA">
            <wp:extent cx="5943600" cy="64306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3"/>
      <w:r w:rsidR="00776FB1">
        <w:rPr>
          <w:rStyle w:val="CommentReference"/>
        </w:rPr>
        <w:commentReference w:id="3"/>
      </w:r>
    </w:p>
    <w:p w14:paraId="0B92E35C" w14:textId="77777777" w:rsidR="00E775B6" w:rsidRPr="00E775B6" w:rsidRDefault="00CB09BE" w:rsidP="00E775B6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D22C26">
        <w:rPr>
          <w:noProof/>
        </w:rPr>
        <w:t>5</w:t>
      </w:r>
      <w:r>
        <w:fldChar w:fldCharType="end"/>
      </w:r>
      <w:r>
        <w:t>. PIPP reactivity sensitivity analyses based on SUCRA. Higher scores indicating higher ranking treatment, NA indicates no information for a treatment.</w:t>
      </w:r>
      <w:r w:rsidR="00E775B6">
        <w:t xml:space="preserve"> </w:t>
      </w:r>
      <w:proofErr w:type="spellStart"/>
      <w:r w:rsidR="00E775B6">
        <w:t>nStud</w:t>
      </w:r>
      <w:proofErr w:type="spellEnd"/>
      <w:r w:rsidR="00E775B6">
        <w:t xml:space="preserve"> = number of studies; N = total sample size; </w:t>
      </w:r>
      <w:proofErr w:type="spellStart"/>
      <w:r w:rsidR="00E775B6">
        <w:t>pDr</w:t>
      </w:r>
      <w:proofErr w:type="spellEnd"/>
      <w:r w:rsidR="00E775B6">
        <w:t xml:space="preserve"> = Ratio of residual deviance to unconstrained data points, SD = between-trial heterogeneity in units on the PIPP</w:t>
      </w:r>
      <w:r w:rsidR="00B009AD">
        <w:t>; MR = meta-regression</w:t>
      </w:r>
      <w:r w:rsidR="00E775B6">
        <w:t xml:space="preserve">. </w:t>
      </w:r>
    </w:p>
    <w:p w14:paraId="1D28F819" w14:textId="77777777" w:rsidR="00F54C42" w:rsidRDefault="00F54C42" w:rsidP="00F54C42"/>
    <w:p w14:paraId="47C288FC" w14:textId="77777777" w:rsidR="009B388E" w:rsidRDefault="009B388E" w:rsidP="00F54C42"/>
    <w:p w14:paraId="0D0E0457" w14:textId="77777777" w:rsidR="009B388E" w:rsidRDefault="009B388E" w:rsidP="00F54C42"/>
    <w:p w14:paraId="6DC93A72" w14:textId="77777777" w:rsidR="009B388E" w:rsidRDefault="009B388E" w:rsidP="00F54C42"/>
    <w:p w14:paraId="5BD41422" w14:textId="77777777" w:rsidR="009B388E" w:rsidRDefault="009B388E" w:rsidP="009B388E">
      <w:pPr>
        <w:keepNext/>
      </w:pPr>
      <w:commentRangeStart w:id="4"/>
      <w:r>
        <w:rPr>
          <w:noProof/>
          <w:lang w:val="en-US"/>
        </w:rPr>
        <w:lastRenderedPageBreak/>
        <w:drawing>
          <wp:inline distT="0" distB="0" distL="0" distR="0" wp14:anchorId="405E75C6" wp14:editId="02D91502">
            <wp:extent cx="4393939" cy="6038850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7445" cy="6043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"/>
      <w:r w:rsidR="000117D7">
        <w:rPr>
          <w:rStyle w:val="CommentReference"/>
        </w:rPr>
        <w:commentReference w:id="4"/>
      </w:r>
    </w:p>
    <w:p w14:paraId="72154BC4" w14:textId="77777777" w:rsidR="009B388E" w:rsidRPr="00E775B6" w:rsidRDefault="009B388E" w:rsidP="009B388E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D22C26">
        <w:rPr>
          <w:noProof/>
        </w:rPr>
        <w:t>6</w:t>
      </w:r>
      <w:r>
        <w:fldChar w:fldCharType="end"/>
      </w:r>
      <w:r>
        <w:t xml:space="preserve">. PIPP regulation sensitivity analyses based on SUCRA. Higher scores indicating higher ranking treatment, NA indicates no information for a treatment. </w:t>
      </w:r>
      <w:proofErr w:type="spellStart"/>
      <w:r>
        <w:t>nStud</w:t>
      </w:r>
      <w:proofErr w:type="spellEnd"/>
      <w:r>
        <w:t xml:space="preserve"> = number of studies; N = total sample size; </w:t>
      </w:r>
      <w:proofErr w:type="spellStart"/>
      <w:r>
        <w:t>pDr</w:t>
      </w:r>
      <w:proofErr w:type="spellEnd"/>
      <w:r>
        <w:t xml:space="preserve"> = Ratio of residual deviance to unconstrained data points, SD = between-trial heterogeneity in units on the PIPP</w:t>
      </w:r>
      <w:r w:rsidR="00F9415F">
        <w:t>; MR = meta-regression</w:t>
      </w:r>
      <w:r>
        <w:t xml:space="preserve">. </w:t>
      </w:r>
    </w:p>
    <w:p w14:paraId="3608A23A" w14:textId="77777777" w:rsidR="009B388E" w:rsidRDefault="009B388E" w:rsidP="009B388E">
      <w:pPr>
        <w:pStyle w:val="Caption"/>
      </w:pPr>
    </w:p>
    <w:p w14:paraId="04446703" w14:textId="77777777" w:rsidR="00F50B27" w:rsidRDefault="00F50B27" w:rsidP="00F54C42"/>
    <w:p w14:paraId="4F308CB2" w14:textId="77777777" w:rsidR="00F50B27" w:rsidRDefault="00F50B27" w:rsidP="00F54C42"/>
    <w:p w14:paraId="149261C2" w14:textId="77777777" w:rsidR="009B388E" w:rsidRDefault="009B388E" w:rsidP="00F54C42"/>
    <w:p w14:paraId="4EBD01D4" w14:textId="77777777" w:rsidR="009B388E" w:rsidRDefault="009B388E" w:rsidP="00F54C42"/>
    <w:p w14:paraId="43FBFE41" w14:textId="77777777" w:rsidR="009B388E" w:rsidRDefault="009B388E" w:rsidP="009B388E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5D07ACAA" wp14:editId="0A77E5C8">
            <wp:extent cx="5943600" cy="33147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5CE18" w14:textId="77777777" w:rsidR="009B388E" w:rsidRDefault="009B388E" w:rsidP="009B388E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D22C26">
        <w:rPr>
          <w:noProof/>
        </w:rPr>
        <w:t>7</w:t>
      </w:r>
      <w:r>
        <w:fldChar w:fldCharType="end"/>
      </w:r>
      <w:r>
        <w:t xml:space="preserve"> Pain regulation league table of NMA estimates. Treatments are reported in order of SUCRA ranking. Comparisons should be read left to right with mean differences of less than 0 indicating the treatment in the column is favoured over the treatment in the row. TA = topical anesthetic; NNS = non-nutritive sucking</w:t>
      </w:r>
    </w:p>
    <w:p w14:paraId="37D03753" w14:textId="77777777" w:rsidR="009B388E" w:rsidRDefault="009B388E" w:rsidP="009B388E">
      <w:pPr>
        <w:pStyle w:val="Caption"/>
      </w:pPr>
    </w:p>
    <w:p w14:paraId="49E7455E" w14:textId="77777777" w:rsidR="00F50B27" w:rsidRDefault="00F50B27" w:rsidP="00F54C42"/>
    <w:p w14:paraId="485CF54C" w14:textId="77777777" w:rsidR="00F50B27" w:rsidRDefault="00F50B27" w:rsidP="00F54C42"/>
    <w:p w14:paraId="313B4FC2" w14:textId="77777777" w:rsidR="00F50B27" w:rsidRDefault="00F50B27" w:rsidP="00F54C42"/>
    <w:p w14:paraId="4B6F9593" w14:textId="77777777" w:rsidR="0004068D" w:rsidRDefault="0004068D" w:rsidP="00F54C42"/>
    <w:p w14:paraId="12CA08EA" w14:textId="77777777" w:rsidR="0004068D" w:rsidRDefault="0004068D" w:rsidP="00F54C42"/>
    <w:p w14:paraId="6BC4AAAF" w14:textId="77777777" w:rsidR="0004068D" w:rsidRDefault="0004068D" w:rsidP="00F54C42"/>
    <w:p w14:paraId="72D4E5D2" w14:textId="77777777" w:rsidR="0004068D" w:rsidRDefault="0004068D" w:rsidP="00F54C42"/>
    <w:p w14:paraId="6C819901" w14:textId="77777777" w:rsidR="0004068D" w:rsidRDefault="0004068D" w:rsidP="00F54C42"/>
    <w:p w14:paraId="42D7B4F9" w14:textId="77777777" w:rsidR="0004068D" w:rsidRDefault="0004068D" w:rsidP="00F54C42"/>
    <w:p w14:paraId="684686CD" w14:textId="77777777" w:rsidR="0004068D" w:rsidRDefault="0004068D" w:rsidP="00F54C42"/>
    <w:p w14:paraId="74AE5836" w14:textId="77777777" w:rsidR="0004068D" w:rsidRDefault="0004068D" w:rsidP="00F54C42"/>
    <w:p w14:paraId="5F7B057A" w14:textId="77777777" w:rsidR="0004068D" w:rsidRDefault="0004068D" w:rsidP="00F54C42"/>
    <w:p w14:paraId="0D8E0EE3" w14:textId="77777777" w:rsidR="0004068D" w:rsidRDefault="0004068D" w:rsidP="00F54C42">
      <w:pPr>
        <w:sectPr w:rsidR="0004068D" w:rsidSect="00CB09B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DDCDB8" w14:textId="77777777" w:rsidR="0004068D" w:rsidRDefault="0004068D" w:rsidP="0004068D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34B6E2FA" wp14:editId="672E68EF">
            <wp:extent cx="8229600" cy="50577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9C89C" w14:textId="77777777" w:rsidR="0004068D" w:rsidRDefault="0004068D" w:rsidP="0004068D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D22C26">
        <w:rPr>
          <w:noProof/>
        </w:rPr>
        <w:t>8</w:t>
      </w:r>
      <w:r>
        <w:fldChar w:fldCharType="end"/>
      </w:r>
      <w:r>
        <w:t xml:space="preserve">. </w:t>
      </w:r>
      <w:r w:rsidR="00486A72">
        <w:t>Pain regulation</w:t>
      </w:r>
      <w:r>
        <w:t xml:space="preserve"> all pairwise comparisons wi</w:t>
      </w:r>
      <w:r w:rsidR="00486A72">
        <w:t>th direct and indirect evidence.</w:t>
      </w:r>
    </w:p>
    <w:p w14:paraId="1B01EE6D" w14:textId="77777777" w:rsidR="00F50B27" w:rsidRDefault="00F50B27" w:rsidP="00F54C42"/>
    <w:p w14:paraId="342498B3" w14:textId="77777777" w:rsidR="002C263B" w:rsidRDefault="002C263B" w:rsidP="00F54C42"/>
    <w:p w14:paraId="7B02E157" w14:textId="77777777" w:rsidR="002C263B" w:rsidRDefault="00D22C26" w:rsidP="002C263B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7A7C8A0A" wp14:editId="16C88D15">
            <wp:extent cx="6010275" cy="39243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BD066" w14:textId="77777777" w:rsidR="002C263B" w:rsidRDefault="002C263B" w:rsidP="002C263B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D22C26">
        <w:rPr>
          <w:noProof/>
        </w:rPr>
        <w:t>9</w:t>
      </w:r>
      <w:r>
        <w:fldChar w:fldCharType="end"/>
      </w:r>
      <w:r>
        <w:t xml:space="preserve">. </w:t>
      </w:r>
      <w:r w:rsidR="00C91593">
        <w:t>Heart rate</w:t>
      </w:r>
      <w:r>
        <w:t xml:space="preserve"> regulation league table of NMA estimates. Treatments are reported in order of SUCRA ranking. Comparisons should be read left to right with mean differences of less than 0 indicating the treatment in the column is favoured over the treatment in the row. TA = topical anesthetic; NNS = non-nutritive sucking</w:t>
      </w:r>
    </w:p>
    <w:p w14:paraId="66C6B464" w14:textId="77777777" w:rsidR="00C91593" w:rsidRDefault="00C91593" w:rsidP="00C91593"/>
    <w:p w14:paraId="70034A46" w14:textId="77777777" w:rsidR="00C91593" w:rsidRDefault="00C91593" w:rsidP="00C91593"/>
    <w:p w14:paraId="4945597D" w14:textId="77777777" w:rsidR="00C91593" w:rsidRDefault="00C91593" w:rsidP="00C91593"/>
    <w:p w14:paraId="0486E635" w14:textId="77777777" w:rsidR="00C91593" w:rsidRDefault="00C91593" w:rsidP="00C91593"/>
    <w:p w14:paraId="463A31E8" w14:textId="77777777" w:rsidR="00C91593" w:rsidRDefault="00C91593" w:rsidP="00C91593"/>
    <w:p w14:paraId="41996307" w14:textId="77777777" w:rsidR="00C91593" w:rsidRDefault="00C91593" w:rsidP="00C91593"/>
    <w:p w14:paraId="3478E3E7" w14:textId="77777777" w:rsidR="00C91593" w:rsidRDefault="00C91593" w:rsidP="00C91593"/>
    <w:p w14:paraId="1CCBDF06" w14:textId="77777777" w:rsidR="00C91593" w:rsidRDefault="00D22C26" w:rsidP="00C91593">
      <w:pPr>
        <w:keepNext/>
      </w:pPr>
      <w:r>
        <w:rPr>
          <w:noProof/>
          <w:lang w:val="en-US"/>
        </w:rPr>
        <w:drawing>
          <wp:inline distT="0" distB="0" distL="0" distR="0" wp14:anchorId="26D92464" wp14:editId="7355C7EC">
            <wp:extent cx="5476875" cy="34385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7B54E" w14:textId="77777777" w:rsidR="00C91593" w:rsidRDefault="00C91593" w:rsidP="00C91593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D22C26">
        <w:rPr>
          <w:noProof/>
        </w:rPr>
        <w:t>10</w:t>
      </w:r>
      <w:r>
        <w:fldChar w:fldCharType="end"/>
      </w:r>
      <w:r w:rsidR="00B21BFD">
        <w:t>. SpO2 reactivity league table of NMA estimates. Treatments are reported in order of SUCRA ranking. Comparisons should be read left to right with mean differences of less than 0 indicating the treatment in the column is favoured over the treatment in the row. TA = topical anesthetic; NNS = non-nutritive sucking</w:t>
      </w:r>
    </w:p>
    <w:p w14:paraId="78336027" w14:textId="77777777" w:rsidR="00B27AF6" w:rsidRDefault="00B27AF6" w:rsidP="00B27AF6"/>
    <w:p w14:paraId="65FCAACE" w14:textId="77777777" w:rsidR="00B27AF6" w:rsidRDefault="00B27AF6" w:rsidP="00B27AF6"/>
    <w:p w14:paraId="29319DBE" w14:textId="77777777" w:rsidR="00B27AF6" w:rsidRDefault="00B27AF6" w:rsidP="00B27AF6"/>
    <w:p w14:paraId="6F7D53FE" w14:textId="77777777" w:rsidR="00B27AF6" w:rsidRDefault="00B27AF6" w:rsidP="00B27AF6"/>
    <w:p w14:paraId="360C2C8A" w14:textId="77777777" w:rsidR="00B27AF6" w:rsidRDefault="00B27AF6" w:rsidP="00B27AF6"/>
    <w:p w14:paraId="0C1567F4" w14:textId="77777777" w:rsidR="00B27AF6" w:rsidRDefault="00B27AF6" w:rsidP="00B27AF6"/>
    <w:p w14:paraId="2C41A980" w14:textId="77777777" w:rsidR="00B27AF6" w:rsidRDefault="00B27AF6" w:rsidP="00B27AF6"/>
    <w:p w14:paraId="6E104D44" w14:textId="77777777" w:rsidR="00B27AF6" w:rsidRDefault="00D22C26" w:rsidP="00B27AF6">
      <w:pPr>
        <w:keepNext/>
      </w:pPr>
      <w:r>
        <w:rPr>
          <w:noProof/>
          <w:lang w:val="en-US"/>
        </w:rPr>
        <w:drawing>
          <wp:inline distT="0" distB="0" distL="0" distR="0" wp14:anchorId="3CE3A065" wp14:editId="038D1FAE">
            <wp:extent cx="5838825" cy="31432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12BA2" w14:textId="77777777" w:rsidR="00B27AF6" w:rsidRDefault="00B27AF6" w:rsidP="00B27AF6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D22C26">
        <w:rPr>
          <w:noProof/>
        </w:rPr>
        <w:t>11</w:t>
      </w:r>
      <w:r>
        <w:fldChar w:fldCharType="end"/>
      </w:r>
      <w:r>
        <w:t>. Cry time</w:t>
      </w:r>
      <w:r w:rsidRPr="00D747E6">
        <w:t xml:space="preserve"> league table of NMA estimates. Treatments are reported in order of SUCRA ranking. Comparisons should be read left to right with mean differences of less than 0 indicating the treatment in the column is favoured over the treatment in the row.</w:t>
      </w:r>
    </w:p>
    <w:p w14:paraId="4AA39821" w14:textId="77777777" w:rsidR="00B84A45" w:rsidRDefault="00B84A45" w:rsidP="00B84A45"/>
    <w:p w14:paraId="010FFF43" w14:textId="77777777" w:rsidR="00B84A45" w:rsidRDefault="00B84A45" w:rsidP="00B84A45"/>
    <w:p w14:paraId="5DC06C94" w14:textId="77777777" w:rsidR="00B84A45" w:rsidRDefault="00B84A45" w:rsidP="00B84A45"/>
    <w:p w14:paraId="3A124F4C" w14:textId="77777777" w:rsidR="00B84A45" w:rsidRDefault="00B84A45" w:rsidP="00B84A45"/>
    <w:p w14:paraId="6B78DA44" w14:textId="77777777" w:rsidR="00B84A45" w:rsidRDefault="00B84A45" w:rsidP="00B84A45"/>
    <w:p w14:paraId="165A63BC" w14:textId="77777777" w:rsidR="00B84A45" w:rsidRDefault="00B84A45" w:rsidP="00B84A45"/>
    <w:p w14:paraId="24B0CEAF" w14:textId="77777777" w:rsidR="00B84A45" w:rsidRDefault="00B84A45" w:rsidP="00B84A45"/>
    <w:p w14:paraId="2DF5C992" w14:textId="77777777" w:rsidR="00B84A45" w:rsidRDefault="00FB6AD2" w:rsidP="00B84A45">
      <w:pPr>
        <w:keepNext/>
      </w:pPr>
      <w:r>
        <w:rPr>
          <w:noProof/>
          <w:lang w:val="en-US"/>
        </w:rPr>
        <w:drawing>
          <wp:inline distT="0" distB="0" distL="0" distR="0" wp14:anchorId="580519A5" wp14:editId="56B5BB10">
            <wp:extent cx="5857875" cy="30099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2B025" w14:textId="77777777" w:rsidR="00B84A45" w:rsidRDefault="00B84A45" w:rsidP="00B84A45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 w:rsidR="00D22C26">
        <w:rPr>
          <w:noProof/>
        </w:rPr>
        <w:t>12</w:t>
      </w:r>
      <w:r>
        <w:fldChar w:fldCharType="end"/>
      </w:r>
      <w:r>
        <w:t>.</w:t>
      </w:r>
      <w:r w:rsidRPr="00B84A45">
        <w:t xml:space="preserve"> </w:t>
      </w:r>
      <w:r>
        <w:t>Adverse event reactivity</w:t>
      </w:r>
      <w:r w:rsidRPr="00D747E6">
        <w:t xml:space="preserve"> league table of NMA estimates. Treatments are reported in order of SUCRA ranking. Comparisons should be read left to right with </w:t>
      </w:r>
      <w:r w:rsidR="00D22C26">
        <w:t>odds ratios</w:t>
      </w:r>
      <w:r w:rsidRPr="00D747E6">
        <w:t xml:space="preserve"> of less than 0 indicating the treatment in the column is favoured over the treatment in the row.</w:t>
      </w:r>
    </w:p>
    <w:p w14:paraId="1E6C4792" w14:textId="77777777" w:rsidR="003F1427" w:rsidRDefault="003F1427" w:rsidP="003F1427"/>
    <w:p w14:paraId="3B02747F" w14:textId="77777777" w:rsidR="003F1427" w:rsidRDefault="003F1427" w:rsidP="003F1427"/>
    <w:p w14:paraId="683BF869" w14:textId="77777777" w:rsidR="003F1427" w:rsidRDefault="003F1427" w:rsidP="003F1427"/>
    <w:p w14:paraId="5FB5D0E6" w14:textId="77777777" w:rsidR="00D22C26" w:rsidRDefault="00D22C26" w:rsidP="003F1427"/>
    <w:p w14:paraId="5D1BF1F4" w14:textId="77777777" w:rsidR="00D22C26" w:rsidRDefault="00D22C26" w:rsidP="003F1427"/>
    <w:p w14:paraId="141DF4C9" w14:textId="77777777" w:rsidR="00D22C26" w:rsidRDefault="00D22C26" w:rsidP="003F1427"/>
    <w:p w14:paraId="5C448002" w14:textId="77777777" w:rsidR="00D22C26" w:rsidRDefault="00D22C26" w:rsidP="003F1427"/>
    <w:p w14:paraId="4AEFC762" w14:textId="77777777" w:rsidR="00D22C26" w:rsidRDefault="00D22C26" w:rsidP="003F1427"/>
    <w:p w14:paraId="6BC0E1B3" w14:textId="77777777" w:rsidR="00D22C26" w:rsidRDefault="00D22C26" w:rsidP="00D22C26">
      <w:pPr>
        <w:keepNext/>
      </w:pPr>
      <w:r>
        <w:rPr>
          <w:noProof/>
          <w:lang w:val="en-US"/>
        </w:rPr>
        <w:drawing>
          <wp:inline distT="0" distB="0" distL="0" distR="0" wp14:anchorId="14D632C7" wp14:editId="7866A739">
            <wp:extent cx="4819650" cy="28860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F8DD5" w14:textId="77777777" w:rsidR="00D22C26" w:rsidRDefault="00D22C26" w:rsidP="00D22C26">
      <w:pPr>
        <w:pStyle w:val="Caption"/>
      </w:pPr>
      <w:r>
        <w:t xml:space="preserve">Supplementary figure </w:t>
      </w:r>
      <w:r>
        <w:fldChar w:fldCharType="begin"/>
      </w:r>
      <w:r>
        <w:instrText xml:space="preserve"> SEQ Supplementary_figure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proofErr w:type="gramStart"/>
      <w:r>
        <w:t>. .</w:t>
      </w:r>
      <w:proofErr w:type="gramEnd"/>
      <w:r w:rsidRPr="00B84A45">
        <w:t xml:space="preserve"> </w:t>
      </w:r>
      <w:r>
        <w:t>Adverse event regulation</w:t>
      </w:r>
      <w:r w:rsidRPr="00D747E6">
        <w:t xml:space="preserve"> league table of NMA estimates. Treatments are reported in order of SUCRA ranking. Comparisons should </w:t>
      </w:r>
      <w:r>
        <w:t xml:space="preserve">be read left to right with odds ratios </w:t>
      </w:r>
      <w:r w:rsidRPr="00D747E6">
        <w:t>of less than 0 indicating the treatment in the column is favoured over the treatment in the row.</w:t>
      </w:r>
    </w:p>
    <w:p w14:paraId="4110FD52" w14:textId="77777777" w:rsidR="00D22C26" w:rsidRPr="003F1427" w:rsidRDefault="00D22C26" w:rsidP="00D22C26">
      <w:pPr>
        <w:pStyle w:val="Caption"/>
      </w:pPr>
    </w:p>
    <w:sectPr w:rsidR="00D22C26" w:rsidRPr="003F1427" w:rsidSect="0004068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hris Cameron" w:date="2018-01-10T15:30:00Z" w:initials="CC">
    <w:p w14:paraId="0FD8D804" w14:textId="51D046FC" w:rsidR="00776FB1" w:rsidRDefault="00776FB1">
      <w:pPr>
        <w:pStyle w:val="CommentText"/>
      </w:pPr>
      <w:r>
        <w:rPr>
          <w:rStyle w:val="CommentReference"/>
        </w:rPr>
        <w:annotationRef/>
      </w:r>
      <w:r>
        <w:t>I would clean up the appendices. Perhaps add a TOC</w:t>
      </w:r>
      <w:r w:rsidR="000117D7">
        <w:t xml:space="preserve"> with page numbers – see NEJM/Lancet NMA</w:t>
      </w:r>
      <w:bookmarkStart w:id="1" w:name="_GoBack"/>
      <w:bookmarkEnd w:id="1"/>
      <w:r w:rsidR="000117D7">
        <w:t xml:space="preserve"> examples</w:t>
      </w:r>
      <w:r>
        <w:t xml:space="preserve">. Remove acronyms from figures, etc. </w:t>
      </w:r>
    </w:p>
  </w:comment>
  <w:comment w:id="2" w:author="Chris Cameron" w:date="2018-01-10T15:38:00Z" w:initials="CC">
    <w:p w14:paraId="2C014469" w14:textId="4E126434" w:rsidR="000117D7" w:rsidRDefault="000117D7">
      <w:pPr>
        <w:pStyle w:val="CommentText"/>
      </w:pPr>
      <w:r>
        <w:rPr>
          <w:rStyle w:val="CommentReference"/>
        </w:rPr>
        <w:annotationRef/>
      </w:r>
      <w:r>
        <w:t xml:space="preserve">This will need a title and description </w:t>
      </w:r>
    </w:p>
  </w:comment>
  <w:comment w:id="3" w:author="Chris Cameron" w:date="2018-01-10T15:32:00Z" w:initials="CC">
    <w:p w14:paraId="0CE3DB56" w14:textId="77777777" w:rsidR="00776FB1" w:rsidRDefault="00776FB1">
      <w:pPr>
        <w:pStyle w:val="CommentText"/>
      </w:pPr>
      <w:r>
        <w:rPr>
          <w:rStyle w:val="CommentReference"/>
        </w:rPr>
        <w:annotationRef/>
      </w:r>
      <w:r>
        <w:t xml:space="preserve">Perhaps add a separate model fit table and remove from graph – too technical </w:t>
      </w:r>
    </w:p>
  </w:comment>
  <w:comment w:id="4" w:author="Chris Cameron" w:date="2018-01-10T15:38:00Z" w:initials="CC">
    <w:p w14:paraId="329AED44" w14:textId="47028964" w:rsidR="000117D7" w:rsidRDefault="000117D7">
      <w:pPr>
        <w:pStyle w:val="CommentText"/>
      </w:pPr>
      <w:r>
        <w:rPr>
          <w:rStyle w:val="CommentReference"/>
        </w:rPr>
        <w:annotationRef/>
      </w:r>
      <w:r>
        <w:t xml:space="preserve">Same comment as abov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FD8D804" w15:done="0"/>
  <w15:commentEx w15:paraId="2C014469" w15:done="0"/>
  <w15:commentEx w15:paraId="0CE3DB56" w15:done="0"/>
  <w15:commentEx w15:paraId="329AED44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ris Cameron">
    <w15:presenceInfo w15:providerId="AD" w15:userId="S-1-5-21-820304311-505777287-123130688-318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DMyMTY1sDQwMzZV0lEKTi0uzszPAykwrAUA5qXggSwAAAA="/>
  </w:docVars>
  <w:rsids>
    <w:rsidRoot w:val="008E2C2D"/>
    <w:rsid w:val="000117D7"/>
    <w:rsid w:val="0004068D"/>
    <w:rsid w:val="00067CAE"/>
    <w:rsid w:val="00086EF6"/>
    <w:rsid w:val="001037DD"/>
    <w:rsid w:val="00137E7B"/>
    <w:rsid w:val="001977CF"/>
    <w:rsid w:val="00224673"/>
    <w:rsid w:val="002477A0"/>
    <w:rsid w:val="002C263B"/>
    <w:rsid w:val="002E58C1"/>
    <w:rsid w:val="002E66E0"/>
    <w:rsid w:val="002E7FA3"/>
    <w:rsid w:val="003B1DC3"/>
    <w:rsid w:val="003F1427"/>
    <w:rsid w:val="00486A72"/>
    <w:rsid w:val="004E131B"/>
    <w:rsid w:val="00502D9B"/>
    <w:rsid w:val="00513823"/>
    <w:rsid w:val="00534B75"/>
    <w:rsid w:val="00554FD5"/>
    <w:rsid w:val="00560691"/>
    <w:rsid w:val="00573E7C"/>
    <w:rsid w:val="00605962"/>
    <w:rsid w:val="00663E32"/>
    <w:rsid w:val="006B4271"/>
    <w:rsid w:val="006D2BF9"/>
    <w:rsid w:val="006E6B90"/>
    <w:rsid w:val="006E7138"/>
    <w:rsid w:val="00776FB1"/>
    <w:rsid w:val="007C4C29"/>
    <w:rsid w:val="007F0E13"/>
    <w:rsid w:val="008277F1"/>
    <w:rsid w:val="00837900"/>
    <w:rsid w:val="00846358"/>
    <w:rsid w:val="008B020D"/>
    <w:rsid w:val="008E2C2D"/>
    <w:rsid w:val="008F5AE3"/>
    <w:rsid w:val="0098444B"/>
    <w:rsid w:val="009A7AC5"/>
    <w:rsid w:val="009B388E"/>
    <w:rsid w:val="00A007F5"/>
    <w:rsid w:val="00A4275B"/>
    <w:rsid w:val="00AB1B0F"/>
    <w:rsid w:val="00AE394B"/>
    <w:rsid w:val="00B009AD"/>
    <w:rsid w:val="00B21BFD"/>
    <w:rsid w:val="00B27AF6"/>
    <w:rsid w:val="00B82359"/>
    <w:rsid w:val="00B84A45"/>
    <w:rsid w:val="00C335A6"/>
    <w:rsid w:val="00C36D70"/>
    <w:rsid w:val="00C91593"/>
    <w:rsid w:val="00CB09BE"/>
    <w:rsid w:val="00CE13C0"/>
    <w:rsid w:val="00D149F6"/>
    <w:rsid w:val="00D22C26"/>
    <w:rsid w:val="00D87F1A"/>
    <w:rsid w:val="00E775B6"/>
    <w:rsid w:val="00F4444A"/>
    <w:rsid w:val="00F50B27"/>
    <w:rsid w:val="00F54C42"/>
    <w:rsid w:val="00F5541E"/>
    <w:rsid w:val="00F9415F"/>
    <w:rsid w:val="00FB6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605CEE1"/>
  <w15:chartTrackingRefBased/>
  <w15:docId w15:val="{EF3FF3E5-36C3-48C4-A03C-1E3BC7073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444B"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444B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0"/>
      <w:szCs w:val="3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444B"/>
    <w:rPr>
      <w:rFonts w:asciiTheme="majorHAnsi" w:eastAsiaTheme="majorEastAsia" w:hAnsiTheme="majorHAnsi" w:cstheme="majorBidi"/>
      <w:color w:val="2E74B5" w:themeColor="accent1" w:themeShade="BF"/>
      <w:sz w:val="30"/>
      <w:szCs w:val="30"/>
    </w:rPr>
  </w:style>
  <w:style w:type="paragraph" w:styleId="Caption">
    <w:name w:val="caption"/>
    <w:basedOn w:val="Normal"/>
    <w:next w:val="Normal"/>
    <w:uiPriority w:val="35"/>
    <w:unhideWhenUsed/>
    <w:qFormat/>
    <w:rsid w:val="007F0E1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E131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427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4275B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AB1B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149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15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593"/>
    <w:rPr>
      <w:rFonts w:ascii="Segoe UI" w:hAnsi="Segoe UI" w:cs="Segoe UI"/>
      <w:sz w:val="18"/>
      <w:szCs w:val="18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776F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6F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6FB1"/>
    <w:rPr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6F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6FB1"/>
    <w:rPr>
      <w:b/>
      <w:bCs/>
      <w:sz w:val="20"/>
      <w:szCs w:val="20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36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43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microsoft.com/office/2011/relationships/people" Target="peop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microsoft.com/office/2011/relationships/commentsExtended" Target="commentsExtended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comments" Target="comment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1966</Words>
  <Characters>11207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her, Tim</dc:creator>
  <cp:keywords/>
  <dc:description/>
  <cp:lastModifiedBy>Chris Cameron</cp:lastModifiedBy>
  <cp:revision>3</cp:revision>
  <dcterms:created xsi:type="dcterms:W3CDTF">2018-01-10T19:33:00Z</dcterms:created>
  <dcterms:modified xsi:type="dcterms:W3CDTF">2018-01-10T19:39:00Z</dcterms:modified>
</cp:coreProperties>
</file>